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bookmarkStart w:id="0" w:name="_Hlk27815602"/>
      <w:bookmarkEnd w:id="0"/>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2A1D0B" w:rsidRDefault="002A1D0B">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2A1D0B" w:rsidRDefault="002A1D0B">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2A1D0B" w:rsidRDefault="002A1D0B">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2A1D0B" w:rsidRDefault="002A1D0B">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2A1D0B" w:rsidRDefault="002A1D0B">
                            <w:r>
                              <w:t>Here I have made the base app as well as imported what I’ll be needing for the app (can be seen in initial imports part).</w:t>
                            </w:r>
                          </w:p>
                          <w:p w14:paraId="518656A5" w14:textId="64A4B7D7" w:rsidR="002A1D0B" w:rsidRDefault="002A1D0B">
                            <w:r>
                              <w:t xml:space="preserve">It seems to pass our test so we will move </w:t>
                            </w:r>
                            <w:proofErr w:type="spellStart"/>
                            <w:r>
                              <w:t>o</w:t>
                            </w:r>
                            <w:proofErr w:type="spellEnd"/>
                            <w:r>
                              <w:t xml:space="preserve"> to our next part.</w:t>
                            </w:r>
                          </w:p>
                          <w:p w14:paraId="39D74798" w14:textId="503C6B10" w:rsidR="002A1D0B" w:rsidRDefault="002A1D0B">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2A1D0B" w:rsidRDefault="002A1D0B">
                      <w:r>
                        <w:t>Here I have made the base app as well as imported what I’ll be needing for the app (can be seen in initial imports part).</w:t>
                      </w:r>
                    </w:p>
                    <w:p w14:paraId="518656A5" w14:textId="64A4B7D7" w:rsidR="002A1D0B" w:rsidRDefault="002A1D0B">
                      <w:r>
                        <w:t xml:space="preserve">It seems to pass our test so we will move </w:t>
                      </w:r>
                      <w:proofErr w:type="spellStart"/>
                      <w:r>
                        <w:t>o</w:t>
                      </w:r>
                      <w:proofErr w:type="spellEnd"/>
                      <w:r>
                        <w:t xml:space="preserve"> to our next part.</w:t>
                      </w:r>
                    </w:p>
                    <w:p w14:paraId="39D74798" w14:textId="503C6B10" w:rsidR="002A1D0B" w:rsidRDefault="002A1D0B">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2A1D0B" w:rsidRDefault="002A1D0B">
                            <w:r>
                              <w:t>I have created a vertically aligned box layout with 3 labels and 3 input boxes. The password input box has the password formatting added in. I have chosen a font size of 25 for ow to make the text clear and readable.</w:t>
                            </w:r>
                          </w:p>
                          <w:p w14:paraId="2D819125" w14:textId="4B41DFEC" w:rsidR="002A1D0B" w:rsidRDefault="002A1D0B">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2A1D0B" w:rsidRDefault="002A1D0B">
                      <w:r>
                        <w:t>I have created a vertically aligned box layout with 3 labels and 3 input boxes. The password input box has the password formatting added in. I have chosen a font size of 25 for ow to make the text clear and readable.</w:t>
                      </w:r>
                    </w:p>
                    <w:p w14:paraId="2D819125" w14:textId="4B41DFEC" w:rsidR="002A1D0B" w:rsidRDefault="002A1D0B">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2A1D0B" w:rsidRDefault="002A1D0B">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2A1D0B" w:rsidRDefault="002A1D0B">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2A1D0B" w:rsidRDefault="002A1D0B">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2A1D0B" w:rsidRDefault="002A1D0B">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2A1D0B" w:rsidRDefault="002A1D0B">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2A1D0B" w:rsidRDefault="002A1D0B">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2A1D0B" w:rsidRDefault="002A1D0B"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2A1D0B" w:rsidRDefault="002A1D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2A1D0B" w:rsidRDefault="002A1D0B"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2A1D0B" w:rsidRDefault="002A1D0B"/>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1"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1"/>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We start the day by initialising the object properties (usr_details is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w:t>
      </w:r>
      <w:proofErr w:type="spellStart"/>
      <w:r>
        <w:t>ide</w:t>
      </w:r>
      <w:proofErr w:type="spellEnd"/>
      <w:r>
        <w:t xml:space="preserv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json.loads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json.loads()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2"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2"/>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32F60F3E" w:rsidR="00BC4240" w:rsidRDefault="00CB34BA" w:rsidP="00CB34BA">
      <w:pPr>
        <w:pStyle w:val="Heading2"/>
      </w:pPr>
      <w:r>
        <w:lastRenderedPageBreak/>
        <w:t>End of version review</w:t>
      </w:r>
      <w:r w:rsidR="00A81022">
        <w:t xml:space="preserve"> (Day 12)</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6763960C" w14:textId="77777777" w:rsidR="009E001C" w:rsidRDefault="009E001C" w:rsidP="00541BF8">
      <w:bookmarkStart w:id="3" w:name="_GoBack"/>
      <w:bookmarkEnd w:id="3"/>
    </w:p>
    <w:p w14:paraId="1E001E77" w14:textId="41241197" w:rsidR="00541BF8" w:rsidRPr="00541BF8" w:rsidRDefault="00541BF8" w:rsidP="00541BF8">
      <w:pPr>
        <w:pStyle w:val="Heading1"/>
      </w:pPr>
      <w:r>
        <w:t>V</w:t>
      </w:r>
      <w:r w:rsidR="006869C2">
        <w:t>ersion 1.1</w:t>
      </w:r>
      <w:r w:rsidR="00A81022">
        <w:t xml:space="preserve"> (Day 13, 14 and 15)</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6C8042FB" w:rsidR="00680874" w:rsidRDefault="00680874" w:rsidP="00680874">
      <w:pPr>
        <w:pStyle w:val="Heading2"/>
      </w:pPr>
      <w:r>
        <w:t>Version 1.0.5</w:t>
      </w:r>
      <w:r w:rsidR="00A81022">
        <w:t xml:space="preserve"> (Day 13)</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69B3DB3F" w14:textId="16BCE50A" w:rsidR="002851B2" w:rsidRDefault="00A6526A" w:rsidP="002851B2">
      <w:r>
        <w:rPr>
          <w:noProof/>
        </w:rPr>
        <w:lastRenderedPageBreak/>
        <w:drawing>
          <wp:anchor distT="0" distB="0" distL="114300" distR="114300" simplePos="0" relativeHeight="251820032" behindDoc="1" locked="0" layoutInCell="1" allowOverlap="1" wp14:anchorId="29E6173D" wp14:editId="6049056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rsidR="002851B2">
        <w:t>The great thing about this method is that it can be called from anywhere and it can also be used to update any part of the user's data - not just the recent searches. This means we could potentially use this with the theme settings too.</w:t>
      </w:r>
    </w:p>
    <w:p w14:paraId="2CEC592C" w14:textId="67432A5B" w:rsidR="00B247E8" w:rsidRDefault="00B247E8" w:rsidP="002851B2"/>
    <w:p w14:paraId="44C51C5C" w14:textId="0C334F38" w:rsidR="002851B2" w:rsidRDefault="00B247E8" w:rsidP="002851B2">
      <w:r>
        <w:rPr>
          <w:noProof/>
        </w:rPr>
        <w:drawing>
          <wp:anchor distT="0" distB="0" distL="114300" distR="114300" simplePos="0" relativeHeight="251807744" behindDoc="1" locked="0" layoutInCell="1" allowOverlap="1" wp14:anchorId="0045FFB8" wp14:editId="0C9B35B2">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rsidR="004D19B0">
        <w:t>This continues from the f.CLOSE()</w:t>
      </w:r>
    </w:p>
    <w:p w14:paraId="0840BE9B" w14:textId="55F752E0" w:rsidR="004D19B0" w:rsidRDefault="004D19B0" w:rsidP="008D1AD8"/>
    <w:p w14:paraId="1FDA90F5" w14:textId="613811EF" w:rsidR="008D1AD8" w:rsidRDefault="008D1AD8" w:rsidP="008D1AD8">
      <w:r>
        <w:t>- Test data</w:t>
      </w:r>
    </w:p>
    <w:p w14:paraId="6487B820" w14:textId="4D624A7C" w:rsidR="000209E1" w:rsidRDefault="000209E1" w:rsidP="008D1AD8"/>
    <w:p w14:paraId="7AABF609" w14:textId="34671231" w:rsidR="000209E1" w:rsidRDefault="000209E1" w:rsidP="008D1AD8"/>
    <w:p w14:paraId="5D534F8D" w14:textId="77777777" w:rsidR="000209E1" w:rsidRDefault="000209E1" w:rsidP="008D1AD8"/>
    <w:p w14:paraId="1EF7D801" w14:textId="1DE0D3ED" w:rsidR="008D1AD8" w:rsidRDefault="008D1AD8" w:rsidP="008D1AD8">
      <w:r>
        <w:t>- Actual programming (The commented code will be available in the appendix)</w:t>
      </w:r>
    </w:p>
    <w:p w14:paraId="552EF55A" w14:textId="0E3A7DCE" w:rsidR="000209E1" w:rsidRDefault="004243F5" w:rsidP="008D1AD8">
      <w:r>
        <w:rPr>
          <w:noProof/>
        </w:rPr>
        <w:lastRenderedPageBreak/>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4</w:t>
            </w:r>
          </w:p>
        </w:tc>
        <w:tc>
          <w:tcPr>
            <w:tcW w:w="847" w:type="dxa"/>
          </w:tcPr>
          <w:p w14:paraId="4CEB46E4" w14:textId="4FA3B4F7" w:rsidR="004243F5" w:rsidRDefault="004243F5" w:rsidP="004243F5">
            <w:pPr>
              <w:tabs>
                <w:tab w:val="left" w:pos="1425"/>
              </w:tabs>
            </w:pPr>
            <w:r>
              <w:t>Check if the 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B87878">
            <w:pPr>
              <w:tabs>
                <w:tab w:val="left" w:pos="1425"/>
              </w:tabs>
            </w:pPr>
            <w:r>
              <w:t>Test number</w:t>
            </w:r>
          </w:p>
        </w:tc>
        <w:tc>
          <w:tcPr>
            <w:tcW w:w="913" w:type="dxa"/>
          </w:tcPr>
          <w:p w14:paraId="23FF1F4F" w14:textId="77777777" w:rsidR="002B54FE" w:rsidRDefault="002B54FE" w:rsidP="00B87878">
            <w:pPr>
              <w:tabs>
                <w:tab w:val="left" w:pos="1425"/>
              </w:tabs>
            </w:pPr>
            <w:r>
              <w:t>What are we testing for</w:t>
            </w:r>
          </w:p>
        </w:tc>
        <w:tc>
          <w:tcPr>
            <w:tcW w:w="1224" w:type="dxa"/>
          </w:tcPr>
          <w:p w14:paraId="0D60F09F" w14:textId="77777777" w:rsidR="002B54FE" w:rsidRDefault="002B54FE" w:rsidP="00B87878">
            <w:pPr>
              <w:tabs>
                <w:tab w:val="left" w:pos="1425"/>
              </w:tabs>
            </w:pPr>
            <w:r>
              <w:t>Expected result</w:t>
            </w:r>
          </w:p>
        </w:tc>
        <w:tc>
          <w:tcPr>
            <w:tcW w:w="1290" w:type="dxa"/>
          </w:tcPr>
          <w:p w14:paraId="5AFBABD9" w14:textId="77777777" w:rsidR="002B54FE" w:rsidRDefault="002B54FE" w:rsidP="00B87878">
            <w:pPr>
              <w:tabs>
                <w:tab w:val="left" w:pos="1425"/>
              </w:tabs>
            </w:pPr>
            <w:r>
              <w:t>Test data</w:t>
            </w:r>
          </w:p>
        </w:tc>
        <w:tc>
          <w:tcPr>
            <w:tcW w:w="6842" w:type="dxa"/>
          </w:tcPr>
          <w:p w14:paraId="03FC847E" w14:textId="01D0B821" w:rsidR="002B54FE" w:rsidRDefault="002B54FE" w:rsidP="00B87878">
            <w:pPr>
              <w:tabs>
                <w:tab w:val="left" w:pos="1425"/>
              </w:tabs>
            </w:pPr>
            <w:r>
              <w:t>Results</w:t>
            </w:r>
          </w:p>
        </w:tc>
        <w:tc>
          <w:tcPr>
            <w:tcW w:w="567" w:type="dxa"/>
          </w:tcPr>
          <w:p w14:paraId="09739564" w14:textId="77777777" w:rsidR="002B54FE" w:rsidRDefault="002B54FE" w:rsidP="00B87878">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B87878">
            <w:pPr>
              <w:tabs>
                <w:tab w:val="left" w:pos="1425"/>
              </w:tabs>
            </w:pPr>
            <w:r>
              <w:t>35</w:t>
            </w:r>
          </w:p>
        </w:tc>
        <w:tc>
          <w:tcPr>
            <w:tcW w:w="913" w:type="dxa"/>
          </w:tcPr>
          <w:p w14:paraId="7EB3AAB2" w14:textId="3BC2D72D" w:rsidR="002B54FE" w:rsidRDefault="002B54FE" w:rsidP="00B87878">
            <w:pPr>
              <w:tabs>
                <w:tab w:val="left" w:pos="1425"/>
              </w:tabs>
            </w:pPr>
            <w:r>
              <w:t>Check if the recent search is updated</w:t>
            </w:r>
          </w:p>
        </w:tc>
        <w:tc>
          <w:tcPr>
            <w:tcW w:w="1224" w:type="dxa"/>
          </w:tcPr>
          <w:p w14:paraId="4DA865E0" w14:textId="77777777" w:rsidR="002B54FE" w:rsidRDefault="002B54FE" w:rsidP="00B87878">
            <w:pPr>
              <w:tabs>
                <w:tab w:val="left" w:pos="1425"/>
              </w:tabs>
            </w:pPr>
            <w:r>
              <w:t>3 results should load:</w:t>
            </w:r>
          </w:p>
          <w:p w14:paraId="50591BEA" w14:textId="2F21F7F7" w:rsidR="002B54FE" w:rsidRDefault="002B54FE" w:rsidP="00B87878">
            <w:pPr>
              <w:tabs>
                <w:tab w:val="left" w:pos="1425"/>
              </w:tabs>
            </w:pPr>
            <w:r>
              <w:t>EGLL, EGCC</w:t>
            </w:r>
            <w:r w:rsidR="00095874">
              <w:t>,</w:t>
            </w:r>
            <w:r>
              <w:t xml:space="preserve"> and VAAH</w:t>
            </w:r>
          </w:p>
        </w:tc>
        <w:tc>
          <w:tcPr>
            <w:tcW w:w="1290" w:type="dxa"/>
          </w:tcPr>
          <w:p w14:paraId="0590BC2C" w14:textId="45329A85" w:rsidR="002B54FE" w:rsidRDefault="002B54FE" w:rsidP="00B87878">
            <w:pPr>
              <w:tabs>
                <w:tab w:val="left" w:pos="1425"/>
              </w:tabs>
            </w:pPr>
            <w:r>
              <w:t>‘h’ as the user. And we search</w:t>
            </w:r>
            <w:r w:rsidR="00095874">
              <w:t xml:space="preserve"> for</w:t>
            </w:r>
            <w:r>
              <w:t xml:space="preserve"> EGLL.</w:t>
            </w:r>
          </w:p>
        </w:tc>
        <w:tc>
          <w:tcPr>
            <w:tcW w:w="6842" w:type="dxa"/>
          </w:tcPr>
          <w:p w14:paraId="1C8FA77F" w14:textId="61BB3395" w:rsidR="002B54FE" w:rsidRDefault="002B54FE" w:rsidP="00B87878">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B87878">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B87878">
            <w:pPr>
              <w:tabs>
                <w:tab w:val="left" w:pos="1425"/>
              </w:tabs>
            </w:pPr>
          </w:p>
        </w:tc>
      </w:tr>
    </w:tbl>
    <w:p w14:paraId="2735585E" w14:textId="007E6B22" w:rsidR="002B54FE" w:rsidRDefault="002B54FE" w:rsidP="002B54FE">
      <w:pPr>
        <w:tabs>
          <w:tab w:val="left" w:pos="1425"/>
        </w:tabs>
        <w:rPr>
          <w:noProof/>
        </w:rPr>
      </w:pPr>
      <w:r>
        <w:rPr>
          <w:noProof/>
        </w:rPr>
        <w:lastRenderedPageBreak/>
        <w:t>The console also confirms this:</w:t>
      </w:r>
    </w:p>
    <w:p w14:paraId="113C49F4" w14:textId="11A496D3" w:rsidR="004243F5" w:rsidRDefault="002B54FE" w:rsidP="004243F5">
      <w:r>
        <w:rPr>
          <w:noProof/>
        </w:rPr>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B3DAAF8" w:rsidR="00095874" w:rsidRDefault="00E75ABD" w:rsidP="004243F5">
      <w:r>
        <w:rPr>
          <w:noProof/>
        </w:rPr>
        <w:drawing>
          <wp:inline distT="0" distB="0" distL="0" distR="0" wp14:anchorId="7833AA2D" wp14:editId="1E77F6A4">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03835"/>
                    </a:xfrm>
                    <a:prstGeom prst="rect">
                      <a:avLst/>
                    </a:prstGeom>
                  </pic:spPr>
                </pic:pic>
              </a:graphicData>
            </a:graphic>
          </wp:inline>
        </w:drawing>
      </w:r>
    </w:p>
    <w:p w14:paraId="07D4F18B" w14:textId="2A39BB32" w:rsidR="00E75ABD" w:rsidRDefault="00E75ABD" w:rsidP="004243F5">
      <w:r>
        <w:t>The red line means we haven’t created the procedure yet, but it will be done.</w:t>
      </w:r>
    </w:p>
    <w:p w14:paraId="03CF4582" w14:textId="1353CEA1" w:rsidR="00E75ABD" w:rsidRDefault="00E75ABD" w:rsidP="004243F5">
      <w:r>
        <w:t>Next, we set up the new procedure by loading up the JSON file and preparing it for iteration.</w:t>
      </w:r>
    </w:p>
    <w:p w14:paraId="2AC20BFA" w14:textId="0B4E6412" w:rsidR="00E75ABD" w:rsidRDefault="00A6526A" w:rsidP="004243F5">
      <w:r>
        <w:rPr>
          <w:noProof/>
        </w:rPr>
        <w:drawing>
          <wp:anchor distT="0" distB="0" distL="114300" distR="114300" simplePos="0" relativeHeight="251819008" behindDoc="1" locked="0" layoutInCell="1" allowOverlap="1" wp14:anchorId="4D8BED34" wp14:editId="2F1D1F81">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rsidR="00B87878">
        <w:t>Here, I realise that we should call the data parameter something else as it is overridden in the procedure.</w:t>
      </w:r>
    </w:p>
    <w:p w14:paraId="4D2EC264" w14:textId="77777777" w:rsidR="003D0C44" w:rsidRDefault="003D0C44" w:rsidP="004243F5"/>
    <w:p w14:paraId="75BE7271" w14:textId="77777777" w:rsidR="003D0C44" w:rsidRDefault="003D0C44" w:rsidP="004243F5"/>
    <w:p w14:paraId="713559A7" w14:textId="15E46334" w:rsidR="00B87878" w:rsidRDefault="00B87878" w:rsidP="004243F5">
      <w:r>
        <w:t>So, I change it. First in the pseudocode:</w:t>
      </w:r>
    </w:p>
    <w:p w14:paraId="73804CA1" w14:textId="41CD3F5E" w:rsidR="00B87878" w:rsidRDefault="003D0C44" w:rsidP="004243F5">
      <w:r>
        <w:rPr>
          <w:noProof/>
        </w:rPr>
        <w:drawing>
          <wp:anchor distT="0" distB="0" distL="114300" distR="114300" simplePos="0" relativeHeight="251813888" behindDoc="1" locked="0" layoutInCell="1" allowOverlap="1" wp14:anchorId="720353D3" wp14:editId="7A04E318">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622B7310" w14:textId="2F82A3A8" w:rsidR="00A6526A" w:rsidRDefault="00A6526A" w:rsidP="004243F5"/>
    <w:p w14:paraId="2D2B5B79" w14:textId="1AA00F54" w:rsidR="00A6526A" w:rsidRDefault="003D0C44" w:rsidP="004243F5">
      <w:r>
        <w:rPr>
          <w:noProof/>
        </w:rPr>
        <w:drawing>
          <wp:anchor distT="0" distB="0" distL="114300" distR="114300" simplePos="0" relativeHeight="251814912" behindDoc="1" locked="0" layoutInCell="1" allowOverlap="1" wp14:anchorId="4A955F0C" wp14:editId="3B047D21">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4682C203" w14:textId="0A167556" w:rsidR="00E75ABD" w:rsidRDefault="00B87878" w:rsidP="004243F5">
      <w:r>
        <w:rPr>
          <w:noProof/>
        </w:rPr>
        <w:drawing>
          <wp:anchor distT="0" distB="0" distL="114300" distR="114300" simplePos="0" relativeHeight="251815936" behindDoc="1" locked="0" layoutInCell="1" allowOverlap="1" wp14:anchorId="2752C3A8" wp14:editId="52A5CE50">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2A7D48F9" w14:textId="49D31CA8" w:rsidR="00B87878" w:rsidRDefault="00B87878" w:rsidP="004243F5"/>
    <w:p w14:paraId="5F5F807C" w14:textId="6DBFF676" w:rsidR="00E75ABD" w:rsidRDefault="00B247E8" w:rsidP="004243F5">
      <w:r>
        <w:rPr>
          <w:noProof/>
        </w:rPr>
        <w:drawing>
          <wp:anchor distT="0" distB="0" distL="114300" distR="114300" simplePos="0" relativeHeight="251816960" behindDoc="1" locked="0" layoutInCell="1" allowOverlap="1" wp14:anchorId="5BD1A91F" wp14:editId="785EEF78">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rsidR="00F95426">
        <w:t xml:space="preserve">Then we update the </w:t>
      </w:r>
      <w:r>
        <w:t>data with the parameters</w:t>
      </w:r>
    </w:p>
    <w:p w14:paraId="0793BC29" w14:textId="04E55A25" w:rsidR="00E75ABD" w:rsidRDefault="00E75ABD" w:rsidP="004243F5"/>
    <w:p w14:paraId="06975922" w14:textId="774332CF" w:rsidR="00E75ABD" w:rsidRDefault="00E75ABD" w:rsidP="004243F5"/>
    <w:p w14:paraId="680117A6" w14:textId="6D15D04B" w:rsidR="00E75ABD" w:rsidRDefault="00E75ABD" w:rsidP="004243F5"/>
    <w:p w14:paraId="78E4B744" w14:textId="5945E353" w:rsidR="00B247E8" w:rsidRDefault="00B247E8" w:rsidP="004243F5"/>
    <w:p w14:paraId="692ED1A0" w14:textId="36749587" w:rsidR="00B247E8" w:rsidRDefault="00A6526A" w:rsidP="004243F5">
      <w:r>
        <w:rPr>
          <w:noProof/>
        </w:rPr>
        <w:drawing>
          <wp:anchor distT="0" distB="0" distL="114300" distR="114300" simplePos="0" relativeHeight="251821056" behindDoc="1" locked="0" layoutInCell="1" allowOverlap="1" wp14:anchorId="4EDB6C6F" wp14:editId="31991FC8">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5C36D2AF" w14:textId="5A64F6EC" w:rsidR="00A6526A" w:rsidRDefault="00A6526A" w:rsidP="004243F5"/>
    <w:p w14:paraId="6E61AF92" w14:textId="2F57E7A5" w:rsidR="00A6526A" w:rsidRDefault="00A6526A" w:rsidP="004243F5"/>
    <w:p w14:paraId="5A5E62D5" w14:textId="72026090" w:rsidR="00A6526A" w:rsidRDefault="00A6526A" w:rsidP="004243F5"/>
    <w:p w14:paraId="603F76B0" w14:textId="5C90CEE2" w:rsidR="00A6526A" w:rsidRDefault="00A6526A" w:rsidP="004243F5"/>
    <w:p w14:paraId="3A5D9AE7" w14:textId="321E8FEF" w:rsidR="009549B1" w:rsidRDefault="009549B1" w:rsidP="004243F5"/>
    <w:p w14:paraId="59848F80" w14:textId="4D820CDF" w:rsidR="009549B1" w:rsidRDefault="009549B1" w:rsidP="004243F5"/>
    <w:p w14:paraId="1134AC05" w14:textId="2CB7E999" w:rsidR="009549B1" w:rsidRDefault="009549B1" w:rsidP="004243F5"/>
    <w:p w14:paraId="45705A41" w14:textId="1AFE3F7B" w:rsidR="009549B1" w:rsidRDefault="009549B1" w:rsidP="004243F5">
      <w:r>
        <w:lastRenderedPageBreak/>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9549B1" w14:paraId="7D2BDBE9" w14:textId="77777777" w:rsidTr="008E2BA2">
        <w:trPr>
          <w:trHeight w:val="1073"/>
        </w:trPr>
        <w:tc>
          <w:tcPr>
            <w:tcW w:w="925" w:type="dxa"/>
          </w:tcPr>
          <w:p w14:paraId="0466F467" w14:textId="77777777" w:rsidR="009549B1" w:rsidRDefault="009549B1" w:rsidP="008E2BA2">
            <w:pPr>
              <w:tabs>
                <w:tab w:val="left" w:pos="1425"/>
              </w:tabs>
            </w:pPr>
            <w:r>
              <w:t>Test number</w:t>
            </w:r>
          </w:p>
        </w:tc>
        <w:tc>
          <w:tcPr>
            <w:tcW w:w="913" w:type="dxa"/>
          </w:tcPr>
          <w:p w14:paraId="7CBAC5EB" w14:textId="77777777" w:rsidR="009549B1" w:rsidRDefault="009549B1" w:rsidP="008E2BA2">
            <w:pPr>
              <w:tabs>
                <w:tab w:val="left" w:pos="1425"/>
              </w:tabs>
            </w:pPr>
            <w:r>
              <w:t>What are we testing for</w:t>
            </w:r>
          </w:p>
        </w:tc>
        <w:tc>
          <w:tcPr>
            <w:tcW w:w="1224" w:type="dxa"/>
          </w:tcPr>
          <w:p w14:paraId="2447BE0B" w14:textId="77777777" w:rsidR="009549B1" w:rsidRDefault="009549B1" w:rsidP="008E2BA2">
            <w:pPr>
              <w:tabs>
                <w:tab w:val="left" w:pos="1425"/>
              </w:tabs>
            </w:pPr>
            <w:r>
              <w:t>Expected result</w:t>
            </w:r>
          </w:p>
        </w:tc>
        <w:tc>
          <w:tcPr>
            <w:tcW w:w="1290" w:type="dxa"/>
          </w:tcPr>
          <w:p w14:paraId="6F527559" w14:textId="77777777" w:rsidR="009549B1" w:rsidRDefault="009549B1" w:rsidP="008E2BA2">
            <w:pPr>
              <w:tabs>
                <w:tab w:val="left" w:pos="1425"/>
              </w:tabs>
            </w:pPr>
            <w:r>
              <w:t>Test data</w:t>
            </w:r>
          </w:p>
        </w:tc>
        <w:tc>
          <w:tcPr>
            <w:tcW w:w="6842" w:type="dxa"/>
          </w:tcPr>
          <w:p w14:paraId="496CD0DE" w14:textId="77777777" w:rsidR="009549B1" w:rsidRDefault="009549B1" w:rsidP="008E2BA2">
            <w:pPr>
              <w:tabs>
                <w:tab w:val="left" w:pos="1425"/>
              </w:tabs>
            </w:pPr>
            <w:r>
              <w:t>Results</w:t>
            </w:r>
          </w:p>
        </w:tc>
        <w:tc>
          <w:tcPr>
            <w:tcW w:w="567" w:type="dxa"/>
          </w:tcPr>
          <w:p w14:paraId="6E95A019" w14:textId="77777777" w:rsidR="009549B1" w:rsidRDefault="009549B1" w:rsidP="008E2BA2">
            <w:pPr>
              <w:tabs>
                <w:tab w:val="left" w:pos="1425"/>
              </w:tabs>
            </w:pPr>
            <w:r>
              <w:t>Notes</w:t>
            </w:r>
          </w:p>
        </w:tc>
      </w:tr>
      <w:tr w:rsidR="009549B1" w14:paraId="16FA0441" w14:textId="77777777" w:rsidTr="008E2BA2">
        <w:trPr>
          <w:trHeight w:val="551"/>
        </w:trPr>
        <w:tc>
          <w:tcPr>
            <w:tcW w:w="925" w:type="dxa"/>
          </w:tcPr>
          <w:p w14:paraId="16A06B2A" w14:textId="62B22286" w:rsidR="009549B1" w:rsidRDefault="009549B1" w:rsidP="008E2BA2">
            <w:pPr>
              <w:tabs>
                <w:tab w:val="left" w:pos="1425"/>
              </w:tabs>
            </w:pPr>
            <w:r>
              <w:t>36</w:t>
            </w:r>
          </w:p>
        </w:tc>
        <w:tc>
          <w:tcPr>
            <w:tcW w:w="913" w:type="dxa"/>
          </w:tcPr>
          <w:p w14:paraId="233BE4EE" w14:textId="3D1C6850" w:rsidR="009549B1" w:rsidRDefault="009549B1" w:rsidP="008E2BA2">
            <w:pPr>
              <w:tabs>
                <w:tab w:val="left" w:pos="1425"/>
              </w:tabs>
            </w:pPr>
            <w:r>
              <w:t>Checking if the recent search updates the JSON file.</w:t>
            </w:r>
          </w:p>
        </w:tc>
        <w:tc>
          <w:tcPr>
            <w:tcW w:w="1224" w:type="dxa"/>
          </w:tcPr>
          <w:p w14:paraId="4BCA3A8E" w14:textId="6E0D2E95" w:rsidR="009549B1" w:rsidRDefault="009549B1" w:rsidP="008E2BA2">
            <w:pPr>
              <w:tabs>
                <w:tab w:val="left" w:pos="1425"/>
              </w:tabs>
            </w:pPr>
            <w:r>
              <w:t>3 recent searches should be in the user’s data in the JSON file:</w:t>
            </w:r>
          </w:p>
          <w:p w14:paraId="283526FD" w14:textId="77777777" w:rsidR="009549B1" w:rsidRDefault="009549B1" w:rsidP="008E2BA2">
            <w:pPr>
              <w:tabs>
                <w:tab w:val="left" w:pos="1425"/>
              </w:tabs>
            </w:pPr>
            <w:r>
              <w:t>EGLL, EGCC, and VAAH</w:t>
            </w:r>
          </w:p>
        </w:tc>
        <w:tc>
          <w:tcPr>
            <w:tcW w:w="1290" w:type="dxa"/>
          </w:tcPr>
          <w:p w14:paraId="1A2583BD" w14:textId="77777777" w:rsidR="009549B1" w:rsidRDefault="009549B1" w:rsidP="008E2BA2">
            <w:pPr>
              <w:tabs>
                <w:tab w:val="left" w:pos="1425"/>
              </w:tabs>
            </w:pPr>
            <w:r>
              <w:t>‘h’ as the user. And we search for EGLL.</w:t>
            </w:r>
          </w:p>
        </w:tc>
        <w:tc>
          <w:tcPr>
            <w:tcW w:w="6842" w:type="dxa"/>
          </w:tcPr>
          <w:p w14:paraId="2C3BBC9B" w14:textId="53A09258" w:rsidR="009549B1" w:rsidRDefault="009549B1" w:rsidP="008E2BA2">
            <w:pPr>
              <w:tabs>
                <w:tab w:val="left" w:pos="1425"/>
              </w:tabs>
              <w:rPr>
                <w:noProof/>
              </w:rPr>
            </w:pPr>
            <w:r>
              <w:rPr>
                <w:noProof/>
              </w:rPr>
              <w:t>Failure:</w:t>
            </w:r>
          </w:p>
          <w:p w14:paraId="3AC14A20" w14:textId="172077CC" w:rsidR="009549B1" w:rsidRDefault="009549B1" w:rsidP="008E2BA2">
            <w:pPr>
              <w:tabs>
                <w:tab w:val="left" w:pos="1425"/>
              </w:tabs>
              <w:rPr>
                <w:noProof/>
              </w:rPr>
            </w:pPr>
            <w:r w:rsidRPr="009549B1">
              <w:rPr>
                <w:noProof/>
              </w:rPr>
              <w:t>NameError: name 'update_JSON' is not defined</w:t>
            </w:r>
          </w:p>
          <w:p w14:paraId="0ABF6313" w14:textId="77777777" w:rsidR="009549B1" w:rsidRDefault="009549B1" w:rsidP="008E2BA2">
            <w:pPr>
              <w:tabs>
                <w:tab w:val="left" w:pos="1425"/>
              </w:tabs>
              <w:rPr>
                <w:noProof/>
              </w:rPr>
            </w:pPr>
          </w:p>
          <w:p w14:paraId="6B487E6E" w14:textId="77777777" w:rsidR="009549B1" w:rsidRDefault="009549B1" w:rsidP="008E2BA2">
            <w:pPr>
              <w:tabs>
                <w:tab w:val="left" w:pos="1425"/>
              </w:tabs>
              <w:rPr>
                <w:noProof/>
              </w:rPr>
            </w:pPr>
          </w:p>
        </w:tc>
        <w:tc>
          <w:tcPr>
            <w:tcW w:w="567" w:type="dxa"/>
          </w:tcPr>
          <w:p w14:paraId="57273A72" w14:textId="77777777" w:rsidR="009549B1" w:rsidRDefault="009549B1" w:rsidP="008E2BA2">
            <w:pPr>
              <w:tabs>
                <w:tab w:val="left" w:pos="1425"/>
              </w:tabs>
            </w:pPr>
          </w:p>
        </w:tc>
      </w:tr>
    </w:tbl>
    <w:p w14:paraId="26D60264" w14:textId="0AC105B0" w:rsidR="009549B1" w:rsidRDefault="009549B1" w:rsidP="004243F5"/>
    <w:p w14:paraId="12EFC886" w14:textId="741FB97B" w:rsidR="009549B1" w:rsidRDefault="009549B1" w:rsidP="004243F5">
      <w:r>
        <w:rPr>
          <w:noProof/>
        </w:rPr>
        <w:drawing>
          <wp:anchor distT="0" distB="0" distL="114300" distR="114300" simplePos="0" relativeHeight="251822080" behindDoc="1" locked="0" layoutInCell="1" allowOverlap="1" wp14:anchorId="7BD1D2B4" wp14:editId="001B9F8B">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3B87561C" w14:textId="3EC454B7" w:rsidR="009549B1" w:rsidRDefault="009549B1" w:rsidP="004243F5"/>
    <w:p w14:paraId="0CF2B352" w14:textId="0B8C5A4C" w:rsidR="009549B1" w:rsidRDefault="009549B1" w:rsidP="004243F5"/>
    <w:p w14:paraId="2270C57E" w14:textId="66B655D4" w:rsidR="009549B1" w:rsidRDefault="009549B1" w:rsidP="004243F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08316E" w14:paraId="6C855CBD" w14:textId="77777777" w:rsidTr="008E2BA2">
        <w:trPr>
          <w:trHeight w:val="1073"/>
        </w:trPr>
        <w:tc>
          <w:tcPr>
            <w:tcW w:w="925" w:type="dxa"/>
          </w:tcPr>
          <w:p w14:paraId="476A5E9A" w14:textId="77777777" w:rsidR="0008316E" w:rsidRDefault="0008316E" w:rsidP="008E2BA2">
            <w:pPr>
              <w:tabs>
                <w:tab w:val="left" w:pos="1425"/>
              </w:tabs>
            </w:pPr>
            <w:r>
              <w:t>Test number</w:t>
            </w:r>
          </w:p>
        </w:tc>
        <w:tc>
          <w:tcPr>
            <w:tcW w:w="913" w:type="dxa"/>
          </w:tcPr>
          <w:p w14:paraId="56BC0672" w14:textId="77777777" w:rsidR="0008316E" w:rsidRDefault="0008316E" w:rsidP="008E2BA2">
            <w:pPr>
              <w:tabs>
                <w:tab w:val="left" w:pos="1425"/>
              </w:tabs>
            </w:pPr>
            <w:r>
              <w:t>What are we testing for</w:t>
            </w:r>
          </w:p>
        </w:tc>
        <w:tc>
          <w:tcPr>
            <w:tcW w:w="1224" w:type="dxa"/>
          </w:tcPr>
          <w:p w14:paraId="06502EB7" w14:textId="77777777" w:rsidR="0008316E" w:rsidRDefault="0008316E" w:rsidP="008E2BA2">
            <w:pPr>
              <w:tabs>
                <w:tab w:val="left" w:pos="1425"/>
              </w:tabs>
            </w:pPr>
            <w:r>
              <w:t>Expected result</w:t>
            </w:r>
          </w:p>
        </w:tc>
        <w:tc>
          <w:tcPr>
            <w:tcW w:w="1290" w:type="dxa"/>
          </w:tcPr>
          <w:p w14:paraId="4D1CDA27" w14:textId="77777777" w:rsidR="0008316E" w:rsidRDefault="0008316E" w:rsidP="008E2BA2">
            <w:pPr>
              <w:tabs>
                <w:tab w:val="left" w:pos="1425"/>
              </w:tabs>
            </w:pPr>
            <w:r>
              <w:t>Test data</w:t>
            </w:r>
          </w:p>
        </w:tc>
        <w:tc>
          <w:tcPr>
            <w:tcW w:w="6842" w:type="dxa"/>
          </w:tcPr>
          <w:p w14:paraId="66E9E26E" w14:textId="77777777" w:rsidR="0008316E" w:rsidRDefault="0008316E" w:rsidP="008E2BA2">
            <w:pPr>
              <w:tabs>
                <w:tab w:val="left" w:pos="1425"/>
              </w:tabs>
            </w:pPr>
            <w:r>
              <w:t>Results</w:t>
            </w:r>
          </w:p>
        </w:tc>
        <w:tc>
          <w:tcPr>
            <w:tcW w:w="567" w:type="dxa"/>
          </w:tcPr>
          <w:p w14:paraId="35A0951D" w14:textId="77777777" w:rsidR="0008316E" w:rsidRDefault="0008316E" w:rsidP="008E2BA2">
            <w:pPr>
              <w:tabs>
                <w:tab w:val="left" w:pos="1425"/>
              </w:tabs>
            </w:pPr>
            <w:r>
              <w:t>Notes</w:t>
            </w:r>
          </w:p>
        </w:tc>
      </w:tr>
      <w:tr w:rsidR="0008316E" w14:paraId="6E9A8183" w14:textId="77777777" w:rsidTr="008E2BA2">
        <w:trPr>
          <w:trHeight w:val="551"/>
        </w:trPr>
        <w:tc>
          <w:tcPr>
            <w:tcW w:w="925" w:type="dxa"/>
          </w:tcPr>
          <w:p w14:paraId="5343AB61" w14:textId="73363D8F" w:rsidR="0008316E" w:rsidRDefault="0008316E" w:rsidP="008E2BA2">
            <w:pPr>
              <w:tabs>
                <w:tab w:val="left" w:pos="1425"/>
              </w:tabs>
            </w:pPr>
            <w:r>
              <w:t>37</w:t>
            </w:r>
          </w:p>
        </w:tc>
        <w:tc>
          <w:tcPr>
            <w:tcW w:w="913" w:type="dxa"/>
          </w:tcPr>
          <w:p w14:paraId="661297A8" w14:textId="77777777" w:rsidR="0008316E" w:rsidRDefault="0008316E" w:rsidP="008E2BA2">
            <w:pPr>
              <w:tabs>
                <w:tab w:val="left" w:pos="1425"/>
              </w:tabs>
            </w:pPr>
            <w:r>
              <w:t>Checking if the recent search updates the JSON file.</w:t>
            </w:r>
          </w:p>
        </w:tc>
        <w:tc>
          <w:tcPr>
            <w:tcW w:w="1224" w:type="dxa"/>
          </w:tcPr>
          <w:p w14:paraId="7250E5B0" w14:textId="77777777" w:rsidR="0008316E" w:rsidRDefault="0008316E" w:rsidP="008E2BA2">
            <w:pPr>
              <w:tabs>
                <w:tab w:val="left" w:pos="1425"/>
              </w:tabs>
            </w:pPr>
            <w:r>
              <w:t>3 recent searches should be in the user’s data in the JSON file:</w:t>
            </w:r>
          </w:p>
          <w:p w14:paraId="24889317" w14:textId="77777777" w:rsidR="0008316E" w:rsidRDefault="0008316E" w:rsidP="008E2BA2">
            <w:pPr>
              <w:tabs>
                <w:tab w:val="left" w:pos="1425"/>
              </w:tabs>
            </w:pPr>
            <w:r>
              <w:t>EGLL, EGCC, and VAAH</w:t>
            </w:r>
          </w:p>
        </w:tc>
        <w:tc>
          <w:tcPr>
            <w:tcW w:w="1290" w:type="dxa"/>
          </w:tcPr>
          <w:p w14:paraId="267FA077" w14:textId="77777777" w:rsidR="0008316E" w:rsidRDefault="0008316E" w:rsidP="008E2BA2">
            <w:pPr>
              <w:tabs>
                <w:tab w:val="left" w:pos="1425"/>
              </w:tabs>
            </w:pPr>
            <w:r>
              <w:t>‘h’ as the user. And we search for EGLL.</w:t>
            </w:r>
          </w:p>
        </w:tc>
        <w:tc>
          <w:tcPr>
            <w:tcW w:w="6842" w:type="dxa"/>
          </w:tcPr>
          <w:p w14:paraId="093BB72C" w14:textId="77777777" w:rsidR="0008316E" w:rsidRDefault="0008316E" w:rsidP="008E2BA2">
            <w:pPr>
              <w:tabs>
                <w:tab w:val="left" w:pos="1425"/>
              </w:tabs>
              <w:rPr>
                <w:noProof/>
              </w:rPr>
            </w:pPr>
            <w:r>
              <w:rPr>
                <w:noProof/>
              </w:rPr>
              <w:t>Failure:</w:t>
            </w:r>
          </w:p>
          <w:p w14:paraId="2C5A78E3" w14:textId="5E2F6AA3" w:rsidR="0008316E" w:rsidRDefault="0008316E" w:rsidP="008E2BA2">
            <w:pPr>
              <w:tabs>
                <w:tab w:val="left" w:pos="1425"/>
              </w:tabs>
              <w:rPr>
                <w:noProof/>
              </w:rPr>
            </w:pPr>
            <w:r>
              <w:rPr>
                <w:noProof/>
              </w:rPr>
              <w:drawing>
                <wp:inline distT="0" distB="0" distL="0" distR="0" wp14:anchorId="5C1ACC6D" wp14:editId="0B2149F1">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52900" cy="657225"/>
                          </a:xfrm>
                          <a:prstGeom prst="rect">
                            <a:avLst/>
                          </a:prstGeom>
                        </pic:spPr>
                      </pic:pic>
                    </a:graphicData>
                  </a:graphic>
                </wp:inline>
              </w:drawing>
            </w:r>
          </w:p>
          <w:p w14:paraId="25DC6645" w14:textId="77777777" w:rsidR="0008316E" w:rsidRDefault="0008316E" w:rsidP="008E2BA2">
            <w:pPr>
              <w:tabs>
                <w:tab w:val="left" w:pos="1425"/>
              </w:tabs>
              <w:rPr>
                <w:noProof/>
              </w:rPr>
            </w:pPr>
          </w:p>
        </w:tc>
        <w:tc>
          <w:tcPr>
            <w:tcW w:w="567" w:type="dxa"/>
          </w:tcPr>
          <w:p w14:paraId="134C3BB0" w14:textId="77777777" w:rsidR="0008316E" w:rsidRDefault="0008316E" w:rsidP="008E2BA2">
            <w:pPr>
              <w:tabs>
                <w:tab w:val="left" w:pos="1425"/>
              </w:tabs>
            </w:pPr>
          </w:p>
        </w:tc>
      </w:tr>
    </w:tbl>
    <w:p w14:paraId="7C078446" w14:textId="0907B29C" w:rsidR="0008316E" w:rsidRDefault="0008316E" w:rsidP="004243F5"/>
    <w:p w14:paraId="075BB144" w14:textId="1932D6DA" w:rsidR="008F70CF" w:rsidRDefault="008F70CF" w:rsidP="004243F5">
      <w:r>
        <w:t xml:space="preserve">This is because </w:t>
      </w:r>
      <w:proofErr w:type="spellStart"/>
      <w:r>
        <w:t>id</w:t>
      </w:r>
      <w:proofErr w:type="spellEnd"/>
      <w:r>
        <w:t xml:space="preserve"> is a number, we should search the data for the id and so on like so:</w:t>
      </w:r>
    </w:p>
    <w:p w14:paraId="4E6926C9" w14:textId="278909AC" w:rsidR="008F70CF" w:rsidRDefault="008F70CF" w:rsidP="004243F5">
      <w:r>
        <w:rPr>
          <w:noProof/>
        </w:rPr>
        <w:drawing>
          <wp:inline distT="0" distB="0" distL="0" distR="0" wp14:anchorId="5098B1AC" wp14:editId="0CE4EE9A">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000500" cy="295275"/>
                    </a:xfrm>
                    <a:prstGeom prst="rect">
                      <a:avLst/>
                    </a:prstGeom>
                  </pic:spPr>
                </pic:pic>
              </a:graphicData>
            </a:graphic>
          </wp:inline>
        </w:drawing>
      </w:r>
    </w:p>
    <w:p w14:paraId="4F44C1CF" w14:textId="1351DD3E" w:rsidR="008F70CF" w:rsidRDefault="008F70CF" w:rsidP="004243F5">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8F70CF" w14:paraId="4BD9B0FF" w14:textId="77777777" w:rsidTr="008E2BA2">
        <w:trPr>
          <w:trHeight w:val="1073"/>
        </w:trPr>
        <w:tc>
          <w:tcPr>
            <w:tcW w:w="925" w:type="dxa"/>
          </w:tcPr>
          <w:p w14:paraId="0DB3DCBD" w14:textId="77777777" w:rsidR="008F70CF" w:rsidRDefault="008F70CF" w:rsidP="008E2BA2">
            <w:pPr>
              <w:tabs>
                <w:tab w:val="left" w:pos="1425"/>
              </w:tabs>
            </w:pPr>
            <w:r>
              <w:t>Test number</w:t>
            </w:r>
          </w:p>
        </w:tc>
        <w:tc>
          <w:tcPr>
            <w:tcW w:w="913" w:type="dxa"/>
          </w:tcPr>
          <w:p w14:paraId="4827E40D" w14:textId="77777777" w:rsidR="008F70CF" w:rsidRDefault="008F70CF" w:rsidP="008E2BA2">
            <w:pPr>
              <w:tabs>
                <w:tab w:val="left" w:pos="1425"/>
              </w:tabs>
            </w:pPr>
            <w:r>
              <w:t>What are we testing for</w:t>
            </w:r>
          </w:p>
        </w:tc>
        <w:tc>
          <w:tcPr>
            <w:tcW w:w="1224" w:type="dxa"/>
          </w:tcPr>
          <w:p w14:paraId="3D6492B3" w14:textId="77777777" w:rsidR="008F70CF" w:rsidRDefault="008F70CF" w:rsidP="008E2BA2">
            <w:pPr>
              <w:tabs>
                <w:tab w:val="left" w:pos="1425"/>
              </w:tabs>
            </w:pPr>
            <w:r>
              <w:t>Expected result</w:t>
            </w:r>
          </w:p>
        </w:tc>
        <w:tc>
          <w:tcPr>
            <w:tcW w:w="1290" w:type="dxa"/>
          </w:tcPr>
          <w:p w14:paraId="565CBDE9" w14:textId="77777777" w:rsidR="008F70CF" w:rsidRDefault="008F70CF" w:rsidP="008E2BA2">
            <w:pPr>
              <w:tabs>
                <w:tab w:val="left" w:pos="1425"/>
              </w:tabs>
            </w:pPr>
            <w:r>
              <w:t>Test data</w:t>
            </w:r>
          </w:p>
        </w:tc>
        <w:tc>
          <w:tcPr>
            <w:tcW w:w="6842" w:type="dxa"/>
          </w:tcPr>
          <w:p w14:paraId="3EEE682A" w14:textId="77777777" w:rsidR="008F70CF" w:rsidRDefault="008F70CF" w:rsidP="008E2BA2">
            <w:pPr>
              <w:tabs>
                <w:tab w:val="left" w:pos="1425"/>
              </w:tabs>
            </w:pPr>
            <w:r>
              <w:t>Results</w:t>
            </w:r>
          </w:p>
        </w:tc>
        <w:tc>
          <w:tcPr>
            <w:tcW w:w="567" w:type="dxa"/>
          </w:tcPr>
          <w:p w14:paraId="5B1EE8E6" w14:textId="77777777" w:rsidR="008F70CF" w:rsidRDefault="008F70CF" w:rsidP="008E2BA2">
            <w:pPr>
              <w:tabs>
                <w:tab w:val="left" w:pos="1425"/>
              </w:tabs>
            </w:pPr>
            <w:r>
              <w:t>Notes</w:t>
            </w:r>
          </w:p>
        </w:tc>
      </w:tr>
      <w:tr w:rsidR="008F70CF" w14:paraId="0A5F4549" w14:textId="77777777" w:rsidTr="008E2BA2">
        <w:trPr>
          <w:trHeight w:val="551"/>
        </w:trPr>
        <w:tc>
          <w:tcPr>
            <w:tcW w:w="925" w:type="dxa"/>
          </w:tcPr>
          <w:p w14:paraId="7968009F" w14:textId="07CD4F34" w:rsidR="008F70CF" w:rsidRDefault="008F70CF" w:rsidP="008E2BA2">
            <w:pPr>
              <w:tabs>
                <w:tab w:val="left" w:pos="1425"/>
              </w:tabs>
            </w:pPr>
            <w:r>
              <w:lastRenderedPageBreak/>
              <w:t>38</w:t>
            </w:r>
          </w:p>
        </w:tc>
        <w:tc>
          <w:tcPr>
            <w:tcW w:w="913" w:type="dxa"/>
          </w:tcPr>
          <w:p w14:paraId="25ECD9BC" w14:textId="77777777" w:rsidR="008F70CF" w:rsidRDefault="008F70CF" w:rsidP="008E2BA2">
            <w:pPr>
              <w:tabs>
                <w:tab w:val="left" w:pos="1425"/>
              </w:tabs>
            </w:pPr>
            <w:r>
              <w:t>Checking if the recent search updates the JSON file.</w:t>
            </w:r>
          </w:p>
        </w:tc>
        <w:tc>
          <w:tcPr>
            <w:tcW w:w="1224" w:type="dxa"/>
          </w:tcPr>
          <w:p w14:paraId="0A69D273" w14:textId="77777777" w:rsidR="008F70CF" w:rsidRDefault="008F70CF" w:rsidP="008E2BA2">
            <w:pPr>
              <w:tabs>
                <w:tab w:val="left" w:pos="1425"/>
              </w:tabs>
            </w:pPr>
            <w:r>
              <w:t>3 recent searches should be in the user’s data in the JSON file:</w:t>
            </w:r>
          </w:p>
          <w:p w14:paraId="18BB2E64" w14:textId="77777777" w:rsidR="008F70CF" w:rsidRDefault="008F70CF" w:rsidP="008E2BA2">
            <w:pPr>
              <w:tabs>
                <w:tab w:val="left" w:pos="1425"/>
              </w:tabs>
            </w:pPr>
            <w:r>
              <w:t>EGLL, EGCC, and VAAH</w:t>
            </w:r>
          </w:p>
        </w:tc>
        <w:tc>
          <w:tcPr>
            <w:tcW w:w="1290" w:type="dxa"/>
          </w:tcPr>
          <w:p w14:paraId="5FEF7709" w14:textId="77777777" w:rsidR="008F70CF" w:rsidRDefault="008F70CF" w:rsidP="008E2BA2">
            <w:pPr>
              <w:tabs>
                <w:tab w:val="left" w:pos="1425"/>
              </w:tabs>
            </w:pPr>
            <w:r>
              <w:t>‘h’ as the user. And we search for EGLL.</w:t>
            </w:r>
          </w:p>
        </w:tc>
        <w:tc>
          <w:tcPr>
            <w:tcW w:w="6842" w:type="dxa"/>
          </w:tcPr>
          <w:p w14:paraId="74E9B477" w14:textId="5E8C45E4" w:rsidR="008F70CF" w:rsidRDefault="008F70CF" w:rsidP="008E2BA2">
            <w:pPr>
              <w:tabs>
                <w:tab w:val="left" w:pos="1425"/>
              </w:tabs>
              <w:rPr>
                <w:noProof/>
              </w:rPr>
            </w:pPr>
            <w:r>
              <w:rPr>
                <w:noProof/>
              </w:rPr>
              <w:t>Success:</w:t>
            </w:r>
          </w:p>
          <w:p w14:paraId="4662161E" w14:textId="43A30FC1" w:rsidR="008F70CF" w:rsidRDefault="008F70CF" w:rsidP="008E2BA2">
            <w:pPr>
              <w:tabs>
                <w:tab w:val="left" w:pos="1425"/>
              </w:tabs>
              <w:rPr>
                <w:noProof/>
              </w:rPr>
            </w:pPr>
            <w:r>
              <w:rPr>
                <w:noProof/>
              </w:rPr>
              <w:drawing>
                <wp:inline distT="0" distB="0" distL="0" distR="0" wp14:anchorId="61A03C06" wp14:editId="5B2B950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07510" cy="2107565"/>
                          </a:xfrm>
                          <a:prstGeom prst="rect">
                            <a:avLst/>
                          </a:prstGeom>
                        </pic:spPr>
                      </pic:pic>
                    </a:graphicData>
                  </a:graphic>
                </wp:inline>
              </w:drawing>
            </w:r>
          </w:p>
          <w:p w14:paraId="44BD3743" w14:textId="77777777" w:rsidR="008F70CF" w:rsidRDefault="008F70CF" w:rsidP="008E2BA2">
            <w:pPr>
              <w:tabs>
                <w:tab w:val="left" w:pos="1425"/>
              </w:tabs>
              <w:rPr>
                <w:noProof/>
              </w:rPr>
            </w:pPr>
          </w:p>
        </w:tc>
        <w:tc>
          <w:tcPr>
            <w:tcW w:w="567" w:type="dxa"/>
          </w:tcPr>
          <w:p w14:paraId="29FDD84A" w14:textId="77777777" w:rsidR="008F70CF" w:rsidRDefault="008F70CF" w:rsidP="008E2BA2">
            <w:pPr>
              <w:tabs>
                <w:tab w:val="left" w:pos="1425"/>
              </w:tabs>
            </w:pPr>
          </w:p>
        </w:tc>
      </w:tr>
    </w:tbl>
    <w:p w14:paraId="46A151F0" w14:textId="1A92F26B" w:rsidR="008F70CF" w:rsidRDefault="008F70CF" w:rsidP="004243F5"/>
    <w:p w14:paraId="3F5E0847" w14:textId="4199E223" w:rsidR="00EF706E" w:rsidRDefault="00EF706E" w:rsidP="004243F5">
      <w:r>
        <w:t>Well that’s 1.05 complete.</w:t>
      </w:r>
      <w:r w:rsidR="005D2FCA">
        <w:t xml:space="preserve"> It is now time to move onto version 1.1</w:t>
      </w:r>
    </w:p>
    <w:p w14:paraId="09A00B42" w14:textId="59693AC2" w:rsidR="005D2FCA" w:rsidRDefault="005D2FCA" w:rsidP="004243F5"/>
    <w:p w14:paraId="08AC4A85" w14:textId="0FC28F9F" w:rsidR="00BC4240" w:rsidRDefault="008E2BA2" w:rsidP="00EF51BA">
      <w:pPr>
        <w:pStyle w:val="Heading2"/>
      </w:pPr>
      <w:r>
        <w:t>Version 1.1.0</w:t>
      </w:r>
      <w:r w:rsidR="00A81022">
        <w:t xml:space="preserve"> (Day 14 and 15)</w:t>
      </w:r>
    </w:p>
    <w:p w14:paraId="119C0795" w14:textId="07BCC362" w:rsidR="008E2BA2" w:rsidRDefault="008E2BA2" w:rsidP="008E2BA2">
      <w:r>
        <w:t>For this version, we wish to</w:t>
      </w:r>
      <w:r w:rsidR="008B0008">
        <w:t xml:space="preserve"> reform the metar search results.</w:t>
      </w:r>
    </w:p>
    <w:p w14:paraId="1E094D44" w14:textId="6FA046E3" w:rsidR="008B0008" w:rsidRDefault="008B0008" w:rsidP="008E2BA2">
      <w:r>
        <w:rPr>
          <w:noProof/>
        </w:rPr>
        <w:drawing>
          <wp:anchor distT="0" distB="0" distL="114300" distR="114300" simplePos="0" relativeHeight="251823104" behindDoc="1" locked="0" layoutInCell="1" allowOverlap="1" wp14:anchorId="6283D67C" wp14:editId="33D7B1EA">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38E72E82" w14:textId="0AEC999E" w:rsidR="008B0008" w:rsidRPr="008E2BA2" w:rsidRDefault="008B0008" w:rsidP="008E2BA2"/>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2CC6CD2" w:rsidR="00BC4240" w:rsidRDefault="00BC4240" w:rsidP="00BC4240"/>
    <w:p w14:paraId="2777A5F5" w14:textId="3426709C" w:rsidR="008B0008" w:rsidRDefault="008B0008" w:rsidP="00BC4240"/>
    <w:p w14:paraId="41BAEAE3" w14:textId="3AD1D49E" w:rsidR="008B0008" w:rsidRDefault="008B0008" w:rsidP="00BC4240"/>
    <w:p w14:paraId="1ED6762F" w14:textId="2480B92D" w:rsidR="008B0008" w:rsidRDefault="008B0008" w:rsidP="00BC4240"/>
    <w:p w14:paraId="794CAD7D" w14:textId="0DA892D1" w:rsidR="008B0008" w:rsidRDefault="008B0008" w:rsidP="00BC4240"/>
    <w:p w14:paraId="17151FE3" w14:textId="5C4B1760" w:rsidR="008B0008" w:rsidRDefault="008B0008" w:rsidP="00BC4240">
      <w:pPr>
        <w:rPr>
          <w:noProof/>
        </w:rPr>
      </w:pPr>
      <w:r>
        <w:rPr>
          <w:noProof/>
        </w:rPr>
        <w:lastRenderedPageBreak/>
        <w:drawing>
          <wp:anchor distT="0" distB="0" distL="114300" distR="114300" simplePos="0" relativeHeight="251824128" behindDoc="1" locked="0" layoutInCell="1" allowOverlap="1" wp14:anchorId="55726D0B" wp14:editId="688330CD">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sidR="00D57F3B">
        <w:rPr>
          <w:noProof/>
        </w:rPr>
        <w:t>Here I made a little map of how this should be layed out using box layouts.</w:t>
      </w:r>
    </w:p>
    <w:p w14:paraId="086E507E" w14:textId="47CC994A" w:rsidR="008B0008" w:rsidRDefault="002A1D0B" w:rsidP="00EF51BA">
      <w:pPr>
        <w:pStyle w:val="Heading3"/>
      </w:pPr>
      <w:r>
        <w:rPr>
          <w:noProof/>
        </w:rPr>
        <w:drawing>
          <wp:anchor distT="0" distB="0" distL="114300" distR="114300" simplePos="0" relativeHeight="251850752" behindDoc="1" locked="0" layoutInCell="1" allowOverlap="1" wp14:anchorId="780DD619" wp14:editId="174B50ED">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rsidR="00A81022">
        <w:t xml:space="preserve">Day 14 - </w:t>
      </w:r>
      <w:r w:rsidR="00D57F3B">
        <w:t xml:space="preserve">Changes to the </w:t>
      </w:r>
      <w:r w:rsidR="00EB0D1D">
        <w:t>frontend</w:t>
      </w:r>
    </w:p>
    <w:p w14:paraId="52E233E2" w14:textId="4890FC91" w:rsidR="00D57F3B" w:rsidRDefault="00D57F3B" w:rsidP="00D57F3B">
      <w:r>
        <w:t>Firstly, I created the object properties for the backend so we can access them in the python code:</w:t>
      </w:r>
    </w:p>
    <w:p w14:paraId="207E1EB6" w14:textId="5E24BC97" w:rsidR="0010241E" w:rsidRDefault="0010241E" w:rsidP="00D57F3B">
      <w:r>
        <w:t>After that we create a label for the airport name and id it.</w:t>
      </w:r>
      <w:r w:rsidR="00855293">
        <w:t xml:space="preserve"> We add a size hint to enforce our height limit.</w:t>
      </w:r>
    </w:p>
    <w:p w14:paraId="0E87DC3E" w14:textId="7F47E063" w:rsidR="0010241E" w:rsidRDefault="0010241E" w:rsidP="00D57F3B">
      <w:r>
        <w:rPr>
          <w:noProof/>
        </w:rPr>
        <w:drawing>
          <wp:inline distT="0" distB="0" distL="0" distR="0" wp14:anchorId="03782E3B" wp14:editId="34922F14">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38400" cy="1352550"/>
                    </a:xfrm>
                    <a:prstGeom prst="rect">
                      <a:avLst/>
                    </a:prstGeom>
                  </pic:spPr>
                </pic:pic>
              </a:graphicData>
            </a:graphic>
          </wp:inline>
        </w:drawing>
      </w:r>
    </w:p>
    <w:p w14:paraId="70284CE0" w14:textId="21A847B7" w:rsidR="0010241E" w:rsidRDefault="0010241E" w:rsidP="00D57F3B"/>
    <w:p w14:paraId="76AE08C0" w14:textId="03E92A41" w:rsidR="00855293" w:rsidRDefault="00855293" w:rsidP="00D57F3B"/>
    <w:p w14:paraId="2306BFFB" w14:textId="7B1E11D3" w:rsidR="00855293" w:rsidRDefault="00855293" w:rsidP="00D57F3B">
      <w:r>
        <w:t xml:space="preserve">We then create the first </w:t>
      </w:r>
      <w:r w:rsidR="007E35F0">
        <w:t>B</w:t>
      </w:r>
      <w:r>
        <w:t>oxLayout, and have a background c</w:t>
      </w:r>
      <w:r w:rsidR="007E35F0">
        <w:t xml:space="preserve">olour of red (for now, just to make it stand out). The background colour is set by drawing a rectangle behind the boxlayout. </w:t>
      </w:r>
    </w:p>
    <w:p w14:paraId="4F227BA5" w14:textId="488BBFD9" w:rsidR="00855293" w:rsidRDefault="00855293" w:rsidP="00D57F3B">
      <w:r>
        <w:rPr>
          <w:noProof/>
        </w:rPr>
        <w:lastRenderedPageBreak/>
        <w:drawing>
          <wp:anchor distT="0" distB="0" distL="114300" distR="114300" simplePos="0" relativeHeight="251826176" behindDoc="1" locked="0" layoutInCell="1" allowOverlap="1" wp14:anchorId="2E551A89" wp14:editId="5C960FCE">
            <wp:simplePos x="0" y="0"/>
            <wp:positionH relativeFrom="margin">
              <wp:align>left</wp:align>
            </wp:positionH>
            <wp:positionV relativeFrom="paragraph">
              <wp:posOffset>167640</wp:posOffset>
            </wp:positionV>
            <wp:extent cx="2819400" cy="2066925"/>
            <wp:effectExtent l="0" t="0" r="0" b="9525"/>
            <wp:wrapTight wrapText="bothSides">
              <wp:wrapPolygon edited="0">
                <wp:start x="0" y="0"/>
                <wp:lineTo x="0" y="21500"/>
                <wp:lineTo x="21454" y="21500"/>
                <wp:lineTo x="21454"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2819400" cy="2066925"/>
                    </a:xfrm>
                    <a:prstGeom prst="rect">
                      <a:avLst/>
                    </a:prstGeom>
                  </pic:spPr>
                </pic:pic>
              </a:graphicData>
            </a:graphic>
            <wp14:sizeRelH relativeFrom="page">
              <wp14:pctWidth>0</wp14:pctWidth>
            </wp14:sizeRelH>
            <wp14:sizeRelV relativeFrom="page">
              <wp14:pctHeight>0</wp14:pctHeight>
            </wp14:sizeRelV>
          </wp:anchor>
        </w:drawing>
      </w:r>
    </w:p>
    <w:p w14:paraId="344BB16A" w14:textId="56E1F138" w:rsidR="007E35F0" w:rsidRPr="007E35F0" w:rsidRDefault="007E35F0" w:rsidP="007E35F0"/>
    <w:p w14:paraId="34EFD6A6" w14:textId="700A67F5" w:rsidR="007E35F0" w:rsidRPr="007E35F0" w:rsidRDefault="007E35F0" w:rsidP="007E35F0"/>
    <w:p w14:paraId="5A43110C" w14:textId="59F1DAB1" w:rsidR="007E35F0" w:rsidRPr="007E35F0" w:rsidRDefault="007E35F0" w:rsidP="007E35F0"/>
    <w:p w14:paraId="2E5F9045" w14:textId="232E63FC" w:rsidR="007E35F0" w:rsidRPr="007E35F0" w:rsidRDefault="007E35F0" w:rsidP="007E35F0"/>
    <w:p w14:paraId="45BE87DF" w14:textId="396F613C" w:rsidR="007E35F0" w:rsidRPr="007E35F0" w:rsidRDefault="007E35F0" w:rsidP="007E35F0"/>
    <w:p w14:paraId="00F211DE" w14:textId="61A427AC" w:rsidR="007E35F0" w:rsidRDefault="007E35F0" w:rsidP="007E35F0">
      <w:pPr>
        <w:ind w:firstLine="720"/>
      </w:pPr>
    </w:p>
    <w:p w14:paraId="7192C9E6" w14:textId="27586EBF" w:rsidR="007E35F0" w:rsidRDefault="007E35F0" w:rsidP="007E35F0">
      <w:pPr>
        <w:ind w:firstLine="720"/>
      </w:pPr>
    </w:p>
    <w:p w14:paraId="069D6856" w14:textId="782A0859" w:rsidR="007E35F0" w:rsidRDefault="007E35F0" w:rsidP="00D62652">
      <w:r>
        <w:rPr>
          <w:noProof/>
        </w:rPr>
        <w:drawing>
          <wp:anchor distT="0" distB="0" distL="114300" distR="114300" simplePos="0" relativeHeight="251827200" behindDoc="1" locked="0" layoutInCell="1" allowOverlap="1" wp14:anchorId="23A14421" wp14:editId="6D0F5F0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6F09D9E" w14:textId="02E21C4B" w:rsidR="00D62652" w:rsidRDefault="00D62652" w:rsidP="00D62652">
      <w:r>
        <w:t>We create our next boxlayout and its children as shown in the planning. We remember to keep the orientation correct and id anything which is needed.</w:t>
      </w:r>
    </w:p>
    <w:p w14:paraId="2A333494" w14:textId="3469F3E4" w:rsidR="00F83BC9" w:rsidRDefault="00D62652" w:rsidP="00F83BC9">
      <w:r>
        <w:rPr>
          <w:noProof/>
        </w:rPr>
        <w:drawing>
          <wp:anchor distT="0" distB="0" distL="114300" distR="114300" simplePos="0" relativeHeight="251828224" behindDoc="1" locked="0" layoutInCell="1" allowOverlap="1" wp14:anchorId="34C85C62" wp14:editId="1F16D713">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 and longitude. I have set the default to JFK airport with the zoom fitting correctly in its borders. The map widget uses OpenStreetMap as a default and doesn’t require an API key on my behalf.</w:t>
      </w:r>
    </w:p>
    <w:p w14:paraId="611699B5" w14:textId="5FBE357D" w:rsidR="00F83BC9" w:rsidRDefault="002A1D0B" w:rsidP="00F83BC9">
      <w:r>
        <w:rPr>
          <w:noProof/>
        </w:rPr>
        <w:drawing>
          <wp:anchor distT="0" distB="0" distL="114300" distR="114300" simplePos="0" relativeHeight="251829248" behindDoc="1" locked="0" layoutInCell="1" allowOverlap="1" wp14:anchorId="15401C06" wp14:editId="4A8CA016">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rsidR="00F83BC9">
        <w:t>The rest of the current box layout is finished off, adding default text where needed.</w:t>
      </w:r>
    </w:p>
    <w:p w14:paraId="6420AFC7" w14:textId="17DD6D15" w:rsidR="00F83BC9" w:rsidRDefault="00F83BC9" w:rsidP="00F83BC9">
      <w:r>
        <w:t xml:space="preserve">The rest of the main boxlayout is completed with the runway data. I have decided to use a </w:t>
      </w:r>
      <w:proofErr w:type="spellStart"/>
      <w:r>
        <w:t>listview</w:t>
      </w:r>
      <w:proofErr w:type="spellEnd"/>
      <w:r>
        <w:t xml:space="preserve"> as there can be multiple runways in </w:t>
      </w:r>
      <w:proofErr w:type="spellStart"/>
      <w:r>
        <w:t>a</w:t>
      </w:r>
      <w:proofErr w:type="spellEnd"/>
      <w:r>
        <w:t xml:space="preserve"> airport and trying to guess a number would not be efficient or reliable.</w:t>
      </w:r>
    </w:p>
    <w:p w14:paraId="5EE9484F" w14:textId="30F57BBC" w:rsidR="00F83BC9" w:rsidRDefault="00EB0D1D" w:rsidP="00F83BC9">
      <w:r>
        <w:lastRenderedPageBreak/>
        <w:t>For this version, we’ll be testing once the backend is completed so the map doesn’t crash.</w:t>
      </w:r>
    </w:p>
    <w:p w14:paraId="2B7B2691" w14:textId="77777777" w:rsidR="002A1D0B" w:rsidRDefault="002A1D0B" w:rsidP="00F83BC9"/>
    <w:p w14:paraId="15264659" w14:textId="3E810965" w:rsidR="00EB0D1D" w:rsidRDefault="00EB0D1D" w:rsidP="00F83BC9">
      <w:r>
        <w:t>Onto the backend!</w:t>
      </w:r>
    </w:p>
    <w:p w14:paraId="0172A5DC" w14:textId="19A8181C" w:rsidR="00EB0D1D" w:rsidRDefault="00EB0D1D" w:rsidP="00F83BC9"/>
    <w:p w14:paraId="20E1A9A6" w14:textId="53485E17" w:rsidR="00EB0D1D" w:rsidRDefault="00A81022" w:rsidP="00EF51BA">
      <w:pPr>
        <w:pStyle w:val="Heading3"/>
      </w:pPr>
      <w:r>
        <w:t xml:space="preserve">Day 15 - </w:t>
      </w:r>
      <w:r w:rsidR="00EB0D1D">
        <w:t>Updating the backend</w:t>
      </w:r>
    </w:p>
    <w:p w14:paraId="33B04178" w14:textId="6D44F10A" w:rsidR="00F83BC9" w:rsidRDefault="00F83BC9" w:rsidP="00F83BC9"/>
    <w:p w14:paraId="1CB8611C" w14:textId="237D50AE" w:rsidR="00EB0D1D" w:rsidRDefault="00583B29" w:rsidP="00F83BC9">
      <w:r>
        <w:rPr>
          <w:noProof/>
        </w:rPr>
        <w:drawing>
          <wp:anchor distT="0" distB="0" distL="114300" distR="114300" simplePos="0" relativeHeight="251830272" behindDoc="1" locked="0" layoutInCell="1" allowOverlap="1" wp14:anchorId="5C241C88" wp14:editId="4E3CAB45">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D1D">
        <w:t xml:space="preserve">Before we do anything, we’ll have to import the map module. </w:t>
      </w:r>
    </w:p>
    <w:p w14:paraId="15D02916" w14:textId="587702BE" w:rsidR="00EB0D1D" w:rsidRDefault="00583B29" w:rsidP="00F83BC9">
      <w:r>
        <w:t xml:space="preserve">The Kivy </w:t>
      </w:r>
      <w:proofErr w:type="spellStart"/>
      <w:r>
        <w:t>mapview</w:t>
      </w:r>
      <w:proofErr w:type="spellEnd"/>
      <w:r>
        <w:t xml:space="preserve"> module is the most up to date one with the best docs available.</w:t>
      </w:r>
    </w:p>
    <w:p w14:paraId="691CD3C7" w14:textId="5AFE0EDF" w:rsidR="00045AA2" w:rsidRDefault="00045AA2" w:rsidP="00F83BC9">
      <w:r>
        <w:rPr>
          <w:noProof/>
        </w:rPr>
        <w:drawing>
          <wp:anchor distT="0" distB="0" distL="114300" distR="114300" simplePos="0" relativeHeight="251831296" behindDoc="1" locked="0" layoutInCell="1" allowOverlap="1" wp14:anchorId="37683BBE" wp14:editId="4EA39AB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w:t>
      </w:r>
      <w:r w:rsidR="0013328B">
        <w:t>ate the class for the map where we will create an instance for when we search.</w:t>
      </w:r>
    </w:p>
    <w:p w14:paraId="494D64EC" w14:textId="5F8D668A" w:rsidR="00583B29" w:rsidRDefault="002A1D0B" w:rsidP="00F83BC9">
      <w:r>
        <w:rPr>
          <w:noProof/>
        </w:rPr>
        <w:drawing>
          <wp:anchor distT="0" distB="0" distL="114300" distR="114300" simplePos="0" relativeHeight="251851776" behindDoc="1" locked="0" layoutInCell="1" allowOverlap="1" wp14:anchorId="3AF1659F" wp14:editId="4FAAF7F0">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397D89F8" w14:textId="6CC1D73E" w:rsidR="00F83BC9" w:rsidRDefault="0013328B" w:rsidP="00F83BC9">
      <w:r>
        <w:t xml:space="preserve">Then we </w:t>
      </w:r>
      <w:r w:rsidR="00E4394F">
        <w:t>bring over the object properties in the class so we can use and manipulate them.</w:t>
      </w:r>
    </w:p>
    <w:p w14:paraId="09109009" w14:textId="40820957" w:rsidR="00E4394F" w:rsidRDefault="00E4394F" w:rsidP="00F83BC9"/>
    <w:p w14:paraId="4BD02EE8" w14:textId="259C1783" w:rsidR="00E4394F" w:rsidRDefault="00E4394F" w:rsidP="00F83BC9"/>
    <w:p w14:paraId="6EB4AAD3" w14:textId="75A326ED" w:rsidR="00F83BC9" w:rsidRPr="00F83BC9" w:rsidRDefault="00F83BC9" w:rsidP="00F83BC9"/>
    <w:p w14:paraId="632F459F" w14:textId="278EC319" w:rsidR="00F83BC9" w:rsidRPr="00F83BC9" w:rsidRDefault="00F83BC9" w:rsidP="00F83BC9"/>
    <w:p w14:paraId="2ADF63DC" w14:textId="5706B73A" w:rsidR="00F83BC9" w:rsidRPr="00F83BC9" w:rsidRDefault="00F83BC9" w:rsidP="00F83BC9"/>
    <w:p w14:paraId="37B010C6" w14:textId="78805A90" w:rsidR="00F83BC9" w:rsidRPr="00F83BC9" w:rsidRDefault="00F83BC9" w:rsidP="00F83BC9"/>
    <w:p w14:paraId="6F1F2FF5" w14:textId="1A7FCEB4" w:rsidR="00F83BC9" w:rsidRPr="00F83BC9" w:rsidRDefault="00F83BC9" w:rsidP="00F83BC9"/>
    <w:p w14:paraId="3B51BBC4" w14:textId="77777777" w:rsidR="00E4394F" w:rsidRDefault="00E4394F" w:rsidP="00F83BC9"/>
    <w:p w14:paraId="0A7DCCB2" w14:textId="199ABC19" w:rsidR="00F83BC9" w:rsidRDefault="00E4394F" w:rsidP="00F83BC9">
      <w:r>
        <w:rPr>
          <w:noProof/>
        </w:rPr>
        <w:drawing>
          <wp:anchor distT="0" distB="0" distL="114300" distR="114300" simplePos="0" relativeHeight="251833344" behindDoc="1" locked="0" layoutInCell="1" allowOverlap="1" wp14:anchorId="368C3C76" wp14:editId="7A02F38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602ED4A9" w14:textId="42305171" w:rsidR="00E4394F" w:rsidRDefault="00E4394F" w:rsidP="00F83BC9">
      <w:r>
        <w:t>The token is set as a separate string here</w:t>
      </w:r>
      <w:r w:rsidR="006E5E22">
        <w:t xml:space="preserve"> for convenience.</w:t>
      </w:r>
    </w:p>
    <w:p w14:paraId="52B134FD" w14:textId="0CF3BDBA" w:rsidR="006E5E22" w:rsidRDefault="006E5E22" w:rsidP="00F83BC9">
      <w:r>
        <w:lastRenderedPageBreak/>
        <w:t>Before we move onto creating the update_info method, we need to make some changes to the found_location class.</w:t>
      </w:r>
    </w:p>
    <w:p w14:paraId="7DC23227" w14:textId="7A87571B" w:rsidR="006E5E22" w:rsidRDefault="006E5E22" w:rsidP="00F83BC9">
      <w:r>
        <w:t>Firstly, we need to make sure the raw metar bit is being displayed</w:t>
      </w:r>
      <w:r w:rsidR="00410C24">
        <w:t>:</w:t>
      </w:r>
    </w:p>
    <w:p w14:paraId="3525B1A7" w14:textId="4E27BFCF" w:rsidR="00410C24" w:rsidRDefault="00410C24" w:rsidP="00F83BC9">
      <w:r>
        <w:rPr>
          <w:noProof/>
        </w:rPr>
        <w:drawing>
          <wp:inline distT="0" distB="0" distL="0" distR="0" wp14:anchorId="65F636B9" wp14:editId="319E3ED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781300" cy="333375"/>
                    </a:xfrm>
                    <a:prstGeom prst="rect">
                      <a:avLst/>
                    </a:prstGeom>
                  </pic:spPr>
                </pic:pic>
              </a:graphicData>
            </a:graphic>
          </wp:inline>
        </w:drawing>
      </w:r>
    </w:p>
    <w:p w14:paraId="3B8F8BD2" w14:textId="0956AC58" w:rsidR="006E5E22" w:rsidRDefault="00410C24" w:rsidP="00F83BC9">
      <w:r>
        <w:t>Then we delete the bit which refers to our old ListView as it no longer exists (I deleted it previously implicitly).</w:t>
      </w:r>
    </w:p>
    <w:p w14:paraId="2A18C20E" w14:textId="64B36FF2" w:rsidR="009269B2" w:rsidRDefault="009269B2" w:rsidP="00F83BC9">
      <w:r>
        <w:rPr>
          <w:noProof/>
        </w:rPr>
        <w:drawing>
          <wp:anchor distT="0" distB="0" distL="114300" distR="114300" simplePos="0" relativeHeight="251834368" behindDoc="1" locked="0" layoutInCell="1" allowOverlap="1" wp14:anchorId="26E9FAB9" wp14:editId="2BBF2C7A">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Then we parse the relevant info from the api request and update the screen with this data.</w:t>
      </w:r>
    </w:p>
    <w:p w14:paraId="06327688" w14:textId="580038C2" w:rsidR="00410C24" w:rsidRDefault="00AE6E94" w:rsidP="00F83BC9">
      <w:r>
        <w:t>We add some text around the data to make it presentable for the user.</w:t>
      </w:r>
    </w:p>
    <w:p w14:paraId="35CD608B" w14:textId="7BD8474B" w:rsidR="00AE6E94" w:rsidRDefault="001318B0" w:rsidP="00F83BC9">
      <w:r>
        <w:rPr>
          <w:noProof/>
        </w:rPr>
        <w:drawing>
          <wp:anchor distT="0" distB="0" distL="114300" distR="114300" simplePos="0" relativeHeight="251835392" behindDoc="1" locked="0" layoutInCell="1" allowOverlap="1" wp14:anchorId="0F16A879" wp14:editId="1DAB406E">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rsidR="00FD2B55">
        <w:t xml:space="preserve">Then we use both of our methods, we get the info, using the search input as an ICAO the we directly call the </w:t>
      </w:r>
      <w:proofErr w:type="spellStart"/>
      <w:r w:rsidR="00FD2B55">
        <w:t>update_JSON</w:t>
      </w:r>
      <w:proofErr w:type="spellEnd"/>
      <w:r w:rsidR="00FD2B55">
        <w:t xml:space="preserve"> method to update the recent searches in the JSON file.</w:t>
      </w:r>
    </w:p>
    <w:p w14:paraId="064BBA8B" w14:textId="7C0A7E00" w:rsidR="00FD2B55" w:rsidRDefault="00FD2B55" w:rsidP="00F83BC9">
      <w:r>
        <w:t xml:space="preserve">This works because the </w:t>
      </w:r>
      <w:proofErr w:type="spellStart"/>
      <w:r>
        <w:t>get_info</w:t>
      </w:r>
      <w:proofErr w:type="spellEnd"/>
      <w:r>
        <w:t xml:space="preserve"> method </w:t>
      </w:r>
      <w:r w:rsidR="008E36DA">
        <w:t>calls another method which has a return statement as it is a function, not a procedure.</w:t>
      </w:r>
    </w:p>
    <w:p w14:paraId="5A13A283" w14:textId="77777777" w:rsidR="00542426" w:rsidRDefault="00542426" w:rsidP="00F83BC9"/>
    <w:p w14:paraId="1C768975" w14:textId="0ED4031E" w:rsidR="008E36DA" w:rsidRDefault="00EF51BA" w:rsidP="00F83BC9">
      <w:r>
        <w:rPr>
          <w:noProof/>
        </w:rPr>
        <w:drawing>
          <wp:anchor distT="0" distB="0" distL="114300" distR="114300" simplePos="0" relativeHeight="251836416" behindDoc="1" locked="0" layoutInCell="1" allowOverlap="1" wp14:anchorId="776E92A9" wp14:editId="40E54913">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rsidR="00542426">
        <w:t xml:space="preserve">Then we create the update_info method, taking the relevant data from the </w:t>
      </w:r>
      <w:proofErr w:type="spellStart"/>
      <w:r w:rsidR="00542426">
        <w:t>get_info</w:t>
      </w:r>
      <w:proofErr w:type="spellEnd"/>
      <w:r w:rsidR="00542426">
        <w:t xml:space="preserve"> class. </w:t>
      </w:r>
      <w:proofErr w:type="spellStart"/>
      <w:r w:rsidR="00542426">
        <w:t>Westart</w:t>
      </w:r>
      <w:proofErr w:type="spellEnd"/>
      <w:r w:rsidR="00542426">
        <w:t xml:space="preserve"> this class just like found_location class, by getting our json data and turning it into a python dictionary.</w:t>
      </w:r>
    </w:p>
    <w:p w14:paraId="768858A8" w14:textId="3C08183A" w:rsidR="00542426" w:rsidRDefault="00542426" w:rsidP="00F83BC9">
      <w:r>
        <w:t xml:space="preserve">Then we </w:t>
      </w:r>
      <w:r w:rsidR="00F17096">
        <w:t>format the airport name so it is clearer to the user with extra info and centre our map on the airport my editing it’s longitude and latitude.</w:t>
      </w:r>
    </w:p>
    <w:p w14:paraId="3FE0F569" w14:textId="65BFFDEF" w:rsidR="00F17096" w:rsidRDefault="00F17096" w:rsidP="00F83BC9">
      <w:r>
        <w:rPr>
          <w:noProof/>
        </w:rPr>
        <w:drawing>
          <wp:inline distT="0" distB="0" distL="0" distR="0" wp14:anchorId="117D9C48" wp14:editId="62BAA559">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474980"/>
                    </a:xfrm>
                    <a:prstGeom prst="rect">
                      <a:avLst/>
                    </a:prstGeom>
                  </pic:spPr>
                </pic:pic>
              </a:graphicData>
            </a:graphic>
          </wp:inline>
        </w:drawing>
      </w:r>
    </w:p>
    <w:p w14:paraId="6F826685" w14:textId="3738F59A" w:rsidR="00FD2B55" w:rsidRPr="00F83BC9" w:rsidRDefault="00F17096" w:rsidP="00F83BC9">
      <w:r>
        <w:rPr>
          <w:noProof/>
        </w:rPr>
        <w:drawing>
          <wp:anchor distT="0" distB="0" distL="114300" distR="114300" simplePos="0" relativeHeight="251837440" behindDoc="1" locked="0" layoutInCell="1" allowOverlap="1" wp14:anchorId="78C93954" wp14:editId="79212D57">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 xml:space="preserve">The rest of this class is focused on the runway data, first we start by preparing the </w:t>
      </w:r>
      <w:proofErr w:type="spellStart"/>
      <w:r>
        <w:t>listview</w:t>
      </w:r>
      <w:proofErr w:type="spellEnd"/>
      <w:r>
        <w:t xml:space="preserve"> and a counter for iteration.</w:t>
      </w:r>
      <w:r w:rsidRPr="00F17096">
        <w:rPr>
          <w:noProof/>
        </w:rPr>
        <w:t xml:space="preserve"> </w:t>
      </w:r>
    </w:p>
    <w:p w14:paraId="044AA86B" w14:textId="7560FA4A" w:rsidR="00F17096" w:rsidRDefault="00F17096" w:rsidP="00F83BC9"/>
    <w:p w14:paraId="0F9F1EE9" w14:textId="486FE287" w:rsidR="00F17096" w:rsidRDefault="00F17096" w:rsidP="00F83BC9"/>
    <w:p w14:paraId="21C799D4" w14:textId="08D55852" w:rsidR="00F83BC9" w:rsidRDefault="00F17096" w:rsidP="00F83BC9">
      <w:r>
        <w:t>Then we move onto the actual iteration.</w:t>
      </w:r>
    </w:p>
    <w:p w14:paraId="7BAA030C" w14:textId="51429E3A" w:rsidR="00F17096" w:rsidRDefault="00F17096" w:rsidP="00F83BC9">
      <w:r>
        <w:rPr>
          <w:noProof/>
        </w:rPr>
        <w:lastRenderedPageBreak/>
        <w:drawing>
          <wp:inline distT="0" distB="0" distL="0" distR="0" wp14:anchorId="03BCF8A2" wp14:editId="55B098CC">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619760"/>
                    </a:xfrm>
                    <a:prstGeom prst="rect">
                      <a:avLst/>
                    </a:prstGeom>
                  </pic:spPr>
                </pic:pic>
              </a:graphicData>
            </a:graphic>
          </wp:inline>
        </w:drawing>
      </w:r>
    </w:p>
    <w:p w14:paraId="45BF44B1" w14:textId="4918D6DD" w:rsidR="00F17096" w:rsidRDefault="00F17096" w:rsidP="00F83BC9">
      <w:r>
        <w:t>Here, we iterate over all the runways then create a string which has the runway number, its directions, length and width. All of this is extremely important for a pilot as they need to position themselves with the runway when landing. After that we add the string to the toAdd list.</w:t>
      </w:r>
    </w:p>
    <w:p w14:paraId="055761F0" w14:textId="38BB6BF9" w:rsidR="00F17096" w:rsidRPr="00F83BC9" w:rsidRDefault="00F17096" w:rsidP="00F83BC9">
      <w:r>
        <w:t>We finish off the class by updating the ListView and returning true for the previous method</w:t>
      </w:r>
      <w:r w:rsidR="002A1D0B">
        <w:t xml:space="preserve"> as well as making sure the airport name is updated</w:t>
      </w:r>
      <w:r>
        <w:t>.</w:t>
      </w:r>
    </w:p>
    <w:p w14:paraId="79DA2715" w14:textId="0406253B" w:rsidR="00F17096" w:rsidRDefault="002A1D0B" w:rsidP="00F83BC9">
      <w:r>
        <w:rPr>
          <w:noProof/>
        </w:rPr>
        <w:drawing>
          <wp:inline distT="0" distB="0" distL="0" distR="0" wp14:anchorId="7ACEF71C" wp14:editId="70EAF397">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29025" cy="838200"/>
                    </a:xfrm>
                    <a:prstGeom prst="rect">
                      <a:avLst/>
                    </a:prstGeom>
                  </pic:spPr>
                </pic:pic>
              </a:graphicData>
            </a:graphic>
          </wp:inline>
        </w:drawing>
      </w:r>
    </w:p>
    <w:p w14:paraId="65ECA92F" w14:textId="4518CB5C" w:rsidR="005859D7" w:rsidRDefault="005859D7" w:rsidP="005859D7"/>
    <w:p w14:paraId="633E572B" w14:textId="6D17F2B7" w:rsidR="005859D7" w:rsidRDefault="005859D7" w:rsidP="005859D7">
      <w:r>
        <w:t>Now it</w:t>
      </w:r>
      <w:r w:rsidR="002A1D0B">
        <w:t>’</w:t>
      </w:r>
      <w:r>
        <w: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F97B01" w14:paraId="75584226" w14:textId="77777777" w:rsidTr="00F97B01">
        <w:trPr>
          <w:trHeight w:val="1073"/>
        </w:trPr>
        <w:tc>
          <w:tcPr>
            <w:tcW w:w="925" w:type="dxa"/>
          </w:tcPr>
          <w:p w14:paraId="6AA28BCD" w14:textId="77777777" w:rsidR="00F97B01" w:rsidRDefault="00F97B01" w:rsidP="00491472">
            <w:pPr>
              <w:tabs>
                <w:tab w:val="left" w:pos="1425"/>
              </w:tabs>
            </w:pPr>
            <w:r>
              <w:t>Test number</w:t>
            </w:r>
          </w:p>
        </w:tc>
        <w:tc>
          <w:tcPr>
            <w:tcW w:w="913" w:type="dxa"/>
          </w:tcPr>
          <w:p w14:paraId="78DA38A5" w14:textId="77777777" w:rsidR="00F97B01" w:rsidRDefault="00F97B01" w:rsidP="00491472">
            <w:pPr>
              <w:tabs>
                <w:tab w:val="left" w:pos="1425"/>
              </w:tabs>
            </w:pPr>
            <w:r>
              <w:t>What are we testing for</w:t>
            </w:r>
          </w:p>
        </w:tc>
        <w:tc>
          <w:tcPr>
            <w:tcW w:w="1224" w:type="dxa"/>
          </w:tcPr>
          <w:p w14:paraId="66BC17D6" w14:textId="77777777" w:rsidR="00F97B01" w:rsidRDefault="00F97B01" w:rsidP="00491472">
            <w:pPr>
              <w:tabs>
                <w:tab w:val="left" w:pos="1425"/>
              </w:tabs>
            </w:pPr>
            <w:r>
              <w:t>Expected result</w:t>
            </w:r>
          </w:p>
        </w:tc>
        <w:tc>
          <w:tcPr>
            <w:tcW w:w="1290" w:type="dxa"/>
          </w:tcPr>
          <w:p w14:paraId="58EB5D5C" w14:textId="77777777" w:rsidR="00F97B01" w:rsidRDefault="00F97B01" w:rsidP="00491472">
            <w:pPr>
              <w:tabs>
                <w:tab w:val="left" w:pos="1425"/>
              </w:tabs>
            </w:pPr>
            <w:r>
              <w:t>Test data</w:t>
            </w:r>
          </w:p>
        </w:tc>
        <w:tc>
          <w:tcPr>
            <w:tcW w:w="5708" w:type="dxa"/>
          </w:tcPr>
          <w:p w14:paraId="58696C7C" w14:textId="77777777" w:rsidR="00F97B01" w:rsidRDefault="00F97B01" w:rsidP="00491472">
            <w:pPr>
              <w:tabs>
                <w:tab w:val="left" w:pos="1425"/>
              </w:tabs>
            </w:pPr>
            <w:r>
              <w:t>Results</w:t>
            </w:r>
          </w:p>
        </w:tc>
        <w:tc>
          <w:tcPr>
            <w:tcW w:w="1701" w:type="dxa"/>
          </w:tcPr>
          <w:p w14:paraId="5F73B79F" w14:textId="77777777" w:rsidR="00F97B01" w:rsidRDefault="00F97B01" w:rsidP="00491472">
            <w:pPr>
              <w:tabs>
                <w:tab w:val="left" w:pos="1425"/>
              </w:tabs>
            </w:pPr>
            <w:r>
              <w:t>Notes</w:t>
            </w:r>
          </w:p>
        </w:tc>
      </w:tr>
      <w:tr w:rsidR="00F97B01" w14:paraId="2D8894E5" w14:textId="77777777" w:rsidTr="00F97B01">
        <w:trPr>
          <w:trHeight w:val="551"/>
        </w:trPr>
        <w:tc>
          <w:tcPr>
            <w:tcW w:w="925" w:type="dxa"/>
          </w:tcPr>
          <w:p w14:paraId="55EEA184" w14:textId="21B8C6A6" w:rsidR="00F97B01" w:rsidRDefault="00F97B01" w:rsidP="00491472">
            <w:pPr>
              <w:tabs>
                <w:tab w:val="left" w:pos="1425"/>
              </w:tabs>
            </w:pPr>
            <w:r>
              <w:t>39</w:t>
            </w:r>
          </w:p>
        </w:tc>
        <w:tc>
          <w:tcPr>
            <w:tcW w:w="913" w:type="dxa"/>
          </w:tcPr>
          <w:p w14:paraId="3EB72C94" w14:textId="1611EB37" w:rsidR="00F97B01" w:rsidRDefault="00F97B01" w:rsidP="00491472">
            <w:pPr>
              <w:tabs>
                <w:tab w:val="left" w:pos="1425"/>
              </w:tabs>
            </w:pPr>
            <w:r>
              <w:t>Cheeking if the new metar search results layout works</w:t>
            </w:r>
          </w:p>
        </w:tc>
        <w:tc>
          <w:tcPr>
            <w:tcW w:w="1224" w:type="dxa"/>
          </w:tcPr>
          <w:p w14:paraId="7868B524" w14:textId="69CA6108" w:rsidR="00F97B01" w:rsidRDefault="00F97B01" w:rsidP="00491472">
            <w:pPr>
              <w:tabs>
                <w:tab w:val="left" w:pos="1425"/>
              </w:tabs>
            </w:pPr>
            <w:r>
              <w:t xml:space="preserve">The layout to look just like we planned it. </w:t>
            </w:r>
          </w:p>
        </w:tc>
        <w:tc>
          <w:tcPr>
            <w:tcW w:w="1290" w:type="dxa"/>
          </w:tcPr>
          <w:p w14:paraId="63FA12DF" w14:textId="13F95091" w:rsidR="00F97B01" w:rsidRDefault="00F97B01" w:rsidP="00491472">
            <w:pPr>
              <w:tabs>
                <w:tab w:val="left" w:pos="1425"/>
              </w:tabs>
            </w:pPr>
          </w:p>
        </w:tc>
        <w:tc>
          <w:tcPr>
            <w:tcW w:w="5708" w:type="dxa"/>
          </w:tcPr>
          <w:p w14:paraId="0BB2EB54" w14:textId="77777777" w:rsidR="00F97B01" w:rsidRDefault="00F97B01" w:rsidP="00491472">
            <w:pPr>
              <w:tabs>
                <w:tab w:val="left" w:pos="1425"/>
              </w:tabs>
              <w:rPr>
                <w:noProof/>
              </w:rPr>
            </w:pPr>
            <w:r>
              <w:rPr>
                <w:noProof/>
              </w:rPr>
              <w:t>Success:</w:t>
            </w:r>
          </w:p>
          <w:p w14:paraId="69FAA1B9" w14:textId="2E06D594" w:rsidR="00F97B01" w:rsidRDefault="00F97B01" w:rsidP="00491472">
            <w:pPr>
              <w:tabs>
                <w:tab w:val="left" w:pos="1425"/>
              </w:tabs>
              <w:rPr>
                <w:noProof/>
              </w:rPr>
            </w:pPr>
            <w:r>
              <w:rPr>
                <w:noProof/>
              </w:rPr>
              <w:drawing>
                <wp:inline distT="0" distB="0" distL="0" distR="0" wp14:anchorId="573C641C" wp14:editId="2AAED3A1">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366678" cy="2639585"/>
                          </a:xfrm>
                          <a:prstGeom prst="rect">
                            <a:avLst/>
                          </a:prstGeom>
                        </pic:spPr>
                      </pic:pic>
                    </a:graphicData>
                  </a:graphic>
                </wp:inline>
              </w:drawing>
            </w:r>
          </w:p>
          <w:p w14:paraId="4F1B167D" w14:textId="77777777" w:rsidR="00F97B01" w:rsidRDefault="00F97B01" w:rsidP="00491472">
            <w:pPr>
              <w:tabs>
                <w:tab w:val="left" w:pos="1425"/>
              </w:tabs>
              <w:rPr>
                <w:noProof/>
              </w:rPr>
            </w:pPr>
          </w:p>
        </w:tc>
        <w:tc>
          <w:tcPr>
            <w:tcW w:w="1701" w:type="dxa"/>
          </w:tcPr>
          <w:p w14:paraId="5D3AA2E8" w14:textId="6BA2D14A" w:rsidR="00F97B01" w:rsidRDefault="00F97B01" w:rsidP="00491472">
            <w:pPr>
              <w:tabs>
                <w:tab w:val="left" w:pos="1425"/>
              </w:tabs>
            </w:pPr>
            <w:r>
              <w:t>This is basically testing the backend.</w:t>
            </w:r>
          </w:p>
        </w:tc>
      </w:tr>
      <w:tr w:rsidR="00F97B01" w14:paraId="6F8724E1" w14:textId="77777777" w:rsidTr="00F97B01">
        <w:trPr>
          <w:trHeight w:val="551"/>
        </w:trPr>
        <w:tc>
          <w:tcPr>
            <w:tcW w:w="925" w:type="dxa"/>
          </w:tcPr>
          <w:p w14:paraId="73037637" w14:textId="1B2E234E" w:rsidR="00F97B01" w:rsidRDefault="00F97B01" w:rsidP="00491472">
            <w:pPr>
              <w:tabs>
                <w:tab w:val="left" w:pos="1425"/>
              </w:tabs>
            </w:pPr>
            <w:r>
              <w:lastRenderedPageBreak/>
              <w:t>40</w:t>
            </w:r>
          </w:p>
        </w:tc>
        <w:tc>
          <w:tcPr>
            <w:tcW w:w="913" w:type="dxa"/>
          </w:tcPr>
          <w:p w14:paraId="66DB0E65" w14:textId="6EA9A291" w:rsidR="00F97B01" w:rsidRDefault="00491472" w:rsidP="00491472">
            <w:pPr>
              <w:tabs>
                <w:tab w:val="left" w:pos="1425"/>
              </w:tabs>
            </w:pPr>
            <w:r>
              <w:t>Checking if the search results show</w:t>
            </w:r>
            <w:r w:rsidR="00A81022">
              <w:t xml:space="preserve"> and that the map is updated</w:t>
            </w:r>
          </w:p>
        </w:tc>
        <w:tc>
          <w:tcPr>
            <w:tcW w:w="1224" w:type="dxa"/>
          </w:tcPr>
          <w:p w14:paraId="7CC4209D" w14:textId="306FD8BE" w:rsidR="00F97B01" w:rsidRDefault="00A81022" w:rsidP="00491472">
            <w:pPr>
              <w:tabs>
                <w:tab w:val="left" w:pos="1425"/>
              </w:tabs>
            </w:pPr>
            <w:r>
              <w:t>The map changes to Gatwick and the METAR loads up with the correct time.</w:t>
            </w:r>
          </w:p>
        </w:tc>
        <w:tc>
          <w:tcPr>
            <w:tcW w:w="1290" w:type="dxa"/>
          </w:tcPr>
          <w:p w14:paraId="0B2424C5" w14:textId="38733095" w:rsidR="00F97B01" w:rsidRDefault="00A81022" w:rsidP="00491472">
            <w:pPr>
              <w:tabs>
                <w:tab w:val="left" w:pos="1425"/>
              </w:tabs>
            </w:pPr>
            <w:r>
              <w:t>EGKK as the search query</w:t>
            </w:r>
          </w:p>
        </w:tc>
        <w:tc>
          <w:tcPr>
            <w:tcW w:w="5708" w:type="dxa"/>
          </w:tcPr>
          <w:p w14:paraId="04A34541" w14:textId="3DEEEE6A" w:rsidR="00F97B01" w:rsidRDefault="00491472" w:rsidP="00491472">
            <w:pPr>
              <w:tabs>
                <w:tab w:val="left" w:pos="1425"/>
              </w:tabs>
              <w:rPr>
                <w:noProof/>
              </w:rPr>
            </w:pPr>
            <w:r>
              <w:rPr>
                <w:noProof/>
              </w:rPr>
              <w:drawing>
                <wp:anchor distT="0" distB="0" distL="114300" distR="114300" simplePos="0" relativeHeight="251839488" behindDoc="1" locked="0" layoutInCell="1" allowOverlap="1" wp14:anchorId="175960E4" wp14:editId="38CB1C06">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81022">
              <w:rPr>
                <w:noProof/>
              </w:rPr>
              <w:t>Failure</w:t>
            </w:r>
          </w:p>
        </w:tc>
        <w:tc>
          <w:tcPr>
            <w:tcW w:w="1701" w:type="dxa"/>
          </w:tcPr>
          <w:p w14:paraId="06A47E1F" w14:textId="03A432E4" w:rsidR="00F97B01" w:rsidRDefault="00A81022" w:rsidP="00491472">
            <w:pPr>
              <w:tabs>
                <w:tab w:val="left" w:pos="1425"/>
              </w:tabs>
            </w:pPr>
            <w:r>
              <w:t>It seems like we have forgotten to format the date/time section.</w:t>
            </w:r>
          </w:p>
        </w:tc>
      </w:tr>
    </w:tbl>
    <w:p w14:paraId="196886AE" w14:textId="5A03707D" w:rsidR="00F97B01" w:rsidRDefault="00F97B01" w:rsidP="005859D7"/>
    <w:p w14:paraId="50FF5CDA" w14:textId="6F99F12E" w:rsidR="00F97B01" w:rsidRDefault="00F97B01" w:rsidP="005859D7"/>
    <w:p w14:paraId="7FC677AE" w14:textId="6A704AC2" w:rsidR="00F97B01" w:rsidRDefault="00A81022" w:rsidP="005859D7">
      <w:r>
        <w:rPr>
          <w:noProof/>
        </w:rPr>
        <w:drawing>
          <wp:anchor distT="0" distB="0" distL="114300" distR="114300" simplePos="0" relativeHeight="251840512" behindDoc="1" locked="0" layoutInCell="1" allowOverlap="1" wp14:anchorId="159958F3" wp14:editId="4965EBC3">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7DF8B85" w14:textId="730037F9" w:rsidR="00A81022" w:rsidRDefault="00A81022" w:rsidP="005859D7"/>
    <w:p w14:paraId="65819941" w14:textId="70F0E5B1" w:rsidR="00F97B01" w:rsidRDefault="00F97B01" w:rsidP="005859D7"/>
    <w:p w14:paraId="4E6DCB73" w14:textId="6FB3552A" w:rsidR="00A81022" w:rsidRDefault="00A81022" w:rsidP="005859D7">
      <w:r>
        <w:t>As the METAR search already has a timestamp for when the METAR was updated, we should use that to update our time ObjectProperty.</w:t>
      </w:r>
    </w:p>
    <w:p w14:paraId="4C4B0426" w14:textId="68354D33" w:rsidR="00A81022" w:rsidRDefault="00A81022" w:rsidP="005859D7">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A81022" w14:paraId="62E1F5D0" w14:textId="77777777" w:rsidTr="002A1D0B">
        <w:trPr>
          <w:trHeight w:val="1073"/>
        </w:trPr>
        <w:tc>
          <w:tcPr>
            <w:tcW w:w="925" w:type="dxa"/>
          </w:tcPr>
          <w:p w14:paraId="1D79E5B9" w14:textId="77777777" w:rsidR="00A81022" w:rsidRDefault="00A81022" w:rsidP="002A1D0B">
            <w:pPr>
              <w:tabs>
                <w:tab w:val="left" w:pos="1425"/>
              </w:tabs>
            </w:pPr>
            <w:r>
              <w:t>Test number</w:t>
            </w:r>
          </w:p>
        </w:tc>
        <w:tc>
          <w:tcPr>
            <w:tcW w:w="913" w:type="dxa"/>
          </w:tcPr>
          <w:p w14:paraId="686EBD13" w14:textId="77777777" w:rsidR="00A81022" w:rsidRDefault="00A81022" w:rsidP="002A1D0B">
            <w:pPr>
              <w:tabs>
                <w:tab w:val="left" w:pos="1425"/>
              </w:tabs>
            </w:pPr>
            <w:r>
              <w:t>What are we testing for</w:t>
            </w:r>
          </w:p>
        </w:tc>
        <w:tc>
          <w:tcPr>
            <w:tcW w:w="1224" w:type="dxa"/>
          </w:tcPr>
          <w:p w14:paraId="7B587E0E" w14:textId="77777777" w:rsidR="00A81022" w:rsidRDefault="00A81022" w:rsidP="002A1D0B">
            <w:pPr>
              <w:tabs>
                <w:tab w:val="left" w:pos="1425"/>
              </w:tabs>
            </w:pPr>
            <w:r>
              <w:t>Expected result</w:t>
            </w:r>
          </w:p>
        </w:tc>
        <w:tc>
          <w:tcPr>
            <w:tcW w:w="1290" w:type="dxa"/>
          </w:tcPr>
          <w:p w14:paraId="0CE8DE78" w14:textId="77777777" w:rsidR="00A81022" w:rsidRDefault="00A81022" w:rsidP="002A1D0B">
            <w:pPr>
              <w:tabs>
                <w:tab w:val="left" w:pos="1425"/>
              </w:tabs>
            </w:pPr>
            <w:r>
              <w:t>Test data</w:t>
            </w:r>
          </w:p>
        </w:tc>
        <w:tc>
          <w:tcPr>
            <w:tcW w:w="6842" w:type="dxa"/>
          </w:tcPr>
          <w:p w14:paraId="5CAB4CFA" w14:textId="77777777" w:rsidR="00A81022" w:rsidRDefault="00A81022" w:rsidP="002A1D0B">
            <w:pPr>
              <w:tabs>
                <w:tab w:val="left" w:pos="1425"/>
              </w:tabs>
            </w:pPr>
            <w:r>
              <w:t>Results</w:t>
            </w:r>
          </w:p>
        </w:tc>
        <w:tc>
          <w:tcPr>
            <w:tcW w:w="567" w:type="dxa"/>
          </w:tcPr>
          <w:p w14:paraId="32B4F32E" w14:textId="77777777" w:rsidR="00A81022" w:rsidRDefault="00A81022" w:rsidP="002A1D0B">
            <w:pPr>
              <w:tabs>
                <w:tab w:val="left" w:pos="1425"/>
              </w:tabs>
            </w:pPr>
            <w:r>
              <w:t>Notes</w:t>
            </w:r>
          </w:p>
        </w:tc>
      </w:tr>
      <w:tr w:rsidR="00A81022" w14:paraId="6538453F" w14:textId="77777777" w:rsidTr="002A1D0B">
        <w:trPr>
          <w:trHeight w:val="551"/>
        </w:trPr>
        <w:tc>
          <w:tcPr>
            <w:tcW w:w="925" w:type="dxa"/>
          </w:tcPr>
          <w:p w14:paraId="11A01F0E" w14:textId="66A73194" w:rsidR="00A81022" w:rsidRDefault="00A81022" w:rsidP="00A81022">
            <w:pPr>
              <w:tabs>
                <w:tab w:val="left" w:pos="1425"/>
              </w:tabs>
            </w:pPr>
            <w:r>
              <w:t>41</w:t>
            </w:r>
          </w:p>
        </w:tc>
        <w:tc>
          <w:tcPr>
            <w:tcW w:w="913" w:type="dxa"/>
          </w:tcPr>
          <w:p w14:paraId="46D4248B" w14:textId="11FE2FD8" w:rsidR="00A81022" w:rsidRDefault="00A81022" w:rsidP="00A81022">
            <w:pPr>
              <w:tabs>
                <w:tab w:val="left" w:pos="1425"/>
              </w:tabs>
            </w:pPr>
            <w:r>
              <w:t>Checking if the search results show and that the map is updated</w:t>
            </w:r>
          </w:p>
        </w:tc>
        <w:tc>
          <w:tcPr>
            <w:tcW w:w="1224" w:type="dxa"/>
          </w:tcPr>
          <w:p w14:paraId="0B45E653" w14:textId="67154BAC" w:rsidR="00A81022" w:rsidRDefault="00A81022" w:rsidP="00A81022">
            <w:pPr>
              <w:tabs>
                <w:tab w:val="left" w:pos="1425"/>
              </w:tabs>
            </w:pPr>
            <w:r>
              <w:t>The map changes to Gatwick and the METAR loads up with the correct time.</w:t>
            </w:r>
          </w:p>
        </w:tc>
        <w:tc>
          <w:tcPr>
            <w:tcW w:w="1290" w:type="dxa"/>
          </w:tcPr>
          <w:p w14:paraId="13A1C231" w14:textId="0D9B141E" w:rsidR="00A81022" w:rsidRDefault="00A81022" w:rsidP="00A81022">
            <w:pPr>
              <w:tabs>
                <w:tab w:val="left" w:pos="1425"/>
              </w:tabs>
            </w:pPr>
            <w:r>
              <w:t>VAAH as the search query</w:t>
            </w:r>
          </w:p>
        </w:tc>
        <w:tc>
          <w:tcPr>
            <w:tcW w:w="6842" w:type="dxa"/>
          </w:tcPr>
          <w:p w14:paraId="3FA38294" w14:textId="77777777" w:rsidR="00A81022" w:rsidRDefault="00A81022" w:rsidP="00A81022">
            <w:pPr>
              <w:tabs>
                <w:tab w:val="left" w:pos="1425"/>
              </w:tabs>
              <w:rPr>
                <w:noProof/>
              </w:rPr>
            </w:pPr>
            <w:r>
              <w:rPr>
                <w:noProof/>
              </w:rPr>
              <w:t>Success:</w:t>
            </w:r>
          </w:p>
          <w:p w14:paraId="7ED54B1E" w14:textId="5F12F4EE" w:rsidR="00A81022" w:rsidRDefault="00A81022" w:rsidP="00A81022">
            <w:pPr>
              <w:tabs>
                <w:tab w:val="left" w:pos="1425"/>
              </w:tabs>
              <w:rPr>
                <w:noProof/>
              </w:rPr>
            </w:pPr>
            <w:r>
              <w:rPr>
                <w:noProof/>
              </w:rPr>
              <w:drawing>
                <wp:inline distT="0" distB="0" distL="0" distR="0" wp14:anchorId="754B4718" wp14:editId="402722CB">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57AFB88E" w14:textId="77777777" w:rsidR="00A81022" w:rsidRDefault="00A81022" w:rsidP="00A81022">
            <w:pPr>
              <w:tabs>
                <w:tab w:val="left" w:pos="1425"/>
              </w:tabs>
              <w:rPr>
                <w:noProof/>
              </w:rPr>
            </w:pPr>
          </w:p>
        </w:tc>
        <w:tc>
          <w:tcPr>
            <w:tcW w:w="567" w:type="dxa"/>
          </w:tcPr>
          <w:p w14:paraId="0B4806C4" w14:textId="77777777" w:rsidR="00A81022" w:rsidRDefault="00A81022" w:rsidP="00A81022">
            <w:pPr>
              <w:tabs>
                <w:tab w:val="left" w:pos="1425"/>
              </w:tabs>
            </w:pPr>
          </w:p>
        </w:tc>
      </w:tr>
    </w:tbl>
    <w:p w14:paraId="5FDF8839" w14:textId="2569A984" w:rsidR="00A81022" w:rsidRDefault="00A81022" w:rsidP="005859D7"/>
    <w:p w14:paraId="40EC6D60" w14:textId="5B68829F" w:rsidR="00A81022" w:rsidRDefault="00A81022" w:rsidP="00A81022">
      <w:pPr>
        <w:pStyle w:val="Heading2"/>
      </w:pPr>
      <w:r>
        <w:lastRenderedPageBreak/>
        <w:t>End of version review (Day 16)</w:t>
      </w:r>
    </w:p>
    <w:p w14:paraId="492CCD06" w14:textId="77777777" w:rsidR="00A81022" w:rsidRDefault="00A81022" w:rsidP="00A81022">
      <w:pPr>
        <w:pStyle w:val="Heading3"/>
      </w:pPr>
      <w:r>
        <w:t>What has been done</w:t>
      </w:r>
    </w:p>
    <w:p w14:paraId="56C22E27" w14:textId="77777777" w:rsidR="00A81022" w:rsidRDefault="00A81022" w:rsidP="00A81022">
      <w:pPr>
        <w:pStyle w:val="ListParagraph"/>
        <w:numPr>
          <w:ilvl w:val="0"/>
          <w:numId w:val="5"/>
        </w:numPr>
      </w:pPr>
      <w:r>
        <w:t>A working register/login system has been made which meets our requirements.</w:t>
      </w:r>
    </w:p>
    <w:p w14:paraId="7271793D" w14:textId="77777777" w:rsidR="00A81022" w:rsidRDefault="00A81022" w:rsidP="00A81022">
      <w:pPr>
        <w:pStyle w:val="ListParagraph"/>
        <w:numPr>
          <w:ilvl w:val="0"/>
          <w:numId w:val="5"/>
        </w:numPr>
      </w:pPr>
      <w:r>
        <w:t>There are buttons linking the 2</w:t>
      </w:r>
    </w:p>
    <w:p w14:paraId="064508A8" w14:textId="77777777" w:rsidR="00A81022" w:rsidRDefault="00A81022" w:rsidP="00A81022">
      <w:pPr>
        <w:pStyle w:val="ListParagraph"/>
        <w:numPr>
          <w:ilvl w:val="0"/>
          <w:numId w:val="5"/>
        </w:numPr>
      </w:pPr>
      <w:r>
        <w:t>We have tried out home text colour which can be used later</w:t>
      </w:r>
    </w:p>
    <w:p w14:paraId="2169D34D" w14:textId="77777777" w:rsidR="00A81022" w:rsidRDefault="00A81022" w:rsidP="00A81022">
      <w:pPr>
        <w:pStyle w:val="ListParagraph"/>
        <w:numPr>
          <w:ilvl w:val="0"/>
          <w:numId w:val="5"/>
        </w:numPr>
      </w:pPr>
      <w:r>
        <w:t xml:space="preserve">The user can search for METAR, getting the latest accurate METAR available. </w:t>
      </w:r>
    </w:p>
    <w:p w14:paraId="73DBE246" w14:textId="77777777" w:rsidR="00A81022" w:rsidRDefault="00A81022" w:rsidP="00A81022">
      <w:pPr>
        <w:pStyle w:val="ListParagraph"/>
        <w:numPr>
          <w:ilvl w:val="0"/>
          <w:numId w:val="5"/>
        </w:numPr>
      </w:pPr>
      <w:r>
        <w:t>The user can access the recent searches currently stored on the system.</w:t>
      </w:r>
    </w:p>
    <w:p w14:paraId="55848533" w14:textId="77777777" w:rsidR="00A81022" w:rsidRDefault="00A81022" w:rsidP="00A81022">
      <w:pPr>
        <w:pStyle w:val="ListParagraph"/>
        <w:numPr>
          <w:ilvl w:val="0"/>
          <w:numId w:val="5"/>
        </w:numPr>
      </w:pPr>
      <w:r>
        <w:t>There is a button which links to the ICAO Finder</w:t>
      </w:r>
    </w:p>
    <w:p w14:paraId="57F6D369" w14:textId="77777777" w:rsidR="00A81022" w:rsidRDefault="00A81022" w:rsidP="00A81022">
      <w:pPr>
        <w:pStyle w:val="ListParagraph"/>
        <w:numPr>
          <w:ilvl w:val="0"/>
          <w:numId w:val="5"/>
        </w:numPr>
      </w:pPr>
      <w:r>
        <w:t>The ICAO finder provides offline and accurate searching for ICAO codes based on input.</w:t>
      </w:r>
    </w:p>
    <w:p w14:paraId="331953D6" w14:textId="77777777" w:rsidR="00A81022" w:rsidRDefault="00A81022" w:rsidP="00A81022">
      <w:pPr>
        <w:pStyle w:val="ListParagraph"/>
        <w:numPr>
          <w:ilvl w:val="0"/>
          <w:numId w:val="5"/>
        </w:numPr>
      </w:pPr>
      <w:r>
        <w:t>The search can be cleared</w:t>
      </w:r>
    </w:p>
    <w:p w14:paraId="6DB219C6" w14:textId="0606C74A" w:rsidR="00A81022" w:rsidRDefault="00A81022" w:rsidP="00A81022">
      <w:pPr>
        <w:pStyle w:val="ListParagraph"/>
        <w:numPr>
          <w:ilvl w:val="0"/>
          <w:numId w:val="5"/>
        </w:numPr>
      </w:pPr>
      <w:r>
        <w:t>The user can return to the METAR searches with the click of a button.</w:t>
      </w:r>
    </w:p>
    <w:p w14:paraId="2E742D8E" w14:textId="77777777" w:rsidR="00A81022" w:rsidRDefault="00A81022" w:rsidP="00A81022">
      <w:pPr>
        <w:pStyle w:val="ListParagraph"/>
        <w:numPr>
          <w:ilvl w:val="0"/>
          <w:numId w:val="5"/>
        </w:numPr>
      </w:pPr>
      <w:r>
        <w:t>The recent search info is updated each search</w:t>
      </w:r>
    </w:p>
    <w:p w14:paraId="4D180B3E" w14:textId="3A0466DF" w:rsidR="00A81022" w:rsidRPr="00FB047B" w:rsidRDefault="00A81022" w:rsidP="00A81022">
      <w:pPr>
        <w:pStyle w:val="ListParagraph"/>
        <w:numPr>
          <w:ilvl w:val="0"/>
          <w:numId w:val="5"/>
        </w:numPr>
      </w:pPr>
      <w:r>
        <w:t>The output of the METAR search is formatted clearly and has extra info.</w:t>
      </w:r>
    </w:p>
    <w:p w14:paraId="6493A362" w14:textId="77777777" w:rsidR="00A81022" w:rsidRDefault="00A81022" w:rsidP="00A81022">
      <w:pPr>
        <w:pStyle w:val="Heading3"/>
      </w:pPr>
      <w:r>
        <w:t>What I need to do</w:t>
      </w:r>
    </w:p>
    <w:p w14:paraId="0EEFDA85" w14:textId="77777777" w:rsidR="00A81022" w:rsidRDefault="00A81022" w:rsidP="00A81022">
      <w:pPr>
        <w:pStyle w:val="ListParagraph"/>
        <w:numPr>
          <w:ilvl w:val="0"/>
          <w:numId w:val="6"/>
        </w:numPr>
      </w:pPr>
      <w:r>
        <w:t>Create a settings system which has different colour schemes and can be accessed by the user.</w:t>
      </w:r>
    </w:p>
    <w:p w14:paraId="54144C5E" w14:textId="381B2FD5" w:rsidR="00A81022" w:rsidRDefault="00A81022" w:rsidP="00A81022">
      <w:pPr>
        <w:pStyle w:val="ListParagraph"/>
        <w:numPr>
          <w:ilvl w:val="0"/>
          <w:numId w:val="6"/>
        </w:numPr>
      </w:pPr>
      <w:r>
        <w:t>There is some form of TTS system available for users</w:t>
      </w:r>
    </w:p>
    <w:p w14:paraId="29C2A65D" w14:textId="77777777" w:rsidR="00A81022" w:rsidRDefault="00A81022" w:rsidP="00A81022">
      <w:pPr>
        <w:pStyle w:val="ListParagraph"/>
        <w:numPr>
          <w:ilvl w:val="0"/>
          <w:numId w:val="6"/>
        </w:numPr>
      </w:pPr>
      <w:r>
        <w:t>For the app to be free if it is to be distributed.</w:t>
      </w:r>
    </w:p>
    <w:p w14:paraId="2B750D10" w14:textId="77777777" w:rsidR="00A81022" w:rsidRDefault="00A81022" w:rsidP="00A81022">
      <w:pPr>
        <w:pStyle w:val="Heading3"/>
      </w:pPr>
      <w:r>
        <w:t>How will I do it</w:t>
      </w:r>
    </w:p>
    <w:p w14:paraId="776CEAFB" w14:textId="77777777" w:rsidR="00A81022" w:rsidRDefault="00A81022" w:rsidP="00A81022">
      <w:pPr>
        <w:rPr>
          <w:u w:val="single"/>
        </w:rPr>
      </w:pPr>
      <w:r w:rsidRPr="00D72A60">
        <w:rPr>
          <w:u w:val="single"/>
        </w:rPr>
        <w:t>V1.2</w:t>
      </w:r>
      <w:r>
        <w:rPr>
          <w:u w:val="single"/>
        </w:rPr>
        <w:t xml:space="preserve"> – Personalisation</w:t>
      </w:r>
    </w:p>
    <w:p w14:paraId="287F8F94" w14:textId="77777777" w:rsidR="00A81022" w:rsidRDefault="00A81022" w:rsidP="00A81022">
      <w:r>
        <w:t>This version will have:</w:t>
      </w:r>
    </w:p>
    <w:p w14:paraId="40B3E5ED" w14:textId="77777777" w:rsidR="00A81022" w:rsidRDefault="00A81022" w:rsidP="00A81022">
      <w:r>
        <w:t>- A working settings system where settings can be set by each user</w:t>
      </w:r>
    </w:p>
    <w:p w14:paraId="508881AC" w14:textId="77777777" w:rsidR="00A81022" w:rsidRDefault="00A81022" w:rsidP="00A81022">
      <w:r>
        <w:t>- A light and dark theme for colours</w:t>
      </w:r>
    </w:p>
    <w:p w14:paraId="1FE395C1" w14:textId="77777777" w:rsidR="00A81022" w:rsidRDefault="00A81022" w:rsidP="00A81022">
      <w:pPr>
        <w:rPr>
          <w:u w:val="single"/>
        </w:rPr>
      </w:pPr>
      <w:r>
        <w:rPr>
          <w:u w:val="single"/>
        </w:rPr>
        <w:t>V1.3 – Speak to me</w:t>
      </w:r>
    </w:p>
    <w:p w14:paraId="78F4C0A9" w14:textId="77777777" w:rsidR="00A81022" w:rsidRDefault="00A81022" w:rsidP="00A81022">
      <w:r>
        <w:t>This version will have a working TTS system.</w:t>
      </w:r>
    </w:p>
    <w:p w14:paraId="60901265" w14:textId="77777777" w:rsidR="00A81022" w:rsidRDefault="00A81022" w:rsidP="00A81022">
      <w:pPr>
        <w:rPr>
          <w:u w:val="single"/>
        </w:rPr>
      </w:pPr>
      <w:r w:rsidRPr="00D72A60">
        <w:rPr>
          <w:u w:val="single"/>
        </w:rPr>
        <w:t>V1.4</w:t>
      </w:r>
      <w:r>
        <w:rPr>
          <w:u w:val="single"/>
        </w:rPr>
        <w:t xml:space="preserve"> – Optional Stuff</w:t>
      </w:r>
    </w:p>
    <w:p w14:paraId="121EA867" w14:textId="77777777" w:rsidR="00A81022" w:rsidRDefault="00A81022" w:rsidP="00A81022">
      <w:r>
        <w:t>Optional features could be:</w:t>
      </w:r>
    </w:p>
    <w:p w14:paraId="3D2F26A0" w14:textId="77777777" w:rsidR="00A81022" w:rsidRDefault="00A81022" w:rsidP="00A81022">
      <w:r>
        <w:t>- Translation</w:t>
      </w:r>
    </w:p>
    <w:p w14:paraId="54E98C3C" w14:textId="77777777" w:rsidR="00A81022" w:rsidRDefault="00A81022" w:rsidP="00A81022">
      <w:r>
        <w:t>- Voice recognition</w:t>
      </w:r>
    </w:p>
    <w:p w14:paraId="1EB5B7E9" w14:textId="77777777" w:rsidR="00A81022" w:rsidRPr="00D72A60" w:rsidRDefault="00A81022" w:rsidP="00A81022">
      <w:r>
        <w:t>- Airline based themes</w:t>
      </w:r>
    </w:p>
    <w:p w14:paraId="6198E094" w14:textId="77777777" w:rsidR="00A81022" w:rsidRDefault="00A81022" w:rsidP="005859D7"/>
    <w:p w14:paraId="5D36AF61" w14:textId="492ACA61" w:rsidR="00A81022" w:rsidRDefault="00A81022" w:rsidP="005859D7">
      <w:r>
        <w:t>Time for the next version</w:t>
      </w:r>
    </w:p>
    <w:p w14:paraId="09A2D51E" w14:textId="1D414AE1" w:rsidR="00A81022" w:rsidRDefault="00A81022" w:rsidP="00A81022">
      <w:pPr>
        <w:pStyle w:val="Heading1"/>
      </w:pPr>
      <w:r>
        <w:t>Version 1.2.0</w:t>
      </w:r>
    </w:p>
    <w:p w14:paraId="6CE26B7C" w14:textId="1C208B42" w:rsidR="00A81022" w:rsidRDefault="00A81022" w:rsidP="00A81022">
      <w:pPr>
        <w:pStyle w:val="Heading2"/>
      </w:pPr>
      <w:r>
        <w:t>Introduction</w:t>
      </w:r>
    </w:p>
    <w:p w14:paraId="278B1448" w14:textId="1D95D591" w:rsidR="00A81022" w:rsidRDefault="00A81022" w:rsidP="00A81022"/>
    <w:p w14:paraId="57AC2EAC" w14:textId="77777777" w:rsidR="00A81022" w:rsidRDefault="00A81022" w:rsidP="00A81022">
      <w:r>
        <w:t>This version will have:</w:t>
      </w:r>
    </w:p>
    <w:p w14:paraId="03876444" w14:textId="77777777" w:rsidR="00A81022" w:rsidRDefault="00A81022" w:rsidP="00A81022">
      <w:r>
        <w:lastRenderedPageBreak/>
        <w:t>- A working settings system where settings can be set by each user</w:t>
      </w:r>
    </w:p>
    <w:p w14:paraId="7C1E27C4" w14:textId="77777777" w:rsidR="00A81022" w:rsidRDefault="00A81022" w:rsidP="00A81022">
      <w:r>
        <w:t>- A light and dark theme for colours</w:t>
      </w:r>
    </w:p>
    <w:p w14:paraId="787E104A" w14:textId="6CCC5CAC" w:rsidR="00A81022" w:rsidRPr="00A81022" w:rsidRDefault="00A81022" w:rsidP="00A81022"/>
    <w:p w14:paraId="4AF325CA" w14:textId="2EA8186A" w:rsidR="00A81022" w:rsidRDefault="00A81022" w:rsidP="00A81022">
      <w:pPr>
        <w:pStyle w:val="Heading2"/>
      </w:pPr>
      <w:r>
        <w:t>Planning</w:t>
      </w:r>
    </w:p>
    <w:p w14:paraId="01BD6C8F" w14:textId="709724F2" w:rsidR="00A81022" w:rsidRDefault="00A81022" w:rsidP="00A81022">
      <w:r>
        <w:t>The plan in a bit more detail:</w:t>
      </w:r>
    </w:p>
    <w:p w14:paraId="57204749" w14:textId="7786C77F" w:rsidR="00A81022" w:rsidRDefault="00A81022" w:rsidP="00A81022">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20778A5E" w14:textId="17241134" w:rsidR="00A81022" w:rsidRDefault="00A81022" w:rsidP="00A81022"/>
    <w:p w14:paraId="5DB4C5F7" w14:textId="55EB3B06" w:rsidR="00A81022" w:rsidRDefault="00A81022" w:rsidP="00A81022">
      <w:r>
        <w:t>I have chosen a popup over a separate class as it is more lightweight which will reduce file size. A popup is also easier and faster to code which means our shareholders will get the product faster.</w:t>
      </w:r>
    </w:p>
    <w:p w14:paraId="3C442FFE" w14:textId="08A04781" w:rsidR="00A81022" w:rsidRDefault="00A81022" w:rsidP="00A81022">
      <w:r>
        <w:t>I have chosen to use a text file system instead of using our json file as we would like the theme to load as soon as the app is opened, not after login.</w:t>
      </w:r>
    </w:p>
    <w:p w14:paraId="07E3D6CA" w14:textId="4303D891" w:rsidR="00A81022" w:rsidRDefault="00A81022" w:rsidP="00A81022"/>
    <w:p w14:paraId="059817C2" w14:textId="17308340" w:rsidR="00A81022" w:rsidRDefault="00A81022" w:rsidP="00A81022">
      <w:r>
        <w:t>We should also consider a neutral theme, which would work well with popups and the metar search results</w:t>
      </w:r>
    </w:p>
    <w:p w14:paraId="3C311BCA" w14:textId="77777777" w:rsidR="00A81022" w:rsidRDefault="00A81022" w:rsidP="00A81022"/>
    <w:p w14:paraId="6C4CBE27" w14:textId="452071EA" w:rsidR="00A81022" w:rsidRDefault="00A81022" w:rsidP="00A81022">
      <w:pPr>
        <w:pStyle w:val="Heading3"/>
      </w:pPr>
      <w:r>
        <w:t>Themes</w:t>
      </w:r>
    </w:p>
    <w:p w14:paraId="08BEECFC" w14:textId="1F964442" w:rsidR="00A81022" w:rsidRDefault="00A81022" w:rsidP="00A81022"/>
    <w:p w14:paraId="62C5611B" w14:textId="046CE626" w:rsidR="00A81022" w:rsidRDefault="00A81022" w:rsidP="00A81022">
      <w:r>
        <w:t>For a light theme we should have:</w:t>
      </w:r>
    </w:p>
    <w:p w14:paraId="60C5E2F2" w14:textId="678DA4DF" w:rsidR="00A81022" w:rsidRDefault="00A81022" w:rsidP="00A81022">
      <w:r>
        <w:t>Background Colour – White</w:t>
      </w:r>
    </w:p>
    <w:p w14:paraId="1B80908C" w14:textId="5DC4FD11" w:rsidR="00A81022" w:rsidRDefault="00A81022" w:rsidP="00A81022">
      <w:r>
        <w:t>Text Input box colour – Black</w:t>
      </w:r>
    </w:p>
    <w:p w14:paraId="55B5632A" w14:textId="77777777" w:rsidR="00A81022" w:rsidRDefault="00A81022" w:rsidP="00A81022">
      <w:r>
        <w:t>Text Colour – Black</w:t>
      </w:r>
    </w:p>
    <w:p w14:paraId="08D6FB07" w14:textId="38FCE8D2" w:rsidR="00A81022" w:rsidRDefault="007C68A5" w:rsidP="00A81022">
      <w:r>
        <w:t>Button colours – 1.1 and 1.2 = blanched almond, 1.3 and 1.4 = black</w:t>
      </w:r>
    </w:p>
    <w:p w14:paraId="2A3BBE7A" w14:textId="45DBA065" w:rsidR="00A81022" w:rsidRDefault="00A81022" w:rsidP="00A81022">
      <w:r>
        <w:t>For a dark theme, we should have:</w:t>
      </w:r>
    </w:p>
    <w:p w14:paraId="5B7871CA" w14:textId="592D4483" w:rsidR="00A81022" w:rsidRDefault="00A81022" w:rsidP="00A81022">
      <w:r>
        <w:t>Background Colour – Black</w:t>
      </w:r>
    </w:p>
    <w:p w14:paraId="6EB886C2" w14:textId="2E09B5A1" w:rsidR="00A81022" w:rsidRDefault="00A81022" w:rsidP="00A81022">
      <w:r>
        <w:t>Text input box colour – Default</w:t>
      </w:r>
    </w:p>
    <w:p w14:paraId="31691619" w14:textId="5B2738B6" w:rsidR="00A81022" w:rsidRDefault="00A81022" w:rsidP="00A81022">
      <w:r>
        <w:t>Text Colour – White</w:t>
      </w:r>
    </w:p>
    <w:p w14:paraId="0CBFF5EE" w14:textId="77777777" w:rsidR="007C68A5" w:rsidRDefault="007C68A5" w:rsidP="007C68A5">
      <w:r>
        <w:t>Button colours – 1.1 and 1.2 = blanched almond, 1.3 and 1.4 = black</w:t>
      </w:r>
    </w:p>
    <w:p w14:paraId="790DEAF9" w14:textId="3B27E001" w:rsidR="00A81022" w:rsidRDefault="00A81022" w:rsidP="00A81022"/>
    <w:p w14:paraId="03C95138" w14:textId="2A1554DA" w:rsidR="00A81022" w:rsidRDefault="00A81022" w:rsidP="00A81022">
      <w:r>
        <w:t>For the neutral theme we should have:</w:t>
      </w:r>
    </w:p>
    <w:p w14:paraId="0F64F601" w14:textId="138D7B7E" w:rsidR="00A81022" w:rsidRDefault="00A81022" w:rsidP="00A81022">
      <w:r>
        <w:t xml:space="preserve">Background colour – Indigo (RGBA – </w:t>
      </w:r>
      <w:r w:rsidRPr="00A81022">
        <w:t>75,0,130</w:t>
      </w:r>
      <w:r>
        <w:t>,0.5), the alpha value should mean that the grey will blend in with the main theme.</w:t>
      </w:r>
    </w:p>
    <w:p w14:paraId="57E46FA9" w14:textId="29D33AF3" w:rsidR="00A81022" w:rsidRDefault="00A81022" w:rsidP="00A81022">
      <w:r>
        <w:t xml:space="preserve">Text Colour – Blanched Almond (RGB - </w:t>
      </w:r>
      <w:r w:rsidRPr="00A81022">
        <w:t>255, 235, 205</w:t>
      </w:r>
      <w:r>
        <w:t>), this colour naturally looks good on grey</w:t>
      </w:r>
    </w:p>
    <w:p w14:paraId="27893586" w14:textId="122544C9" w:rsidR="00A81022" w:rsidRDefault="00F66DF6" w:rsidP="00F66DF6">
      <w:pPr>
        <w:pStyle w:val="Heading3"/>
      </w:pPr>
      <w:r>
        <w:lastRenderedPageBreak/>
        <w:t>Other</w:t>
      </w:r>
    </w:p>
    <w:p w14:paraId="39F961FE" w14:textId="4F2BDBA9" w:rsidR="00A81022" w:rsidRDefault="00A81022" w:rsidP="00A81022">
      <w:r>
        <w:t>The popup should have a box layout with 3 buttons vertically aligned. 2 of the buttons should be toggle buttons so we can toggle between dark and light and the last one should be a normal button which closes the popup.</w:t>
      </w:r>
    </w:p>
    <w:p w14:paraId="6096BA70" w14:textId="191E50DD" w:rsidR="00A81022" w:rsidRDefault="00A81022" w:rsidP="00A81022">
      <w:r>
        <w:t>The button to open the popup should be to the right of the title text in 1.3 with it taking 30% of the screen.</w:t>
      </w:r>
    </w:p>
    <w:p w14:paraId="3B10E223" w14:textId="6CCD4410" w:rsidR="00A81022" w:rsidRDefault="00A81022" w:rsidP="00A81022">
      <w:r>
        <w:t>The font size should be 30 and the spacing set at 20.</w:t>
      </w:r>
    </w:p>
    <w:p w14:paraId="19B9190B" w14:textId="6D027EF4" w:rsidR="00A81022" w:rsidRDefault="00A81022" w:rsidP="00A81022"/>
    <w:p w14:paraId="13CD4D2E" w14:textId="10BCCE52" w:rsidR="00A81022" w:rsidRDefault="00A81022" w:rsidP="00A81022">
      <w:r>
        <w:t>The toggle buttons shall call a procedure not associated with any class which updates the text file so when the program next loads, the theme should change.</w:t>
      </w:r>
    </w:p>
    <w:p w14:paraId="10EA5320" w14:textId="4B96898B" w:rsidR="00A81022" w:rsidRDefault="00A81022" w:rsidP="00A81022"/>
    <w:p w14:paraId="69276C97" w14:textId="12ADF053" w:rsidR="00A81022" w:rsidRDefault="00A81022" w:rsidP="00A81022">
      <w:r>
        <w:t>We’ll use Kivy’s clock to time a procedure (again not associated with any class) which will:</w:t>
      </w:r>
    </w:p>
    <w:p w14:paraId="27EC729F" w14:textId="7E094353" w:rsidR="00A81022" w:rsidRDefault="00A81022" w:rsidP="00A81022">
      <w:pPr>
        <w:pStyle w:val="ListParagraph"/>
        <w:numPr>
          <w:ilvl w:val="0"/>
          <w:numId w:val="7"/>
        </w:numPr>
      </w:pPr>
      <w:r>
        <w:t>Open the text file and determine which theme is in use:</w:t>
      </w:r>
    </w:p>
    <w:p w14:paraId="4468CAE0" w14:textId="259AC339" w:rsidR="00A81022" w:rsidRDefault="00A81022" w:rsidP="00A81022">
      <w:pPr>
        <w:pStyle w:val="ListParagraph"/>
        <w:numPr>
          <w:ilvl w:val="0"/>
          <w:numId w:val="7"/>
        </w:numPr>
      </w:pPr>
      <w:r>
        <w:t>If it is dark theme, end the procedure</w:t>
      </w:r>
    </w:p>
    <w:p w14:paraId="65659908" w14:textId="05FB20B5" w:rsidR="00A81022" w:rsidRDefault="00A81022" w:rsidP="00A81022">
      <w:pPr>
        <w:pStyle w:val="ListParagraph"/>
        <w:numPr>
          <w:ilvl w:val="0"/>
          <w:numId w:val="7"/>
        </w:numPr>
      </w:pPr>
      <w:r>
        <w:t>If it is light theme then it will find the relevant parts of the program and change the colours to the ones listed above.</w:t>
      </w:r>
    </w:p>
    <w:p w14:paraId="377E2957" w14:textId="521AD1A7" w:rsidR="00A81022" w:rsidRDefault="00A81022" w:rsidP="00A81022">
      <w:pPr>
        <w:pStyle w:val="Heading2"/>
      </w:pPr>
      <w:r>
        <w:t xml:space="preserve">Changes to the </w:t>
      </w:r>
      <w:r w:rsidR="007C68A5">
        <w:t>Frontend</w:t>
      </w:r>
    </w:p>
    <w:p w14:paraId="59977C85" w14:textId="3348DE36" w:rsidR="00A81022" w:rsidRDefault="00A81022" w:rsidP="00A81022">
      <w:r>
        <w:t>Our first point of call is to change all the text colours so they are blanched almond in the metar results in 1.3 and blanched almond for all buttons in the program. For this, we simply add this to the end of all of the said areas. This is the line we add:</w:t>
      </w:r>
    </w:p>
    <w:p w14:paraId="3F74584E" w14:textId="2CBD9DA5" w:rsidR="00A81022" w:rsidRDefault="00A81022" w:rsidP="00A81022">
      <w:r>
        <w:rPr>
          <w:noProof/>
        </w:rPr>
        <w:drawing>
          <wp:anchor distT="0" distB="0" distL="114300" distR="114300" simplePos="0" relativeHeight="251841536" behindDoc="1" locked="0" layoutInCell="1" allowOverlap="1" wp14:anchorId="34682499" wp14:editId="4916BCBD">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379D3770" w14:textId="49A7BCBC" w:rsidR="00A81022" w:rsidRDefault="008F5428" w:rsidP="00A81022">
      <w:pPr>
        <w:tabs>
          <w:tab w:val="left" w:pos="3552"/>
        </w:tabs>
      </w:pPr>
      <w:r>
        <w:rPr>
          <w:noProof/>
        </w:rPr>
        <w:drawing>
          <wp:anchor distT="0" distB="0" distL="114300" distR="114300" simplePos="0" relativeHeight="251846656" behindDoc="1" locked="0" layoutInCell="1" allowOverlap="1" wp14:anchorId="2A0AD072" wp14:editId="6B0178A6">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rsidR="00A81022">
        <w:tab/>
      </w:r>
    </w:p>
    <w:p w14:paraId="2E6FDF51" w14:textId="01445329" w:rsidR="008F5428" w:rsidRDefault="008F5428" w:rsidP="00A81022">
      <w:pPr>
        <w:tabs>
          <w:tab w:val="left" w:pos="3552"/>
        </w:tabs>
      </w:pPr>
      <w:r>
        <w:t>Then we need to change the background colour of the metar results boxlayout. We shall do this using canvas.before, creating a rectangle behind the layout then changing the colour of the rectangle. The colour settings are calculated by (RGB value / 256 rounded to 2dp) and the alpha value is the one set out in the planning stage.</w:t>
      </w:r>
    </w:p>
    <w:p w14:paraId="730C6EE9" w14:textId="1D5B10FF" w:rsidR="008F5428" w:rsidRDefault="008F5428" w:rsidP="00A81022">
      <w:pPr>
        <w:tabs>
          <w:tab w:val="left" w:pos="3552"/>
        </w:tabs>
      </w:pPr>
    </w:p>
    <w:p w14:paraId="50399CDA" w14:textId="2287F18E" w:rsidR="00A81022" w:rsidRDefault="00A81022" w:rsidP="00A81022">
      <w:pPr>
        <w:tabs>
          <w:tab w:val="left" w:pos="3552"/>
        </w:tabs>
      </w:pPr>
      <w:r>
        <w:rPr>
          <w:noProof/>
        </w:rPr>
        <w:drawing>
          <wp:anchor distT="0" distB="0" distL="114300" distR="114300" simplePos="0" relativeHeight="251843584" behindDoc="1" locked="0" layoutInCell="1" allowOverlap="1" wp14:anchorId="55418814" wp14:editId="7A8B35D9">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4413C0FB" w14:textId="77777777" w:rsidR="00A81022" w:rsidRDefault="00A81022" w:rsidP="00A81022">
      <w:pPr>
        <w:tabs>
          <w:tab w:val="left" w:pos="3552"/>
        </w:tabs>
      </w:pPr>
    </w:p>
    <w:p w14:paraId="41C1D930" w14:textId="77777777" w:rsidR="00A81022" w:rsidRDefault="00A81022" w:rsidP="00A81022">
      <w:pPr>
        <w:tabs>
          <w:tab w:val="left" w:pos="3552"/>
        </w:tabs>
      </w:pPr>
    </w:p>
    <w:p w14:paraId="2EBA9A86" w14:textId="7A461360" w:rsidR="00A81022" w:rsidRDefault="00A81022" w:rsidP="00A81022">
      <w:pPr>
        <w:tabs>
          <w:tab w:val="left" w:pos="3552"/>
        </w:tabs>
      </w:pPr>
      <w:r>
        <w:t xml:space="preserve">Next, we add the button to load the popup and change the </w:t>
      </w:r>
      <w:proofErr w:type="spellStart"/>
      <w:r>
        <w:t>size_hint_x’s</w:t>
      </w:r>
      <w:proofErr w:type="spellEnd"/>
      <w:r>
        <w:t xml:space="preserve"> so the </w:t>
      </w:r>
      <w:r w:rsidR="008F5428">
        <w:t>boxlayout</w:t>
      </w:r>
      <w:r>
        <w:t xml:space="preserve"> looks like this:</w:t>
      </w:r>
    </w:p>
    <w:p w14:paraId="44A42EA9" w14:textId="33135690" w:rsidR="00A81022" w:rsidRDefault="00A81022" w:rsidP="00A81022">
      <w:pPr>
        <w:tabs>
          <w:tab w:val="left" w:pos="3552"/>
        </w:tabs>
      </w:pPr>
      <w:r>
        <w:rPr>
          <w:noProof/>
        </w:rPr>
        <w:lastRenderedPageBreak/>
        <w:drawing>
          <wp:anchor distT="0" distB="0" distL="114300" distR="114300" simplePos="0" relativeHeight="251842560" behindDoc="1" locked="0" layoutInCell="1" allowOverlap="1" wp14:anchorId="07ECA21D" wp14:editId="2D4C2F54">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13792589" w14:textId="0088CCE8" w:rsidR="00A81022" w:rsidRDefault="00A81022" w:rsidP="00A81022">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to it from other classes.</w:t>
      </w:r>
    </w:p>
    <w:p w14:paraId="5CA99077" w14:textId="428C47DE" w:rsidR="00A81022" w:rsidRDefault="00A81022" w:rsidP="00A81022">
      <w:pPr>
        <w:tabs>
          <w:tab w:val="left" w:pos="3552"/>
        </w:tabs>
      </w:pPr>
      <w:r>
        <w:t>So</w:t>
      </w:r>
      <w:r w:rsidR="00F66DF6">
        <w:t>,</w:t>
      </w:r>
      <w:r>
        <w:t xml:space="preserve"> we’ll need to import factory:</w:t>
      </w:r>
    </w:p>
    <w:p w14:paraId="2FE095C8" w14:textId="1EA88578" w:rsidR="00A81022" w:rsidRDefault="00A81022" w:rsidP="00A81022">
      <w:pPr>
        <w:tabs>
          <w:tab w:val="left" w:pos="3552"/>
        </w:tabs>
      </w:pPr>
      <w:r>
        <w:rPr>
          <w:noProof/>
        </w:rPr>
        <w:drawing>
          <wp:anchor distT="0" distB="0" distL="114300" distR="114300" simplePos="0" relativeHeight="251844608" behindDoc="1" locked="0" layoutInCell="1" allowOverlap="1" wp14:anchorId="45179590" wp14:editId="4493608D">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1637BCE1" w14:textId="026C1C4A" w:rsidR="00A81022" w:rsidRDefault="008F5428" w:rsidP="00A81022">
      <w:pPr>
        <w:tabs>
          <w:tab w:val="left" w:pos="3552"/>
        </w:tabs>
      </w:pPr>
      <w:r>
        <w:rPr>
          <w:noProof/>
        </w:rPr>
        <w:drawing>
          <wp:anchor distT="0" distB="0" distL="114300" distR="114300" simplePos="0" relativeHeight="251845632" behindDoc="1" locked="0" layoutInCell="1" allowOverlap="1" wp14:anchorId="55FE287F" wp14:editId="4760B823">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3948D754" w14:textId="5165F925" w:rsidR="00A81022" w:rsidRDefault="00A81022" w:rsidP="00A81022">
      <w:pPr>
        <w:tabs>
          <w:tab w:val="left" w:pos="3552"/>
        </w:tabs>
      </w:pPr>
      <w:r>
        <w:t>Next, we need to import factory into our Kivy code for it to work</w:t>
      </w:r>
      <w:r w:rsidR="008F5428">
        <w:t xml:space="preserve"> as well as creating the popup object with some base attributes:</w:t>
      </w:r>
    </w:p>
    <w:p w14:paraId="04922A18" w14:textId="77777777" w:rsidR="008F5428" w:rsidRDefault="008F5428" w:rsidP="00A81022">
      <w:pPr>
        <w:tabs>
          <w:tab w:val="left" w:pos="3552"/>
        </w:tabs>
      </w:pPr>
    </w:p>
    <w:p w14:paraId="3F252CEE" w14:textId="51D817D5" w:rsidR="008F5428" w:rsidRDefault="008F5428" w:rsidP="00A81022">
      <w:pPr>
        <w:tabs>
          <w:tab w:val="left" w:pos="3552"/>
        </w:tabs>
      </w:pPr>
      <w:r>
        <w:rPr>
          <w:noProof/>
        </w:rPr>
        <w:drawing>
          <wp:anchor distT="0" distB="0" distL="114300" distR="114300" simplePos="0" relativeHeight="251847680" behindDoc="1" locked="0" layoutInCell="1" allowOverlap="1" wp14:anchorId="5DF9AEB0" wp14:editId="74F32DB6">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5D7F5A17" w14:textId="526C635B" w:rsidR="00A81022" w:rsidRDefault="00A81022" w:rsidP="00A81022">
      <w:pPr>
        <w:tabs>
          <w:tab w:val="left" w:pos="3552"/>
        </w:tabs>
      </w:pPr>
    </w:p>
    <w:p w14:paraId="7201FB73" w14:textId="72D784F5" w:rsidR="00A81022" w:rsidRDefault="008F5428" w:rsidP="00A81022">
      <w:pPr>
        <w:tabs>
          <w:tab w:val="left" w:pos="3552"/>
        </w:tabs>
      </w:pPr>
      <w:r>
        <w:t>Then we add our 2 toggle buttons with the settings as planned:</w:t>
      </w:r>
    </w:p>
    <w:p w14:paraId="6922E028" w14:textId="420D595E" w:rsidR="008F5428" w:rsidRDefault="008F5428" w:rsidP="00A81022">
      <w:pPr>
        <w:tabs>
          <w:tab w:val="left" w:pos="3552"/>
        </w:tabs>
      </w:pPr>
      <w:r>
        <w:rPr>
          <w:noProof/>
        </w:rPr>
        <w:drawing>
          <wp:anchor distT="0" distB="0" distL="114300" distR="114300" simplePos="0" relativeHeight="251848704" behindDoc="1" locked="0" layoutInCell="1" allowOverlap="1" wp14:anchorId="4512CD0B" wp14:editId="230F8E02">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313FEBC2" w14:textId="152A3302" w:rsidR="00A81022" w:rsidRDefault="00A81022" w:rsidP="00A81022">
      <w:pPr>
        <w:tabs>
          <w:tab w:val="left" w:pos="3552"/>
        </w:tabs>
      </w:pPr>
    </w:p>
    <w:p w14:paraId="0EF38EA0" w14:textId="413EE5AF" w:rsidR="008F5428" w:rsidRDefault="008F5428" w:rsidP="00A81022">
      <w:pPr>
        <w:tabs>
          <w:tab w:val="left" w:pos="3552"/>
        </w:tabs>
      </w:pPr>
    </w:p>
    <w:p w14:paraId="24FE2FE3" w14:textId="7B3DC223" w:rsidR="008F5428" w:rsidRDefault="008F5428" w:rsidP="00A81022">
      <w:pPr>
        <w:tabs>
          <w:tab w:val="left" w:pos="3552"/>
        </w:tabs>
      </w:pPr>
      <w:r>
        <w:rPr>
          <w:noProof/>
        </w:rPr>
        <w:drawing>
          <wp:anchor distT="0" distB="0" distL="114300" distR="114300" simplePos="0" relativeHeight="251849728" behindDoc="1" locked="0" layoutInCell="1" allowOverlap="1" wp14:anchorId="3A65D74B" wp14:editId="3C5E6173">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2CC8DC8E" w14:textId="78957C49" w:rsidR="008F5428" w:rsidRDefault="008F5428" w:rsidP="00A81022">
      <w:pPr>
        <w:tabs>
          <w:tab w:val="left" w:pos="3552"/>
        </w:tabs>
      </w:pPr>
    </w:p>
    <w:p w14:paraId="19CDFE26" w14:textId="0E9BB493" w:rsidR="002A1D0B" w:rsidRDefault="002A1D0B" w:rsidP="00A81022">
      <w:pPr>
        <w:tabs>
          <w:tab w:val="left" w:pos="3552"/>
        </w:tabs>
      </w:pPr>
    </w:p>
    <w:p w14:paraId="066B2ACC" w14:textId="58557AD9" w:rsidR="002A1D0B" w:rsidRDefault="002A1D0B" w:rsidP="00A81022">
      <w:pPr>
        <w:tabs>
          <w:tab w:val="left" w:pos="3552"/>
        </w:tabs>
      </w:pPr>
    </w:p>
    <w:p w14:paraId="6256AD26" w14:textId="323D6E3C" w:rsidR="002A1D0B" w:rsidRDefault="002A1D0B" w:rsidP="00A81022">
      <w:pPr>
        <w:tabs>
          <w:tab w:val="left" w:pos="3552"/>
        </w:tabs>
      </w:pPr>
    </w:p>
    <w:p w14:paraId="79BACF0E" w14:textId="2D16D820" w:rsidR="002A1D0B" w:rsidRDefault="002A1D0B" w:rsidP="00A81022">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2A1D0B" w14:paraId="186F792D" w14:textId="77777777" w:rsidTr="002A1D0B">
        <w:trPr>
          <w:trHeight w:val="1073"/>
        </w:trPr>
        <w:tc>
          <w:tcPr>
            <w:tcW w:w="925" w:type="dxa"/>
          </w:tcPr>
          <w:p w14:paraId="1C7B4021" w14:textId="77777777" w:rsidR="002A1D0B" w:rsidRDefault="002A1D0B" w:rsidP="002A1D0B">
            <w:pPr>
              <w:tabs>
                <w:tab w:val="left" w:pos="1425"/>
              </w:tabs>
            </w:pPr>
            <w:r>
              <w:t>Test number</w:t>
            </w:r>
          </w:p>
        </w:tc>
        <w:tc>
          <w:tcPr>
            <w:tcW w:w="1197" w:type="dxa"/>
          </w:tcPr>
          <w:p w14:paraId="3F57F247" w14:textId="77777777" w:rsidR="002A1D0B" w:rsidRDefault="002A1D0B" w:rsidP="002A1D0B">
            <w:pPr>
              <w:tabs>
                <w:tab w:val="left" w:pos="1425"/>
              </w:tabs>
            </w:pPr>
            <w:r>
              <w:t>What are we testing for</w:t>
            </w:r>
          </w:p>
        </w:tc>
        <w:tc>
          <w:tcPr>
            <w:tcW w:w="1417" w:type="dxa"/>
          </w:tcPr>
          <w:p w14:paraId="2BF661CA" w14:textId="77777777" w:rsidR="002A1D0B" w:rsidRDefault="002A1D0B" w:rsidP="002A1D0B">
            <w:pPr>
              <w:tabs>
                <w:tab w:val="left" w:pos="1425"/>
              </w:tabs>
            </w:pPr>
            <w:r>
              <w:t>Expected result</w:t>
            </w:r>
          </w:p>
        </w:tc>
        <w:tc>
          <w:tcPr>
            <w:tcW w:w="813" w:type="dxa"/>
          </w:tcPr>
          <w:p w14:paraId="26124D9D" w14:textId="77777777" w:rsidR="002A1D0B" w:rsidRDefault="002A1D0B" w:rsidP="002A1D0B">
            <w:pPr>
              <w:tabs>
                <w:tab w:val="left" w:pos="1425"/>
              </w:tabs>
            </w:pPr>
            <w:r>
              <w:t>Test data</w:t>
            </w:r>
          </w:p>
        </w:tc>
        <w:tc>
          <w:tcPr>
            <w:tcW w:w="6842" w:type="dxa"/>
          </w:tcPr>
          <w:p w14:paraId="27384199" w14:textId="77777777" w:rsidR="002A1D0B" w:rsidRDefault="002A1D0B" w:rsidP="002A1D0B">
            <w:pPr>
              <w:tabs>
                <w:tab w:val="left" w:pos="1425"/>
              </w:tabs>
            </w:pPr>
            <w:r>
              <w:t>Results</w:t>
            </w:r>
          </w:p>
        </w:tc>
        <w:tc>
          <w:tcPr>
            <w:tcW w:w="567" w:type="dxa"/>
          </w:tcPr>
          <w:p w14:paraId="343961F3" w14:textId="77777777" w:rsidR="002A1D0B" w:rsidRDefault="002A1D0B" w:rsidP="002A1D0B">
            <w:pPr>
              <w:tabs>
                <w:tab w:val="left" w:pos="1425"/>
              </w:tabs>
            </w:pPr>
            <w:r>
              <w:t>Notes</w:t>
            </w:r>
          </w:p>
        </w:tc>
      </w:tr>
      <w:tr w:rsidR="002A1D0B" w14:paraId="090185EF" w14:textId="77777777" w:rsidTr="002A1D0B">
        <w:trPr>
          <w:trHeight w:val="551"/>
        </w:trPr>
        <w:tc>
          <w:tcPr>
            <w:tcW w:w="925" w:type="dxa"/>
          </w:tcPr>
          <w:p w14:paraId="07887B48" w14:textId="443E29AE" w:rsidR="002A1D0B" w:rsidRDefault="002A1D0B" w:rsidP="002A1D0B">
            <w:pPr>
              <w:tabs>
                <w:tab w:val="left" w:pos="1425"/>
              </w:tabs>
            </w:pPr>
            <w:r>
              <w:t>42</w:t>
            </w:r>
          </w:p>
        </w:tc>
        <w:tc>
          <w:tcPr>
            <w:tcW w:w="1197" w:type="dxa"/>
          </w:tcPr>
          <w:p w14:paraId="19EE3B05" w14:textId="2D266A8E" w:rsidR="002A1D0B" w:rsidRDefault="002A1D0B" w:rsidP="002A1D0B">
            <w:pPr>
              <w:tabs>
                <w:tab w:val="left" w:pos="1425"/>
              </w:tabs>
            </w:pPr>
            <w:r>
              <w:t>Checking if the colours have changed</w:t>
            </w:r>
          </w:p>
        </w:tc>
        <w:tc>
          <w:tcPr>
            <w:tcW w:w="1417" w:type="dxa"/>
          </w:tcPr>
          <w:p w14:paraId="635AFBB1" w14:textId="0B84EE34" w:rsidR="002A1D0B" w:rsidRDefault="002A1D0B" w:rsidP="002A1D0B">
            <w:pPr>
              <w:tabs>
                <w:tab w:val="left" w:pos="1425"/>
              </w:tabs>
            </w:pPr>
            <w:r>
              <w:t xml:space="preserve">The metar results background should be purple and its text </w:t>
            </w:r>
            <w:r>
              <w:lastRenderedPageBreak/>
              <w:t>blanched almond</w:t>
            </w:r>
          </w:p>
        </w:tc>
        <w:tc>
          <w:tcPr>
            <w:tcW w:w="813" w:type="dxa"/>
          </w:tcPr>
          <w:p w14:paraId="34769D14" w14:textId="71CB5967" w:rsidR="002A1D0B" w:rsidRDefault="002A1D0B" w:rsidP="002A1D0B">
            <w:pPr>
              <w:tabs>
                <w:tab w:val="left" w:pos="1425"/>
              </w:tabs>
            </w:pPr>
          </w:p>
        </w:tc>
        <w:tc>
          <w:tcPr>
            <w:tcW w:w="6842" w:type="dxa"/>
          </w:tcPr>
          <w:p w14:paraId="4574D1B2" w14:textId="77777777" w:rsidR="002A1D0B" w:rsidRDefault="002A1D0B" w:rsidP="002A1D0B">
            <w:pPr>
              <w:tabs>
                <w:tab w:val="left" w:pos="1425"/>
              </w:tabs>
              <w:rPr>
                <w:noProof/>
              </w:rPr>
            </w:pPr>
            <w:r>
              <w:rPr>
                <w:noProof/>
              </w:rPr>
              <w:t>Success:</w:t>
            </w:r>
          </w:p>
          <w:p w14:paraId="2D9D73CE" w14:textId="1FD1D7BF" w:rsidR="002A1D0B" w:rsidRDefault="002A1D0B" w:rsidP="002A1D0B">
            <w:pPr>
              <w:tabs>
                <w:tab w:val="left" w:pos="1425"/>
              </w:tabs>
              <w:rPr>
                <w:noProof/>
              </w:rPr>
            </w:pPr>
          </w:p>
          <w:p w14:paraId="0C706D05" w14:textId="3E640229" w:rsidR="002A1D0B" w:rsidRDefault="002A1D0B" w:rsidP="002A1D0B">
            <w:pPr>
              <w:tabs>
                <w:tab w:val="left" w:pos="1425"/>
              </w:tabs>
              <w:rPr>
                <w:noProof/>
              </w:rPr>
            </w:pPr>
            <w:r>
              <w:rPr>
                <w:noProof/>
              </w:rPr>
              <w:lastRenderedPageBreak/>
              <w:drawing>
                <wp:anchor distT="0" distB="0" distL="114300" distR="114300" simplePos="0" relativeHeight="251852800" behindDoc="1" locked="0" layoutInCell="1" allowOverlap="1" wp14:anchorId="1DB3A1A8" wp14:editId="03C8501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501321B9" w14:textId="77777777" w:rsidR="002A1D0B" w:rsidRDefault="002A1D0B" w:rsidP="002A1D0B">
            <w:pPr>
              <w:tabs>
                <w:tab w:val="left" w:pos="1425"/>
              </w:tabs>
            </w:pPr>
          </w:p>
        </w:tc>
      </w:tr>
      <w:tr w:rsidR="002A1D0B" w14:paraId="0F3C8AEA" w14:textId="77777777" w:rsidTr="002A1D0B">
        <w:trPr>
          <w:trHeight w:val="551"/>
        </w:trPr>
        <w:tc>
          <w:tcPr>
            <w:tcW w:w="925" w:type="dxa"/>
          </w:tcPr>
          <w:p w14:paraId="798A616E" w14:textId="30B9D7B2" w:rsidR="002A1D0B" w:rsidRDefault="002A1D0B" w:rsidP="002A1D0B">
            <w:pPr>
              <w:tabs>
                <w:tab w:val="left" w:pos="1425"/>
              </w:tabs>
            </w:pPr>
            <w:r>
              <w:t>43</w:t>
            </w:r>
          </w:p>
        </w:tc>
        <w:tc>
          <w:tcPr>
            <w:tcW w:w="1197" w:type="dxa"/>
          </w:tcPr>
          <w:p w14:paraId="4CC8ABD3" w14:textId="196D0CBE" w:rsidR="002A1D0B" w:rsidRDefault="002A1D0B" w:rsidP="002A1D0B">
            <w:pPr>
              <w:tabs>
                <w:tab w:val="left" w:pos="1425"/>
              </w:tabs>
            </w:pPr>
            <w:r>
              <w:t>Checking if the popup loads and is formatted properly</w:t>
            </w:r>
          </w:p>
        </w:tc>
        <w:tc>
          <w:tcPr>
            <w:tcW w:w="1417" w:type="dxa"/>
          </w:tcPr>
          <w:p w14:paraId="4974A906" w14:textId="25749AA1" w:rsidR="002A1D0B" w:rsidRDefault="002A1D0B" w:rsidP="002A1D0B">
            <w:pPr>
              <w:tabs>
                <w:tab w:val="left" w:pos="1425"/>
              </w:tabs>
            </w:pPr>
            <w:r>
              <w:t>A button for the popup should be next to the tile text in 1.3 and when pressed should open a popup with 3 buttons. The popup should have the neutral theme.</w:t>
            </w:r>
          </w:p>
        </w:tc>
        <w:tc>
          <w:tcPr>
            <w:tcW w:w="813" w:type="dxa"/>
          </w:tcPr>
          <w:p w14:paraId="1B853030" w14:textId="3AED7C5C" w:rsidR="002A1D0B" w:rsidRDefault="002A1D0B" w:rsidP="002A1D0B">
            <w:pPr>
              <w:tabs>
                <w:tab w:val="left" w:pos="1425"/>
              </w:tabs>
            </w:pPr>
          </w:p>
        </w:tc>
        <w:tc>
          <w:tcPr>
            <w:tcW w:w="6842" w:type="dxa"/>
          </w:tcPr>
          <w:p w14:paraId="5F964F38" w14:textId="539CD454" w:rsidR="002A1D0B" w:rsidRDefault="002A1D0B" w:rsidP="002A1D0B">
            <w:pPr>
              <w:tabs>
                <w:tab w:val="left" w:pos="1425"/>
              </w:tabs>
              <w:rPr>
                <w:noProof/>
              </w:rPr>
            </w:pPr>
            <w:r>
              <w:rPr>
                <w:noProof/>
              </w:rPr>
              <w:drawing>
                <wp:anchor distT="0" distB="0" distL="114300" distR="114300" simplePos="0" relativeHeight="251853824" behindDoc="1" locked="0" layoutInCell="1" allowOverlap="1" wp14:anchorId="50248C29" wp14:editId="72110659">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2469F083" w14:textId="77777777" w:rsidR="002A1D0B" w:rsidRDefault="002A1D0B" w:rsidP="002A1D0B">
            <w:pPr>
              <w:tabs>
                <w:tab w:val="left" w:pos="1425"/>
              </w:tabs>
            </w:pPr>
          </w:p>
        </w:tc>
      </w:tr>
    </w:tbl>
    <w:p w14:paraId="606E04C6" w14:textId="6CC7F3D8" w:rsidR="002A1D0B" w:rsidRDefault="002A1D0B" w:rsidP="00A81022">
      <w:pPr>
        <w:tabs>
          <w:tab w:val="left" w:pos="3552"/>
        </w:tabs>
      </w:pPr>
    </w:p>
    <w:p w14:paraId="72FDFEA8" w14:textId="4C10B9DD" w:rsidR="002A1D0B" w:rsidRDefault="002A1D0B" w:rsidP="00A81022">
      <w:pPr>
        <w:tabs>
          <w:tab w:val="left" w:pos="3552"/>
        </w:tabs>
      </w:pPr>
      <w:r>
        <w:t xml:space="preserve">Onto the </w:t>
      </w:r>
      <w:r w:rsidR="0086044B">
        <w:t>Backend</w:t>
      </w:r>
    </w:p>
    <w:p w14:paraId="31C14DAA" w14:textId="4F0A6FC6" w:rsidR="002A1D0B" w:rsidRDefault="002A1D0B" w:rsidP="002A1D0B">
      <w:pPr>
        <w:pStyle w:val="Heading2"/>
      </w:pPr>
      <w:r>
        <w:t xml:space="preserve">Changes to the </w:t>
      </w:r>
      <w:r w:rsidR="0086044B">
        <w:t>Backend</w:t>
      </w:r>
    </w:p>
    <w:p w14:paraId="278F9454" w14:textId="72332E46" w:rsidR="0086044B" w:rsidRDefault="0086044B" w:rsidP="0086044B">
      <w:r w:rsidRPr="0086044B">
        <w:drawing>
          <wp:anchor distT="0" distB="0" distL="114300" distR="114300" simplePos="0" relativeHeight="251854848" behindDoc="1" locked="0" layoutInCell="1" allowOverlap="1" wp14:anchorId="1A7925C8" wp14:editId="30831E9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1C95A981" w14:textId="3138E404" w:rsidR="0086044B" w:rsidRDefault="0086044B" w:rsidP="0086044B"/>
    <w:p w14:paraId="6E903588" w14:textId="60110E2F" w:rsidR="0086044B" w:rsidRDefault="0086044B" w:rsidP="0086044B">
      <w:r>
        <w:t>This is the only code which will be added to the Kivy file here, so I have decided to put it in this section instead of the previous.</w:t>
      </w:r>
    </w:p>
    <w:p w14:paraId="29E368E4" w14:textId="143BC135" w:rsidR="0086044B" w:rsidRDefault="0086044B" w:rsidP="0086044B"/>
    <w:p w14:paraId="536FC194" w14:textId="016234DE" w:rsidR="0086044B" w:rsidRDefault="0086044B" w:rsidP="0086044B"/>
    <w:p w14:paraId="2F92E3EB" w14:textId="313E7BD9" w:rsidR="0086044B" w:rsidRDefault="0086044B" w:rsidP="0086044B"/>
    <w:p w14:paraId="5D7CE359" w14:textId="77777777" w:rsidR="0086044B" w:rsidRDefault="0086044B" w:rsidP="0086044B"/>
    <w:p w14:paraId="280D8760" w14:textId="3C8FCA79" w:rsidR="0086044B" w:rsidRDefault="0086044B" w:rsidP="0086044B">
      <w:r>
        <w:rPr>
          <w:noProof/>
        </w:rPr>
        <w:lastRenderedPageBreak/>
        <w:drawing>
          <wp:anchor distT="0" distB="0" distL="114300" distR="114300" simplePos="0" relativeHeight="251855872" behindDoc="0" locked="0" layoutInCell="1" allowOverlap="1" wp14:anchorId="2030555C" wp14:editId="773DC93B">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277E56F4" w14:textId="44C589F0" w:rsidR="0086044B" w:rsidRDefault="0086044B" w:rsidP="0086044B">
      <w:r>
        <w:t>We delete the file and re-write it with the changed theme as it is easier to do and it doesn’t require extra modules or enumeration.</w:t>
      </w:r>
    </w:p>
    <w:p w14:paraId="410BA48C" w14:textId="154DF09C" w:rsidR="0086044B" w:rsidRDefault="0086044B" w:rsidP="0086044B">
      <w:r>
        <w:rPr>
          <w:noProof/>
        </w:rPr>
        <w:drawing>
          <wp:anchor distT="0" distB="0" distL="114300" distR="114300" simplePos="0" relativeHeight="251856896" behindDoc="1" locked="0" layoutInCell="1" allowOverlap="1" wp14:anchorId="7E86FF03" wp14:editId="6A144EA3">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2939AE9" w14:textId="0145CE22" w:rsidR="0086044B" w:rsidRDefault="0086044B" w:rsidP="0086044B">
      <w:r>
        <w:t>After that, we edit the code which loads the program to run a procedure before it using Kivy.clock:</w:t>
      </w:r>
    </w:p>
    <w:p w14:paraId="717B8801" w14:textId="77777777" w:rsidR="0086044B" w:rsidRDefault="0086044B" w:rsidP="0086044B"/>
    <w:p w14:paraId="734A490E" w14:textId="1A0A70E8" w:rsidR="0086044B" w:rsidRDefault="0086044B" w:rsidP="0086044B">
      <w:r>
        <w:rPr>
          <w:noProof/>
        </w:rPr>
        <w:drawing>
          <wp:anchor distT="0" distB="0" distL="114300" distR="114300" simplePos="0" relativeHeight="251857920" behindDoc="1" locked="0" layoutInCell="1" allowOverlap="1" wp14:anchorId="2573B51B" wp14:editId="40865188">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4CF0B86B" w14:textId="119AE125" w:rsidR="0086044B" w:rsidRDefault="0086044B" w:rsidP="0086044B">
      <w:r>
        <w:rPr>
          <w:noProof/>
        </w:rPr>
        <w:drawing>
          <wp:anchor distT="0" distB="0" distL="114300" distR="114300" simplePos="0" relativeHeight="251858944" behindDoc="1" locked="0" layoutInCell="1" allowOverlap="1" wp14:anchorId="49ED3BDA" wp14:editId="3273D8BF">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2610950B" w14:textId="1525962B" w:rsidR="0086044B" w:rsidRDefault="0086044B" w:rsidP="0086044B">
      <w:r>
        <w:t>If the theme saved is light then we change the background colour to be white.</w:t>
      </w:r>
    </w:p>
    <w:p w14:paraId="7D1DC6B7" w14:textId="56122D09" w:rsidR="007C68A5" w:rsidRDefault="007C68A5" w:rsidP="0086044B">
      <w:r>
        <w:rPr>
          <w:noProof/>
        </w:rPr>
        <w:drawing>
          <wp:anchor distT="0" distB="0" distL="114300" distR="114300" simplePos="0" relativeHeight="251859968" behindDoc="1" locked="0" layoutInCell="1" allowOverlap="1" wp14:anchorId="0777594F" wp14:editId="573E298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the rest of the code for the marker to understand it easier. But basically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1D555F54" w14:textId="77777777" w:rsidR="007C68A5" w:rsidRDefault="007C68A5" w:rsidP="0086044B"/>
    <w:p w14:paraId="266CD189" w14:textId="77E01939" w:rsidR="007C68A5" w:rsidRDefault="007C68A5" w:rsidP="0086044B">
      <w:r>
        <w:t xml:space="preserve">We do a try except loop with second </w:t>
      </w:r>
      <w:proofErr w:type="spellStart"/>
      <w:r>
        <w:t>boxlayouts</w:t>
      </w:r>
      <w:proofErr w:type="spellEnd"/>
      <w:r>
        <w:t xml:space="preserve"> as they may not exist in all of our classes e.g. they exist in 1.3 and 1.4 but not 1.1 or 1.2.</w:t>
      </w:r>
    </w:p>
    <w:p w14:paraId="189C8264" w14:textId="182317FD" w:rsidR="007C68A5" w:rsidRDefault="007C68A5" w:rsidP="0086044B">
      <w:r>
        <w:t>And at the end of the procedure’s we pass so the procedure ends and the program can load.</w:t>
      </w:r>
    </w:p>
    <w:p w14:paraId="27D0D119" w14:textId="5717866D" w:rsidR="007C68A5" w:rsidRDefault="007C68A5" w:rsidP="0086044B">
      <w:r>
        <w:rPr>
          <w:noProof/>
        </w:rPr>
        <w:lastRenderedPageBreak/>
        <w:drawing>
          <wp:inline distT="0" distB="0" distL="0" distR="0" wp14:anchorId="3C8CD74B" wp14:editId="14C181D9">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1916430"/>
                    </a:xfrm>
                    <a:prstGeom prst="rect">
                      <a:avLst/>
                    </a:prstGeom>
                  </pic:spPr>
                </pic:pic>
              </a:graphicData>
            </a:graphic>
          </wp:inline>
        </w:drawing>
      </w:r>
    </w:p>
    <w:p w14:paraId="7CFC9234" w14:textId="29B0C924" w:rsidR="007C68A5" w:rsidRDefault="007C68A5" w:rsidP="0086044B">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C68A5" w14:paraId="3FAB1F0E" w14:textId="77777777" w:rsidTr="007C68A5">
        <w:trPr>
          <w:trHeight w:val="1073"/>
        </w:trPr>
        <w:tc>
          <w:tcPr>
            <w:tcW w:w="925" w:type="dxa"/>
          </w:tcPr>
          <w:p w14:paraId="321AD8DE" w14:textId="77777777" w:rsidR="007C68A5" w:rsidRDefault="007C68A5" w:rsidP="00E05815">
            <w:pPr>
              <w:tabs>
                <w:tab w:val="left" w:pos="1425"/>
              </w:tabs>
            </w:pPr>
            <w:r>
              <w:t>Test number</w:t>
            </w:r>
          </w:p>
        </w:tc>
        <w:tc>
          <w:tcPr>
            <w:tcW w:w="1197" w:type="dxa"/>
          </w:tcPr>
          <w:p w14:paraId="4AFE8301" w14:textId="77777777" w:rsidR="007C68A5" w:rsidRDefault="007C68A5" w:rsidP="00E05815">
            <w:pPr>
              <w:tabs>
                <w:tab w:val="left" w:pos="1425"/>
              </w:tabs>
            </w:pPr>
            <w:r>
              <w:t>What are we testing for</w:t>
            </w:r>
          </w:p>
        </w:tc>
        <w:tc>
          <w:tcPr>
            <w:tcW w:w="1417" w:type="dxa"/>
          </w:tcPr>
          <w:p w14:paraId="20F4ACB5" w14:textId="77777777" w:rsidR="007C68A5" w:rsidRDefault="007C68A5" w:rsidP="00E05815">
            <w:pPr>
              <w:tabs>
                <w:tab w:val="left" w:pos="1425"/>
              </w:tabs>
            </w:pPr>
            <w:r>
              <w:t>Expected result</w:t>
            </w:r>
          </w:p>
        </w:tc>
        <w:tc>
          <w:tcPr>
            <w:tcW w:w="813" w:type="dxa"/>
          </w:tcPr>
          <w:p w14:paraId="65927272" w14:textId="77777777" w:rsidR="007C68A5" w:rsidRDefault="007C68A5" w:rsidP="00E05815">
            <w:pPr>
              <w:tabs>
                <w:tab w:val="left" w:pos="1425"/>
              </w:tabs>
            </w:pPr>
            <w:r>
              <w:t>Test data</w:t>
            </w:r>
          </w:p>
        </w:tc>
        <w:tc>
          <w:tcPr>
            <w:tcW w:w="5566" w:type="dxa"/>
          </w:tcPr>
          <w:p w14:paraId="3E3D5F53" w14:textId="77777777" w:rsidR="007C68A5" w:rsidRDefault="007C68A5" w:rsidP="00E05815">
            <w:pPr>
              <w:tabs>
                <w:tab w:val="left" w:pos="1425"/>
              </w:tabs>
            </w:pPr>
            <w:r>
              <w:t>Results</w:t>
            </w:r>
          </w:p>
        </w:tc>
        <w:tc>
          <w:tcPr>
            <w:tcW w:w="1843" w:type="dxa"/>
          </w:tcPr>
          <w:p w14:paraId="537EB9CF" w14:textId="77777777" w:rsidR="007C68A5" w:rsidRDefault="007C68A5" w:rsidP="00E05815">
            <w:pPr>
              <w:tabs>
                <w:tab w:val="left" w:pos="1425"/>
              </w:tabs>
            </w:pPr>
            <w:r>
              <w:t>Notes</w:t>
            </w:r>
          </w:p>
        </w:tc>
      </w:tr>
      <w:tr w:rsidR="007C68A5" w14:paraId="0DB45751" w14:textId="77777777" w:rsidTr="007C68A5">
        <w:trPr>
          <w:trHeight w:val="551"/>
        </w:trPr>
        <w:tc>
          <w:tcPr>
            <w:tcW w:w="925" w:type="dxa"/>
          </w:tcPr>
          <w:p w14:paraId="22D3224C" w14:textId="24E90E83" w:rsidR="007C68A5" w:rsidRDefault="007C68A5" w:rsidP="00E05815">
            <w:pPr>
              <w:tabs>
                <w:tab w:val="left" w:pos="1425"/>
              </w:tabs>
            </w:pPr>
            <w:r>
              <w:t>4</w:t>
            </w:r>
            <w:r>
              <w:t>4</w:t>
            </w:r>
          </w:p>
        </w:tc>
        <w:tc>
          <w:tcPr>
            <w:tcW w:w="1197" w:type="dxa"/>
          </w:tcPr>
          <w:p w14:paraId="18D778A8" w14:textId="1D0B9B8E" w:rsidR="007C68A5" w:rsidRDefault="007C68A5" w:rsidP="00E05815">
            <w:pPr>
              <w:tabs>
                <w:tab w:val="left" w:pos="1425"/>
              </w:tabs>
            </w:pPr>
            <w:r>
              <w:t>Checking if the colours have changed</w:t>
            </w:r>
            <w:r>
              <w:t xml:space="preserve"> for light mode</w:t>
            </w:r>
          </w:p>
        </w:tc>
        <w:tc>
          <w:tcPr>
            <w:tcW w:w="1417" w:type="dxa"/>
          </w:tcPr>
          <w:p w14:paraId="1D3C7D9B" w14:textId="20673A8D" w:rsidR="007C68A5" w:rsidRDefault="007C68A5" w:rsidP="00E05815">
            <w:pPr>
              <w:tabs>
                <w:tab w:val="left" w:pos="1425"/>
              </w:tabs>
            </w:pPr>
            <w:r>
              <w:t xml:space="preserve">The </w:t>
            </w:r>
            <w:r>
              <w:t>colours should be changed to the ones set out in the plan</w:t>
            </w:r>
          </w:p>
        </w:tc>
        <w:tc>
          <w:tcPr>
            <w:tcW w:w="813" w:type="dxa"/>
          </w:tcPr>
          <w:p w14:paraId="34AB5C1B" w14:textId="77777777" w:rsidR="007C68A5" w:rsidRDefault="007C68A5" w:rsidP="00E05815">
            <w:pPr>
              <w:tabs>
                <w:tab w:val="left" w:pos="1425"/>
              </w:tabs>
            </w:pPr>
          </w:p>
        </w:tc>
        <w:tc>
          <w:tcPr>
            <w:tcW w:w="5566" w:type="dxa"/>
          </w:tcPr>
          <w:p w14:paraId="2CF94583" w14:textId="4829E079" w:rsidR="007C68A5" w:rsidRDefault="007C68A5" w:rsidP="00E05815">
            <w:pPr>
              <w:tabs>
                <w:tab w:val="left" w:pos="1425"/>
              </w:tabs>
              <w:rPr>
                <w:noProof/>
              </w:rPr>
            </w:pPr>
            <w:r>
              <w:rPr>
                <w:noProof/>
              </w:rPr>
              <w:t>Failure</w:t>
            </w:r>
          </w:p>
          <w:p w14:paraId="71EC73ED" w14:textId="77777777" w:rsidR="007C68A5" w:rsidRDefault="007C68A5" w:rsidP="00E05815">
            <w:pPr>
              <w:tabs>
                <w:tab w:val="left" w:pos="1425"/>
              </w:tabs>
              <w:rPr>
                <w:noProof/>
              </w:rPr>
            </w:pPr>
          </w:p>
          <w:p w14:paraId="172833ED" w14:textId="40251781" w:rsidR="007C68A5" w:rsidRDefault="007C68A5" w:rsidP="00E05815">
            <w:pPr>
              <w:tabs>
                <w:tab w:val="left" w:pos="1425"/>
              </w:tabs>
              <w:rPr>
                <w:noProof/>
              </w:rPr>
            </w:pPr>
            <w:r>
              <w:rPr>
                <w:noProof/>
              </w:rPr>
              <w:t>See screenshots below</w:t>
            </w:r>
          </w:p>
        </w:tc>
        <w:tc>
          <w:tcPr>
            <w:tcW w:w="1843" w:type="dxa"/>
          </w:tcPr>
          <w:p w14:paraId="7C5CC311" w14:textId="6E7C843B" w:rsidR="007C68A5" w:rsidRDefault="007C68A5" w:rsidP="00E05815">
            <w:pPr>
              <w:tabs>
                <w:tab w:val="left" w:pos="1425"/>
              </w:tabs>
            </w:pPr>
            <w:r>
              <w:t>The airport name in 1.3 should be changed as it is not visible. The title text in 1.3 is not visible and the button colours in 1.3 are not correct</w:t>
            </w:r>
          </w:p>
        </w:tc>
      </w:tr>
    </w:tbl>
    <w:p w14:paraId="7B494AB3" w14:textId="405B7D09" w:rsidR="007C68A5" w:rsidRDefault="007C68A5" w:rsidP="0086044B">
      <w:r>
        <w:rPr>
          <w:noProof/>
        </w:rPr>
        <w:drawing>
          <wp:anchor distT="0" distB="0" distL="114300" distR="114300" simplePos="0" relativeHeight="251863040" behindDoc="1" locked="0" layoutInCell="1" allowOverlap="1" wp14:anchorId="728F3482" wp14:editId="0F3B49A0">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4064" behindDoc="1" locked="0" layoutInCell="1" allowOverlap="1" wp14:anchorId="2769AFFA" wp14:editId="7C77B371">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7618696E" w14:textId="4B5F7239" w:rsidR="007C68A5" w:rsidRDefault="007C68A5" w:rsidP="007C68A5"/>
    <w:p w14:paraId="6B1177BB" w14:textId="36BE3322" w:rsidR="007C68A5" w:rsidRDefault="007C68A5" w:rsidP="007C68A5"/>
    <w:p w14:paraId="499D8504" w14:textId="60D5BD35" w:rsidR="007C68A5" w:rsidRDefault="007C68A5" w:rsidP="007C68A5"/>
    <w:p w14:paraId="44029F04" w14:textId="77777777" w:rsidR="007C68A5" w:rsidRDefault="007C68A5" w:rsidP="007C68A5">
      <w:r>
        <w:rPr>
          <w:noProof/>
        </w:rPr>
        <w:lastRenderedPageBreak/>
        <w:drawing>
          <wp:anchor distT="0" distB="0" distL="114300" distR="114300" simplePos="0" relativeHeight="251867136" behindDoc="1" locked="0" layoutInCell="1" allowOverlap="1" wp14:anchorId="17162847" wp14:editId="2FA1B8BB">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6112" behindDoc="1" locked="0" layoutInCell="1" allowOverlap="1" wp14:anchorId="7D74FD5D" wp14:editId="0020FF05">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4E06885" w14:textId="77777777" w:rsidR="007C68A5" w:rsidRDefault="007C68A5" w:rsidP="007C68A5"/>
    <w:p w14:paraId="4E9389F5" w14:textId="77777777" w:rsidR="007C68A5" w:rsidRDefault="007C68A5" w:rsidP="007C68A5"/>
    <w:p w14:paraId="2F7B2F42" w14:textId="77777777" w:rsidR="007C68A5" w:rsidRDefault="007C68A5" w:rsidP="007C68A5"/>
    <w:p w14:paraId="1C01BDF2" w14:textId="77777777" w:rsidR="007C68A5" w:rsidRDefault="007C68A5" w:rsidP="007C68A5"/>
    <w:p w14:paraId="0CCE8777" w14:textId="77777777" w:rsidR="007C68A5" w:rsidRDefault="007C68A5" w:rsidP="007C68A5"/>
    <w:p w14:paraId="3E1FD9FA" w14:textId="77777777" w:rsidR="007C68A5" w:rsidRDefault="007C68A5" w:rsidP="007C68A5"/>
    <w:p w14:paraId="271BC3B4" w14:textId="77777777" w:rsidR="007C68A5" w:rsidRDefault="007C68A5" w:rsidP="007C68A5"/>
    <w:p w14:paraId="111B7CB2" w14:textId="77777777" w:rsidR="007C68A5" w:rsidRDefault="007C68A5" w:rsidP="007C68A5"/>
    <w:p w14:paraId="1135CAEC" w14:textId="77777777" w:rsidR="007C68A5" w:rsidRDefault="007C68A5" w:rsidP="007C68A5"/>
    <w:p w14:paraId="0CDEF6C2" w14:textId="77777777" w:rsidR="007C68A5" w:rsidRDefault="007C68A5" w:rsidP="007C68A5"/>
    <w:p w14:paraId="17C6700A" w14:textId="2D924787" w:rsidR="007C68A5" w:rsidRDefault="007C68A5" w:rsidP="007C68A5">
      <w:r>
        <w:t xml:space="preserve">Fixing this is quite easy. We add </w:t>
      </w:r>
      <w:r>
        <w:t>another boxlayout in our try except loop as so:</w:t>
      </w:r>
    </w:p>
    <w:p w14:paraId="072A3ED9" w14:textId="47F790E2" w:rsidR="007C68A5" w:rsidRPr="007C68A5" w:rsidRDefault="007C68A5" w:rsidP="007C68A5">
      <w:r>
        <w:rPr>
          <w:noProof/>
        </w:rPr>
        <w:drawing>
          <wp:anchor distT="0" distB="0" distL="114300" distR="114300" simplePos="0" relativeHeight="251868160" behindDoc="1" locked="0" layoutInCell="1" allowOverlap="1" wp14:anchorId="3E13CD6D" wp14:editId="33B3F404">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DCF930" wp14:editId="32BBFCA2">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1434465"/>
                    </a:xfrm>
                    <a:prstGeom prst="rect">
                      <a:avLst/>
                    </a:prstGeom>
                  </pic:spPr>
                </pic:pic>
              </a:graphicData>
            </a:graphic>
          </wp:inline>
        </w:drawing>
      </w:r>
    </w:p>
    <w:p w14:paraId="249862C2" w14:textId="7810AF88" w:rsidR="007C68A5" w:rsidRPr="007C68A5" w:rsidRDefault="007C68A5" w:rsidP="007C68A5">
      <w:r>
        <w:t>Then we manually change the button colours to blanched almond</w:t>
      </w:r>
    </w:p>
    <w:p w14:paraId="7B919CD1" w14:textId="62615D70" w:rsidR="007C68A5" w:rsidRDefault="007C68A5" w:rsidP="007C68A5">
      <w:pPr>
        <w:tabs>
          <w:tab w:val="left" w:pos="1740"/>
        </w:tabs>
      </w:pPr>
      <w:r>
        <w:t>Finally we incorporate the airport name into the boxlayout as so:</w:t>
      </w:r>
    </w:p>
    <w:p w14:paraId="0C2CA52C" w14:textId="5064D977" w:rsidR="007C68A5" w:rsidRPr="007C68A5" w:rsidRDefault="007C68A5" w:rsidP="007C68A5">
      <w:pPr>
        <w:tabs>
          <w:tab w:val="left" w:pos="1740"/>
        </w:tabs>
      </w:pPr>
      <w:r>
        <w:tab/>
      </w:r>
    </w:p>
    <w:p w14:paraId="6C721FEF" w14:textId="525907EF" w:rsidR="007C68A5" w:rsidRPr="007C68A5" w:rsidRDefault="007C68A5" w:rsidP="007C68A5"/>
    <w:p w14:paraId="38E7FDD3" w14:textId="77777777" w:rsidR="007C68A5" w:rsidRDefault="007C68A5" w:rsidP="007C68A5"/>
    <w:p w14:paraId="4C05C4EF" w14:textId="77777777" w:rsidR="007C68A5" w:rsidRDefault="007C68A5" w:rsidP="007C68A5"/>
    <w:p w14:paraId="65C0751B" w14:textId="77777777" w:rsidR="007C68A5" w:rsidRDefault="007C68A5" w:rsidP="007C68A5"/>
    <w:p w14:paraId="3A6D0154" w14:textId="77777777" w:rsidR="007C68A5" w:rsidRDefault="007C68A5" w:rsidP="007C68A5"/>
    <w:p w14:paraId="4F962CE6" w14:textId="77777777" w:rsidR="007C68A5" w:rsidRDefault="007C68A5" w:rsidP="007C68A5"/>
    <w:p w14:paraId="3001EC84" w14:textId="77777777" w:rsidR="007C68A5" w:rsidRDefault="007C68A5" w:rsidP="007C68A5"/>
    <w:p w14:paraId="7BE6E63B" w14:textId="77777777" w:rsidR="007C68A5" w:rsidRDefault="007C68A5" w:rsidP="007C68A5"/>
    <w:p w14:paraId="42E29B91" w14:textId="54DB4B5C" w:rsidR="007C68A5" w:rsidRPr="007C68A5" w:rsidRDefault="007C68A5" w:rsidP="007C68A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C68A5" w14:paraId="317812BC" w14:textId="77777777" w:rsidTr="00E05815">
        <w:trPr>
          <w:trHeight w:val="1073"/>
        </w:trPr>
        <w:tc>
          <w:tcPr>
            <w:tcW w:w="925" w:type="dxa"/>
          </w:tcPr>
          <w:p w14:paraId="7F7E0218" w14:textId="77777777" w:rsidR="007C68A5" w:rsidRDefault="007C68A5" w:rsidP="00E05815">
            <w:pPr>
              <w:tabs>
                <w:tab w:val="left" w:pos="1425"/>
              </w:tabs>
            </w:pPr>
            <w:r>
              <w:lastRenderedPageBreak/>
              <w:t>Test number</w:t>
            </w:r>
          </w:p>
        </w:tc>
        <w:tc>
          <w:tcPr>
            <w:tcW w:w="1197" w:type="dxa"/>
          </w:tcPr>
          <w:p w14:paraId="20234450" w14:textId="77777777" w:rsidR="007C68A5" w:rsidRDefault="007C68A5" w:rsidP="00E05815">
            <w:pPr>
              <w:tabs>
                <w:tab w:val="left" w:pos="1425"/>
              </w:tabs>
            </w:pPr>
            <w:r>
              <w:t>What are we testing for</w:t>
            </w:r>
          </w:p>
        </w:tc>
        <w:tc>
          <w:tcPr>
            <w:tcW w:w="1417" w:type="dxa"/>
          </w:tcPr>
          <w:p w14:paraId="040072A1" w14:textId="77777777" w:rsidR="007C68A5" w:rsidRDefault="007C68A5" w:rsidP="00E05815">
            <w:pPr>
              <w:tabs>
                <w:tab w:val="left" w:pos="1425"/>
              </w:tabs>
            </w:pPr>
            <w:r>
              <w:t>Expected result</w:t>
            </w:r>
          </w:p>
        </w:tc>
        <w:tc>
          <w:tcPr>
            <w:tcW w:w="813" w:type="dxa"/>
          </w:tcPr>
          <w:p w14:paraId="203A3B7E" w14:textId="77777777" w:rsidR="007C68A5" w:rsidRDefault="007C68A5" w:rsidP="00E05815">
            <w:pPr>
              <w:tabs>
                <w:tab w:val="left" w:pos="1425"/>
              </w:tabs>
            </w:pPr>
            <w:r>
              <w:t>Test data</w:t>
            </w:r>
          </w:p>
        </w:tc>
        <w:tc>
          <w:tcPr>
            <w:tcW w:w="5566" w:type="dxa"/>
          </w:tcPr>
          <w:p w14:paraId="750922AB" w14:textId="77777777" w:rsidR="007C68A5" w:rsidRDefault="007C68A5" w:rsidP="00E05815">
            <w:pPr>
              <w:tabs>
                <w:tab w:val="left" w:pos="1425"/>
              </w:tabs>
            </w:pPr>
            <w:r>
              <w:t>Results</w:t>
            </w:r>
          </w:p>
        </w:tc>
        <w:tc>
          <w:tcPr>
            <w:tcW w:w="1843" w:type="dxa"/>
          </w:tcPr>
          <w:p w14:paraId="7A83E86A" w14:textId="77777777" w:rsidR="007C68A5" w:rsidRDefault="007C68A5" w:rsidP="00E05815">
            <w:pPr>
              <w:tabs>
                <w:tab w:val="left" w:pos="1425"/>
              </w:tabs>
            </w:pPr>
            <w:r>
              <w:t>Notes</w:t>
            </w:r>
          </w:p>
        </w:tc>
      </w:tr>
      <w:tr w:rsidR="007C68A5" w14:paraId="217CD01E" w14:textId="77777777" w:rsidTr="00E05815">
        <w:trPr>
          <w:trHeight w:val="551"/>
        </w:trPr>
        <w:tc>
          <w:tcPr>
            <w:tcW w:w="925" w:type="dxa"/>
          </w:tcPr>
          <w:p w14:paraId="6673833F" w14:textId="77777777" w:rsidR="007C68A5" w:rsidRDefault="007C68A5" w:rsidP="00E05815">
            <w:pPr>
              <w:tabs>
                <w:tab w:val="left" w:pos="1425"/>
              </w:tabs>
            </w:pPr>
            <w:r>
              <w:t>44</w:t>
            </w:r>
          </w:p>
        </w:tc>
        <w:tc>
          <w:tcPr>
            <w:tcW w:w="1197" w:type="dxa"/>
          </w:tcPr>
          <w:p w14:paraId="787EF6A1" w14:textId="77777777" w:rsidR="007C68A5" w:rsidRDefault="007C68A5" w:rsidP="00E05815">
            <w:pPr>
              <w:tabs>
                <w:tab w:val="left" w:pos="1425"/>
              </w:tabs>
            </w:pPr>
            <w:r>
              <w:t>Checking if the colours have changed for light mode</w:t>
            </w:r>
          </w:p>
        </w:tc>
        <w:tc>
          <w:tcPr>
            <w:tcW w:w="1417" w:type="dxa"/>
          </w:tcPr>
          <w:p w14:paraId="39C86A29" w14:textId="77777777" w:rsidR="007C68A5" w:rsidRDefault="007C68A5" w:rsidP="00E05815">
            <w:pPr>
              <w:tabs>
                <w:tab w:val="left" w:pos="1425"/>
              </w:tabs>
            </w:pPr>
            <w:r>
              <w:t>The colours should be changed to the ones set out in the plan</w:t>
            </w:r>
          </w:p>
        </w:tc>
        <w:tc>
          <w:tcPr>
            <w:tcW w:w="813" w:type="dxa"/>
          </w:tcPr>
          <w:p w14:paraId="589D817B" w14:textId="77777777" w:rsidR="007C68A5" w:rsidRDefault="007C68A5" w:rsidP="00E05815">
            <w:pPr>
              <w:tabs>
                <w:tab w:val="left" w:pos="1425"/>
              </w:tabs>
            </w:pPr>
          </w:p>
        </w:tc>
        <w:tc>
          <w:tcPr>
            <w:tcW w:w="5566" w:type="dxa"/>
          </w:tcPr>
          <w:p w14:paraId="59220281" w14:textId="77777777" w:rsidR="007C68A5" w:rsidRDefault="007C68A5" w:rsidP="00E05815">
            <w:pPr>
              <w:tabs>
                <w:tab w:val="left" w:pos="1425"/>
              </w:tabs>
              <w:rPr>
                <w:noProof/>
              </w:rPr>
            </w:pPr>
            <w:r>
              <w:rPr>
                <w:noProof/>
              </w:rPr>
              <w:t>Success:</w:t>
            </w:r>
          </w:p>
          <w:p w14:paraId="5640E05E" w14:textId="69843491" w:rsidR="007C68A5" w:rsidRDefault="007C68A5" w:rsidP="00E05815">
            <w:pPr>
              <w:tabs>
                <w:tab w:val="left" w:pos="1425"/>
              </w:tabs>
              <w:rPr>
                <w:noProof/>
              </w:rPr>
            </w:pPr>
            <w:r>
              <w:rPr>
                <w:noProof/>
              </w:rPr>
              <w:drawing>
                <wp:anchor distT="0" distB="0" distL="114300" distR="114300" simplePos="0" relativeHeight="251870208" behindDoc="1" locked="0" layoutInCell="1" allowOverlap="1" wp14:anchorId="3113369A" wp14:editId="55E525E5">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29C2C14D" w14:textId="02434394" w:rsidR="007C68A5" w:rsidRDefault="007C68A5" w:rsidP="00E05815">
            <w:pPr>
              <w:tabs>
                <w:tab w:val="left" w:pos="1425"/>
              </w:tabs>
              <w:rPr>
                <w:noProof/>
              </w:rPr>
            </w:pPr>
          </w:p>
        </w:tc>
        <w:tc>
          <w:tcPr>
            <w:tcW w:w="1843" w:type="dxa"/>
          </w:tcPr>
          <w:p w14:paraId="2F7E75E0" w14:textId="5BBC4614" w:rsidR="007C68A5" w:rsidRDefault="007C68A5" w:rsidP="00E05815">
            <w:pPr>
              <w:tabs>
                <w:tab w:val="left" w:pos="1425"/>
              </w:tabs>
            </w:pPr>
          </w:p>
        </w:tc>
      </w:tr>
    </w:tbl>
    <w:p w14:paraId="0BA1AC0C" w14:textId="0FE19A8A" w:rsidR="007C68A5" w:rsidRDefault="007C68A5" w:rsidP="007C68A5"/>
    <w:p w14:paraId="5CF24DEA" w14:textId="2A6C131E" w:rsidR="007C68A5" w:rsidRPr="007C68A5" w:rsidRDefault="007C68A5" w:rsidP="007C68A5">
      <w:r>
        <w:t>That’s the end of the backend</w:t>
      </w:r>
      <w:r w:rsidR="00522E25">
        <w:t xml:space="preserve"> and so the end of the version</w:t>
      </w:r>
      <w:r>
        <w:t>.</w:t>
      </w:r>
    </w:p>
    <w:p w14:paraId="66D86231" w14:textId="0F26407D" w:rsidR="007C68A5" w:rsidRDefault="007C68A5" w:rsidP="007C68A5"/>
    <w:p w14:paraId="4984C60A" w14:textId="27D96E0A" w:rsidR="00522E25" w:rsidRPr="007C68A5" w:rsidRDefault="00522E25" w:rsidP="00522E25">
      <w:pPr>
        <w:pStyle w:val="Heading2"/>
      </w:pPr>
      <w:r>
        <w:t>End of Version Review</w:t>
      </w:r>
    </w:p>
    <w:p w14:paraId="0F8A1E0C" w14:textId="1FE36166" w:rsidR="007C68A5" w:rsidRPr="007C68A5" w:rsidRDefault="007C68A5" w:rsidP="007C68A5"/>
    <w:p w14:paraId="3EF8C312" w14:textId="77777777" w:rsidR="00522E25" w:rsidRDefault="00522E25" w:rsidP="00522E25">
      <w:pPr>
        <w:pStyle w:val="Heading3"/>
      </w:pPr>
      <w:r>
        <w:t>What has been done</w:t>
      </w:r>
    </w:p>
    <w:p w14:paraId="68606F70" w14:textId="77777777" w:rsidR="00522E25" w:rsidRDefault="00522E25" w:rsidP="00522E25">
      <w:pPr>
        <w:pStyle w:val="ListParagraph"/>
        <w:numPr>
          <w:ilvl w:val="0"/>
          <w:numId w:val="5"/>
        </w:numPr>
      </w:pPr>
      <w:r>
        <w:t>A working register/login system has been made which meets our requirements.</w:t>
      </w:r>
    </w:p>
    <w:p w14:paraId="56A01D16" w14:textId="77777777" w:rsidR="00522E25" w:rsidRDefault="00522E25" w:rsidP="00522E25">
      <w:pPr>
        <w:pStyle w:val="ListParagraph"/>
        <w:numPr>
          <w:ilvl w:val="0"/>
          <w:numId w:val="5"/>
        </w:numPr>
      </w:pPr>
      <w:r>
        <w:t>There are buttons linking the 2</w:t>
      </w:r>
    </w:p>
    <w:p w14:paraId="5788C96E" w14:textId="77777777" w:rsidR="00522E25" w:rsidRDefault="00522E25" w:rsidP="00522E25">
      <w:pPr>
        <w:pStyle w:val="ListParagraph"/>
        <w:numPr>
          <w:ilvl w:val="0"/>
          <w:numId w:val="5"/>
        </w:numPr>
      </w:pPr>
      <w:r>
        <w:t>We have tried out home text colour which can be used later</w:t>
      </w:r>
    </w:p>
    <w:p w14:paraId="35A46524" w14:textId="77777777" w:rsidR="00522E25" w:rsidRDefault="00522E25" w:rsidP="00522E25">
      <w:pPr>
        <w:pStyle w:val="ListParagraph"/>
        <w:numPr>
          <w:ilvl w:val="0"/>
          <w:numId w:val="5"/>
        </w:numPr>
      </w:pPr>
      <w:r>
        <w:t xml:space="preserve">The user can search for METAR, getting the latest accurate METAR available. </w:t>
      </w:r>
    </w:p>
    <w:p w14:paraId="7EC8EA4B" w14:textId="77777777" w:rsidR="00522E25" w:rsidRDefault="00522E25" w:rsidP="00522E25">
      <w:pPr>
        <w:pStyle w:val="ListParagraph"/>
        <w:numPr>
          <w:ilvl w:val="0"/>
          <w:numId w:val="5"/>
        </w:numPr>
      </w:pPr>
      <w:r>
        <w:t>The user can access the recent searches currently stored on the system.</w:t>
      </w:r>
    </w:p>
    <w:p w14:paraId="7CD145BD" w14:textId="77777777" w:rsidR="00522E25" w:rsidRDefault="00522E25" w:rsidP="00522E25">
      <w:pPr>
        <w:pStyle w:val="ListParagraph"/>
        <w:numPr>
          <w:ilvl w:val="0"/>
          <w:numId w:val="5"/>
        </w:numPr>
      </w:pPr>
      <w:r>
        <w:t>There is a button which links to the ICAO Finder</w:t>
      </w:r>
    </w:p>
    <w:p w14:paraId="036D65AA" w14:textId="77777777" w:rsidR="00522E25" w:rsidRDefault="00522E25" w:rsidP="00522E25">
      <w:pPr>
        <w:pStyle w:val="ListParagraph"/>
        <w:numPr>
          <w:ilvl w:val="0"/>
          <w:numId w:val="5"/>
        </w:numPr>
      </w:pPr>
      <w:r>
        <w:t>The ICAO finder provides offline and accurate searching for ICAO codes based on input.</w:t>
      </w:r>
    </w:p>
    <w:p w14:paraId="16E1E3EE" w14:textId="77777777" w:rsidR="00522E25" w:rsidRDefault="00522E25" w:rsidP="00522E25">
      <w:pPr>
        <w:pStyle w:val="ListParagraph"/>
        <w:numPr>
          <w:ilvl w:val="0"/>
          <w:numId w:val="5"/>
        </w:numPr>
      </w:pPr>
      <w:r>
        <w:t>The search can be cleared</w:t>
      </w:r>
    </w:p>
    <w:p w14:paraId="72F1EBA3" w14:textId="77777777" w:rsidR="00522E25" w:rsidRDefault="00522E25" w:rsidP="00522E25">
      <w:pPr>
        <w:pStyle w:val="ListParagraph"/>
        <w:numPr>
          <w:ilvl w:val="0"/>
          <w:numId w:val="5"/>
        </w:numPr>
      </w:pPr>
      <w:r>
        <w:t>The user can return to the METAR searches with the click of a button.</w:t>
      </w:r>
    </w:p>
    <w:p w14:paraId="45E9C5AC" w14:textId="77777777" w:rsidR="00522E25" w:rsidRDefault="00522E25" w:rsidP="00522E25">
      <w:pPr>
        <w:pStyle w:val="ListParagraph"/>
        <w:numPr>
          <w:ilvl w:val="0"/>
          <w:numId w:val="5"/>
        </w:numPr>
      </w:pPr>
      <w:r>
        <w:t>The recent search info is updated each search</w:t>
      </w:r>
    </w:p>
    <w:p w14:paraId="34514242" w14:textId="2C44EC43" w:rsidR="00522E25" w:rsidRDefault="00522E25" w:rsidP="00522E25">
      <w:pPr>
        <w:pStyle w:val="ListParagraph"/>
        <w:numPr>
          <w:ilvl w:val="0"/>
          <w:numId w:val="5"/>
        </w:numPr>
      </w:pPr>
      <w:r>
        <w:t>The output of the METAR search is formatted clearly and has extra info.</w:t>
      </w:r>
    </w:p>
    <w:p w14:paraId="6B287EE9" w14:textId="3B5D4AD0" w:rsidR="00522E25" w:rsidRPr="00FB047B" w:rsidRDefault="00522E25" w:rsidP="00522E25">
      <w:pPr>
        <w:pStyle w:val="ListParagraph"/>
        <w:numPr>
          <w:ilvl w:val="0"/>
          <w:numId w:val="5"/>
        </w:numPr>
      </w:pPr>
      <w:r>
        <w:t>Create a settings system which has different colour schemes and can be accessed by the user.</w:t>
      </w:r>
    </w:p>
    <w:p w14:paraId="2C67B199" w14:textId="77777777" w:rsidR="00522E25" w:rsidRDefault="00522E25" w:rsidP="00522E25">
      <w:pPr>
        <w:pStyle w:val="Heading3"/>
      </w:pPr>
      <w:r>
        <w:t>What I need to do</w:t>
      </w:r>
    </w:p>
    <w:p w14:paraId="3F13D80C" w14:textId="77777777" w:rsidR="00522E25" w:rsidRDefault="00522E25" w:rsidP="00522E25">
      <w:pPr>
        <w:pStyle w:val="ListParagraph"/>
        <w:numPr>
          <w:ilvl w:val="0"/>
          <w:numId w:val="6"/>
        </w:numPr>
      </w:pPr>
      <w:r>
        <w:t>There is some form of TTS system available for users</w:t>
      </w:r>
    </w:p>
    <w:p w14:paraId="775419D9" w14:textId="77777777" w:rsidR="00522E25" w:rsidRDefault="00522E25" w:rsidP="00522E25">
      <w:pPr>
        <w:pStyle w:val="ListParagraph"/>
        <w:numPr>
          <w:ilvl w:val="0"/>
          <w:numId w:val="6"/>
        </w:numPr>
      </w:pPr>
      <w:r>
        <w:t>For the app to be free if it is to be distributed.</w:t>
      </w:r>
    </w:p>
    <w:p w14:paraId="22EB5F8A" w14:textId="7E25B077" w:rsidR="007C68A5" w:rsidRPr="007C68A5" w:rsidRDefault="007C68A5" w:rsidP="007C68A5"/>
    <w:p w14:paraId="7CE87757" w14:textId="3A93DDC3" w:rsidR="007C68A5" w:rsidRDefault="00522E25" w:rsidP="00522E25">
      <w:pPr>
        <w:pStyle w:val="Heading3"/>
      </w:pPr>
      <w:r>
        <w:lastRenderedPageBreak/>
        <w:t>Meeting with shareholders</w:t>
      </w:r>
    </w:p>
    <w:p w14:paraId="14F3869C" w14:textId="379C4BA5" w:rsidR="00522E25" w:rsidRDefault="00522E25" w:rsidP="00522E25"/>
    <w:p w14:paraId="020EDA5A" w14:textId="46336828" w:rsidR="00522E25" w:rsidRDefault="00522E25" w:rsidP="00522E25">
      <w:r>
        <w:t>When I met with the shareholders, I asked them the following questions:</w:t>
      </w:r>
    </w:p>
    <w:p w14:paraId="3D2F9B47" w14:textId="0188AF9C" w:rsidR="00522E25" w:rsidRDefault="00522E25" w:rsidP="00522E25">
      <w:pPr>
        <w:pStyle w:val="ListParagraph"/>
        <w:numPr>
          <w:ilvl w:val="0"/>
          <w:numId w:val="8"/>
        </w:numPr>
      </w:pPr>
      <w:r>
        <w:t>What do you think of the app so far?</w:t>
      </w:r>
    </w:p>
    <w:p w14:paraId="73C595C3" w14:textId="52D21D61" w:rsidR="00522E25" w:rsidRDefault="00522E25" w:rsidP="00522E25">
      <w:pPr>
        <w:pStyle w:val="ListParagraph"/>
        <w:numPr>
          <w:ilvl w:val="0"/>
          <w:numId w:val="8"/>
        </w:numPr>
      </w:pPr>
      <w:r>
        <w:t>Is there a need for a TTS system, if no then is the development completed now?</w:t>
      </w:r>
    </w:p>
    <w:p w14:paraId="61BDFEA8" w14:textId="749F8D5A" w:rsidR="00522E25" w:rsidRDefault="00522E25" w:rsidP="00522E25">
      <w:pPr>
        <w:pStyle w:val="ListParagraph"/>
        <w:numPr>
          <w:ilvl w:val="0"/>
          <w:numId w:val="8"/>
        </w:numPr>
      </w:pPr>
      <w:r>
        <w:t>What about distribution?</w:t>
      </w:r>
    </w:p>
    <w:p w14:paraId="27FEA93D" w14:textId="6BFC8F57" w:rsidR="00522E25" w:rsidRDefault="00522E25" w:rsidP="00522E25">
      <w:r>
        <w:t>Where I got the following answers</w:t>
      </w:r>
    </w:p>
    <w:p w14:paraId="5313EEB8" w14:textId="33C19979" w:rsidR="00522E25" w:rsidRDefault="00522E25" w:rsidP="00522E25">
      <w:r>
        <w:t>Q1</w:t>
      </w:r>
    </w:p>
    <w:p w14:paraId="4AE64A36" w14:textId="17175F7F" w:rsidR="00522E25" w:rsidRDefault="00522E25" w:rsidP="00522E25">
      <w:r>
        <w:t>Geoffrey – It seems pretty good to me, I like how you have fiddled about with the opacity to make the purple available for both themes.</w:t>
      </w:r>
    </w:p>
    <w:p w14:paraId="76B75563" w14:textId="20333154" w:rsidR="00522E25" w:rsidRDefault="00522E25" w:rsidP="00522E25">
      <w:r>
        <w:t>Joseph – A agree with Geoffrey here, this app seems like it can beat the competition ok. Maybe I could add a donation system in the app once I get it.</w:t>
      </w:r>
    </w:p>
    <w:p w14:paraId="29CA6E35" w14:textId="631F0B7A" w:rsidR="00522E25" w:rsidRDefault="00522E25" w:rsidP="00522E25"/>
    <w:p w14:paraId="39083C36" w14:textId="34A6029A" w:rsidR="00522E25" w:rsidRDefault="00522E25" w:rsidP="00522E25">
      <w:r>
        <w:t>Q2</w:t>
      </w:r>
    </w:p>
    <w:p w14:paraId="5FBE9460" w14:textId="620BE2D6" w:rsidR="00522E25" w:rsidRDefault="00522E25" w:rsidP="00522E25">
      <w:r>
        <w:t>Geoffrey – Not really, I wouldn’t quite think that there are blind pilots out there even enthusiast, so the development seem alright to me. But perhaps we could add the TTS in the future sometime.</w:t>
      </w:r>
    </w:p>
    <w:p w14:paraId="7D0A06A0" w14:textId="43B40FA7" w:rsidR="00522E25" w:rsidRDefault="00522E25" w:rsidP="00522E25">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41BB5274" w14:textId="4A56F126" w:rsidR="00522E25" w:rsidRDefault="00522E25" w:rsidP="00522E25"/>
    <w:p w14:paraId="44DE2A63" w14:textId="6DC960EB" w:rsidR="00522E25" w:rsidRDefault="00522E25" w:rsidP="00522E25">
      <w:r>
        <w:t>Q3</w:t>
      </w:r>
    </w:p>
    <w:p w14:paraId="7B66575F" w14:textId="22547934" w:rsidR="00522E25" w:rsidRDefault="00522E25" w:rsidP="00522E25">
      <w:r>
        <w:t>Geoffrey – I can handle the distribution side myself so the app is done, I guess. I have decided that we should make it paid as the app seems to beat all the paid alternatives, however I will discuss it with Joseph separately.</w:t>
      </w:r>
    </w:p>
    <w:p w14:paraId="184CAF31" w14:textId="7DA99FEB" w:rsidR="00522E25" w:rsidRPr="00522E25" w:rsidRDefault="00522E25" w:rsidP="00522E25">
      <w:r>
        <w:t xml:space="preserve">Joseph – I will also handle the handle the distribution, I know that Kivy has great distribution mechanisms. However, I will try to keep it free as I would certainly want such an app to be free. But we should have some donation system to help us out. </w:t>
      </w:r>
      <w:r w:rsidR="004472C4">
        <w:t>Hopefully, me and Geoffrey can come to a compromise.</w:t>
      </w:r>
    </w:p>
    <w:p w14:paraId="499FEA3E" w14:textId="3BDB931E" w:rsidR="007C68A5" w:rsidRDefault="007C68A5" w:rsidP="007C68A5"/>
    <w:p w14:paraId="17157D9A" w14:textId="2327D254" w:rsidR="007C68A5" w:rsidRPr="007C68A5" w:rsidRDefault="007C68A5" w:rsidP="007C68A5"/>
    <w:p w14:paraId="49BCAC7E" w14:textId="66323EA7" w:rsidR="007C68A5" w:rsidRPr="007C68A5" w:rsidRDefault="007C68A5" w:rsidP="007C68A5"/>
    <w:p w14:paraId="309A878D" w14:textId="334F01DE" w:rsidR="007C68A5" w:rsidRPr="007C68A5" w:rsidRDefault="007C68A5" w:rsidP="007C68A5"/>
    <w:p w14:paraId="79076CB9" w14:textId="2A8F0C61" w:rsidR="007C68A5" w:rsidRPr="007C68A5" w:rsidRDefault="007C68A5" w:rsidP="007C68A5">
      <w:pPr>
        <w:tabs>
          <w:tab w:val="left" w:pos="2280"/>
        </w:tabs>
      </w:pPr>
      <w:r>
        <w:tab/>
      </w:r>
    </w:p>
    <w:p w14:paraId="19F34EA3" w14:textId="261C74F8" w:rsidR="007C68A5" w:rsidRPr="007C68A5" w:rsidRDefault="007C68A5" w:rsidP="007C68A5"/>
    <w:p w14:paraId="2CC018F3" w14:textId="6089E75C" w:rsidR="007C68A5" w:rsidRPr="007C68A5" w:rsidRDefault="007C68A5" w:rsidP="007C68A5"/>
    <w:p w14:paraId="257DA065" w14:textId="5F7F12B7" w:rsidR="007C68A5" w:rsidRPr="007C68A5" w:rsidRDefault="007C68A5" w:rsidP="007C68A5"/>
    <w:p w14:paraId="28FDD006" w14:textId="2C222BFB" w:rsidR="007C68A5" w:rsidRPr="007C68A5" w:rsidRDefault="007C68A5" w:rsidP="007C68A5"/>
    <w:p w14:paraId="35FDFFB2" w14:textId="77777777" w:rsidR="007C68A5" w:rsidRPr="007C68A5" w:rsidRDefault="007C68A5" w:rsidP="007C68A5"/>
    <w:sectPr w:rsidR="007C68A5" w:rsidRPr="007C68A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8AFC0" w14:textId="77777777" w:rsidR="00F953C4" w:rsidRDefault="00F953C4" w:rsidP="007D749B">
      <w:pPr>
        <w:spacing w:after="0" w:line="240" w:lineRule="auto"/>
      </w:pPr>
      <w:r>
        <w:separator/>
      </w:r>
    </w:p>
  </w:endnote>
  <w:endnote w:type="continuationSeparator" w:id="0">
    <w:p w14:paraId="340D930C" w14:textId="77777777" w:rsidR="00F953C4" w:rsidRDefault="00F953C4"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D8DBC" w14:textId="77777777" w:rsidR="00F953C4" w:rsidRDefault="00F953C4" w:rsidP="007D749B">
      <w:pPr>
        <w:spacing w:after="0" w:line="240" w:lineRule="auto"/>
      </w:pPr>
      <w:r>
        <w:separator/>
      </w:r>
    </w:p>
  </w:footnote>
  <w:footnote w:type="continuationSeparator" w:id="0">
    <w:p w14:paraId="2A58F47B" w14:textId="77777777" w:rsidR="00F953C4" w:rsidRDefault="00F953C4"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7"/>
  </w:num>
  <w:num w:numId="2">
    <w:abstractNumId w:val="2"/>
  </w:num>
  <w:num w:numId="3">
    <w:abstractNumId w:val="4"/>
  </w:num>
  <w:num w:numId="4">
    <w:abstractNumId w:val="1"/>
  </w:num>
  <w:num w:numId="5">
    <w:abstractNumId w:val="0"/>
  </w:num>
  <w:num w:numId="6">
    <w:abstractNumId w:val="6"/>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NKgFAExeUYotAAAA"/>
  </w:docVars>
  <w:rsids>
    <w:rsidRoot w:val="001E5621"/>
    <w:rsid w:val="000142F3"/>
    <w:rsid w:val="00015577"/>
    <w:rsid w:val="00015CDA"/>
    <w:rsid w:val="000209E1"/>
    <w:rsid w:val="00045AA2"/>
    <w:rsid w:val="0005226F"/>
    <w:rsid w:val="0005249C"/>
    <w:rsid w:val="0008316E"/>
    <w:rsid w:val="00095874"/>
    <w:rsid w:val="00096990"/>
    <w:rsid w:val="0010241E"/>
    <w:rsid w:val="00126B18"/>
    <w:rsid w:val="001318B0"/>
    <w:rsid w:val="0013328B"/>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A1D0B"/>
    <w:rsid w:val="002B54FE"/>
    <w:rsid w:val="002D1CBA"/>
    <w:rsid w:val="002D2948"/>
    <w:rsid w:val="002F00AA"/>
    <w:rsid w:val="002F1E3B"/>
    <w:rsid w:val="00322994"/>
    <w:rsid w:val="00334D02"/>
    <w:rsid w:val="00352AA9"/>
    <w:rsid w:val="00384681"/>
    <w:rsid w:val="003A564A"/>
    <w:rsid w:val="003C1654"/>
    <w:rsid w:val="003D0C44"/>
    <w:rsid w:val="003D0D97"/>
    <w:rsid w:val="003D5B41"/>
    <w:rsid w:val="003D5D57"/>
    <w:rsid w:val="003E11CE"/>
    <w:rsid w:val="003F1B90"/>
    <w:rsid w:val="00410C24"/>
    <w:rsid w:val="004243F5"/>
    <w:rsid w:val="004472C4"/>
    <w:rsid w:val="004562DB"/>
    <w:rsid w:val="0046713B"/>
    <w:rsid w:val="004853A6"/>
    <w:rsid w:val="00490F3E"/>
    <w:rsid w:val="00491472"/>
    <w:rsid w:val="00493838"/>
    <w:rsid w:val="004948C9"/>
    <w:rsid w:val="004B7CE2"/>
    <w:rsid w:val="004D14E0"/>
    <w:rsid w:val="004D19B0"/>
    <w:rsid w:val="004F754F"/>
    <w:rsid w:val="00500E58"/>
    <w:rsid w:val="00522884"/>
    <w:rsid w:val="00522E25"/>
    <w:rsid w:val="00527278"/>
    <w:rsid w:val="00536BBF"/>
    <w:rsid w:val="00541BF8"/>
    <w:rsid w:val="00542426"/>
    <w:rsid w:val="005433DC"/>
    <w:rsid w:val="00575E09"/>
    <w:rsid w:val="00581141"/>
    <w:rsid w:val="00583B29"/>
    <w:rsid w:val="005859D7"/>
    <w:rsid w:val="005A734C"/>
    <w:rsid w:val="005D2FCA"/>
    <w:rsid w:val="005E446F"/>
    <w:rsid w:val="005F23A3"/>
    <w:rsid w:val="005F2C4C"/>
    <w:rsid w:val="006014BA"/>
    <w:rsid w:val="00620FE6"/>
    <w:rsid w:val="00642D15"/>
    <w:rsid w:val="00643DAB"/>
    <w:rsid w:val="00654175"/>
    <w:rsid w:val="006633E7"/>
    <w:rsid w:val="00680874"/>
    <w:rsid w:val="0068267E"/>
    <w:rsid w:val="006869C2"/>
    <w:rsid w:val="00694820"/>
    <w:rsid w:val="006A1E64"/>
    <w:rsid w:val="006E5E22"/>
    <w:rsid w:val="006F1260"/>
    <w:rsid w:val="006F1A01"/>
    <w:rsid w:val="006F220E"/>
    <w:rsid w:val="006F343C"/>
    <w:rsid w:val="006F36B9"/>
    <w:rsid w:val="006F6B2D"/>
    <w:rsid w:val="00707429"/>
    <w:rsid w:val="00734C49"/>
    <w:rsid w:val="0073753C"/>
    <w:rsid w:val="007415C0"/>
    <w:rsid w:val="00752626"/>
    <w:rsid w:val="00764177"/>
    <w:rsid w:val="00765C6E"/>
    <w:rsid w:val="00775BEF"/>
    <w:rsid w:val="00791CDF"/>
    <w:rsid w:val="00797D1B"/>
    <w:rsid w:val="007A3BF5"/>
    <w:rsid w:val="007A4696"/>
    <w:rsid w:val="007B511C"/>
    <w:rsid w:val="007C68A5"/>
    <w:rsid w:val="007D749B"/>
    <w:rsid w:val="007E35F0"/>
    <w:rsid w:val="007F31CD"/>
    <w:rsid w:val="007F3E9B"/>
    <w:rsid w:val="0081786E"/>
    <w:rsid w:val="00842D45"/>
    <w:rsid w:val="00844C02"/>
    <w:rsid w:val="00845ED4"/>
    <w:rsid w:val="00855293"/>
    <w:rsid w:val="0086044B"/>
    <w:rsid w:val="0086188E"/>
    <w:rsid w:val="008665C8"/>
    <w:rsid w:val="00877018"/>
    <w:rsid w:val="00882904"/>
    <w:rsid w:val="00886F14"/>
    <w:rsid w:val="008B0008"/>
    <w:rsid w:val="008D1AD8"/>
    <w:rsid w:val="008D45F3"/>
    <w:rsid w:val="008E2BA2"/>
    <w:rsid w:val="008E36DA"/>
    <w:rsid w:val="008F5428"/>
    <w:rsid w:val="008F70CF"/>
    <w:rsid w:val="00913133"/>
    <w:rsid w:val="00913CCE"/>
    <w:rsid w:val="009209E1"/>
    <w:rsid w:val="009269B2"/>
    <w:rsid w:val="00947603"/>
    <w:rsid w:val="009549B1"/>
    <w:rsid w:val="00961688"/>
    <w:rsid w:val="00995440"/>
    <w:rsid w:val="009D0C39"/>
    <w:rsid w:val="009D28C8"/>
    <w:rsid w:val="009E001C"/>
    <w:rsid w:val="009F2A97"/>
    <w:rsid w:val="00A247A8"/>
    <w:rsid w:val="00A50CAD"/>
    <w:rsid w:val="00A6318B"/>
    <w:rsid w:val="00A6526A"/>
    <w:rsid w:val="00A81022"/>
    <w:rsid w:val="00A84530"/>
    <w:rsid w:val="00A85EFF"/>
    <w:rsid w:val="00A91DB0"/>
    <w:rsid w:val="00A94C2C"/>
    <w:rsid w:val="00AD3298"/>
    <w:rsid w:val="00AE02FC"/>
    <w:rsid w:val="00AE56B4"/>
    <w:rsid w:val="00AE6E94"/>
    <w:rsid w:val="00B05660"/>
    <w:rsid w:val="00B06892"/>
    <w:rsid w:val="00B247E8"/>
    <w:rsid w:val="00B270DE"/>
    <w:rsid w:val="00B34EDA"/>
    <w:rsid w:val="00B476D9"/>
    <w:rsid w:val="00B87878"/>
    <w:rsid w:val="00BB13F8"/>
    <w:rsid w:val="00BB4BF4"/>
    <w:rsid w:val="00BC4240"/>
    <w:rsid w:val="00BD126D"/>
    <w:rsid w:val="00BD572C"/>
    <w:rsid w:val="00C07AC0"/>
    <w:rsid w:val="00C20452"/>
    <w:rsid w:val="00C25D14"/>
    <w:rsid w:val="00C31482"/>
    <w:rsid w:val="00C649F0"/>
    <w:rsid w:val="00C77A6F"/>
    <w:rsid w:val="00C90EB1"/>
    <w:rsid w:val="00CB34BA"/>
    <w:rsid w:val="00CD2BF0"/>
    <w:rsid w:val="00CD5ACD"/>
    <w:rsid w:val="00D01156"/>
    <w:rsid w:val="00D3489F"/>
    <w:rsid w:val="00D44996"/>
    <w:rsid w:val="00D44E75"/>
    <w:rsid w:val="00D5561C"/>
    <w:rsid w:val="00D57B70"/>
    <w:rsid w:val="00D57F3B"/>
    <w:rsid w:val="00D62652"/>
    <w:rsid w:val="00D72A60"/>
    <w:rsid w:val="00D76399"/>
    <w:rsid w:val="00D9721E"/>
    <w:rsid w:val="00DA3D0D"/>
    <w:rsid w:val="00DB2D71"/>
    <w:rsid w:val="00DD45CC"/>
    <w:rsid w:val="00E11E4B"/>
    <w:rsid w:val="00E15F01"/>
    <w:rsid w:val="00E162DC"/>
    <w:rsid w:val="00E20343"/>
    <w:rsid w:val="00E21417"/>
    <w:rsid w:val="00E21563"/>
    <w:rsid w:val="00E4394F"/>
    <w:rsid w:val="00E614A5"/>
    <w:rsid w:val="00E661FF"/>
    <w:rsid w:val="00E72EA1"/>
    <w:rsid w:val="00E75ABD"/>
    <w:rsid w:val="00E85B8D"/>
    <w:rsid w:val="00E967D0"/>
    <w:rsid w:val="00EB0D1D"/>
    <w:rsid w:val="00EB1C7F"/>
    <w:rsid w:val="00EC1F35"/>
    <w:rsid w:val="00EE5730"/>
    <w:rsid w:val="00EF3658"/>
    <w:rsid w:val="00EF51BA"/>
    <w:rsid w:val="00EF5FDE"/>
    <w:rsid w:val="00EF6229"/>
    <w:rsid w:val="00EF706E"/>
    <w:rsid w:val="00F04181"/>
    <w:rsid w:val="00F10C1B"/>
    <w:rsid w:val="00F17096"/>
    <w:rsid w:val="00F2397B"/>
    <w:rsid w:val="00F23F5A"/>
    <w:rsid w:val="00F4133A"/>
    <w:rsid w:val="00F5284C"/>
    <w:rsid w:val="00F54548"/>
    <w:rsid w:val="00F61C93"/>
    <w:rsid w:val="00F66DF6"/>
    <w:rsid w:val="00F83BC9"/>
    <w:rsid w:val="00F91DF8"/>
    <w:rsid w:val="00F953C4"/>
    <w:rsid w:val="00F95426"/>
    <w:rsid w:val="00F97B01"/>
    <w:rsid w:val="00FB047B"/>
    <w:rsid w:val="00FB0FE9"/>
    <w:rsid w:val="00FC0F1C"/>
    <w:rsid w:val="00FD2B55"/>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38" Type="http://schemas.openxmlformats.org/officeDocument/2006/relationships/image" Target="media/image128.png"/><Relationship Id="rId154" Type="http://schemas.openxmlformats.org/officeDocument/2006/relationships/image" Target="media/image144.png"/><Relationship Id="rId159" Type="http://schemas.openxmlformats.org/officeDocument/2006/relationships/image" Target="media/image149.png"/><Relationship Id="rId175" Type="http://schemas.openxmlformats.org/officeDocument/2006/relationships/image" Target="media/image165.png"/><Relationship Id="rId170" Type="http://schemas.openxmlformats.org/officeDocument/2006/relationships/image" Target="media/image160.png"/><Relationship Id="rId191"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image" Target="media/image134.png"/><Relationship Id="rId149" Type="http://schemas.openxmlformats.org/officeDocument/2006/relationships/image" Target="media/image13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0.png"/><Relationship Id="rId165" Type="http://schemas.openxmlformats.org/officeDocument/2006/relationships/image" Target="media/image155.png"/><Relationship Id="rId181" Type="http://schemas.openxmlformats.org/officeDocument/2006/relationships/image" Target="media/image171.png"/><Relationship Id="rId186" Type="http://schemas.openxmlformats.org/officeDocument/2006/relationships/image" Target="media/image17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0.png"/><Relationship Id="rId155" Type="http://schemas.openxmlformats.org/officeDocument/2006/relationships/image" Target="media/image145.png"/><Relationship Id="rId171" Type="http://schemas.openxmlformats.org/officeDocument/2006/relationships/image" Target="media/image161.png"/><Relationship Id="rId176" Type="http://schemas.openxmlformats.org/officeDocument/2006/relationships/image" Target="media/image16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image" Target="media/image156.png"/><Relationship Id="rId182" Type="http://schemas.openxmlformats.org/officeDocument/2006/relationships/image" Target="media/image172.png"/><Relationship Id="rId18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09.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image" Target="media/image146.png"/><Relationship Id="rId177" Type="http://schemas.openxmlformats.org/officeDocument/2006/relationships/image" Target="media/image167.png"/><Relationship Id="rId172" Type="http://schemas.openxmlformats.org/officeDocument/2006/relationships/image" Target="media/image16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2.png"/><Relationship Id="rId18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189" Type="http://schemas.openxmlformats.org/officeDocument/2006/relationships/image" Target="media/image179.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https://ourairports.com/data/" TargetMode="External"/><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90"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mailto:h@h.h" TargetMode="External"/><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F355A-77E3-4107-978C-73B5E3EEB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1</TotalTime>
  <Pages>56</Pages>
  <Words>7213</Words>
  <Characters>4112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46</cp:revision>
  <dcterms:created xsi:type="dcterms:W3CDTF">2019-11-18T20:42:00Z</dcterms:created>
  <dcterms:modified xsi:type="dcterms:W3CDTF">2019-12-21T10:31:00Z</dcterms:modified>
</cp:coreProperties>
</file>